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0C90C6" w14:textId="77777777" w:rsidR="00044EF8" w:rsidRDefault="00044EF8" w:rsidP="006C1732">
      <w:pPr>
        <w:pStyle w:val="ListParagraph"/>
        <w:tabs>
          <w:tab w:val="left" w:pos="7089"/>
        </w:tabs>
        <w:jc w:val="center"/>
        <w:rPr>
          <w:rFonts w:cstheme="minorHAnsi"/>
          <w:b/>
          <w:u w:val="single"/>
        </w:rPr>
      </w:pPr>
    </w:p>
    <w:p w14:paraId="68BF2909" w14:textId="2CCFBA18" w:rsidR="006E5905" w:rsidRDefault="00996FD1" w:rsidP="006C1732">
      <w:pPr>
        <w:pStyle w:val="ListParagraph"/>
        <w:tabs>
          <w:tab w:val="left" w:pos="7089"/>
        </w:tabs>
        <w:jc w:val="center"/>
        <w:rPr>
          <w:rFonts w:cstheme="minorHAnsi"/>
          <w:b/>
          <w:u w:val="single"/>
        </w:rPr>
      </w:pPr>
      <w:r w:rsidRPr="00DC0A9D">
        <w:rPr>
          <w:rFonts w:cstheme="minorHAnsi"/>
          <w:b/>
          <w:u w:val="single"/>
        </w:rPr>
        <w:t>Criteria</w:t>
      </w:r>
      <w:r w:rsidR="002E4029" w:rsidRPr="00DC0A9D">
        <w:rPr>
          <w:rFonts w:cstheme="minorHAnsi"/>
          <w:b/>
          <w:u w:val="single"/>
        </w:rPr>
        <w:t xml:space="preserve"> for </w:t>
      </w:r>
      <w:r w:rsidR="0025187C">
        <w:rPr>
          <w:rFonts w:cstheme="minorHAnsi"/>
          <w:b/>
          <w:u w:val="single"/>
        </w:rPr>
        <w:t>Upgrading</w:t>
      </w:r>
      <w:r w:rsidR="002E4029" w:rsidRPr="00DC0A9D">
        <w:rPr>
          <w:rFonts w:cstheme="minorHAnsi"/>
          <w:b/>
          <w:u w:val="single"/>
        </w:rPr>
        <w:t xml:space="preserve"> </w:t>
      </w:r>
      <w:r w:rsidR="00B553D0" w:rsidRPr="00DC0A9D">
        <w:rPr>
          <w:rFonts w:cstheme="minorHAnsi"/>
          <w:b/>
          <w:u w:val="single"/>
        </w:rPr>
        <w:t xml:space="preserve">of </w:t>
      </w:r>
      <w:r w:rsidR="006E5905" w:rsidRPr="00DC0A9D">
        <w:rPr>
          <w:rFonts w:cstheme="minorHAnsi"/>
          <w:b/>
          <w:u w:val="single"/>
        </w:rPr>
        <w:t>Contractors</w:t>
      </w:r>
    </w:p>
    <w:p w14:paraId="3822E71D" w14:textId="77777777" w:rsidR="005F64B1" w:rsidRPr="00DC0A9D" w:rsidRDefault="005F64B1" w:rsidP="006C1732">
      <w:pPr>
        <w:pStyle w:val="ListParagraph"/>
        <w:tabs>
          <w:tab w:val="left" w:pos="7089"/>
        </w:tabs>
        <w:jc w:val="center"/>
        <w:rPr>
          <w:rFonts w:cstheme="minorHAnsi"/>
          <w:b/>
          <w:u w:val="single"/>
        </w:rPr>
      </w:pPr>
    </w:p>
    <w:p w14:paraId="781E8240" w14:textId="7F3CD615" w:rsidR="00996FD1" w:rsidRPr="00DC0A9D" w:rsidRDefault="0025187C" w:rsidP="00996FD1">
      <w:pPr>
        <w:pStyle w:val="ListParagraph"/>
        <w:jc w:val="center"/>
        <w:rPr>
          <w:rFonts w:cstheme="minorHAnsi"/>
          <w:b/>
          <w:u w:val="single"/>
        </w:rPr>
      </w:pPr>
      <w:r>
        <w:rPr>
          <w:rFonts w:cstheme="minorHAnsi"/>
          <w:b/>
          <w:color w:val="FF0000"/>
          <w:u w:val="single"/>
        </w:rPr>
        <w:t xml:space="preserve">From Grade A </w:t>
      </w:r>
      <w:r w:rsidRPr="00DC0A9D">
        <w:rPr>
          <w:rFonts w:cstheme="minorHAnsi"/>
          <w:b/>
          <w:color w:val="FF0000"/>
          <w:u w:val="single"/>
        </w:rPr>
        <w:t>(MUR 1,000 million)</w:t>
      </w:r>
      <w:r>
        <w:rPr>
          <w:rFonts w:cstheme="minorHAnsi"/>
          <w:b/>
          <w:color w:val="FF0000"/>
          <w:u w:val="single"/>
        </w:rPr>
        <w:t xml:space="preserve"> to </w:t>
      </w:r>
      <w:r w:rsidR="00996FD1" w:rsidRPr="00DC0A9D">
        <w:rPr>
          <w:rFonts w:cstheme="minorHAnsi"/>
          <w:b/>
          <w:color w:val="FF0000"/>
          <w:u w:val="single"/>
        </w:rPr>
        <w:t>Grade A+</w:t>
      </w:r>
      <w:r w:rsidR="00B553D0" w:rsidRPr="00DC0A9D">
        <w:rPr>
          <w:rFonts w:cstheme="minorHAnsi"/>
          <w:b/>
          <w:color w:val="FF0000"/>
          <w:u w:val="single"/>
        </w:rPr>
        <w:t xml:space="preserve"> </w:t>
      </w:r>
      <w:r w:rsidR="006E5905" w:rsidRPr="00DC0A9D">
        <w:rPr>
          <w:rFonts w:cstheme="minorHAnsi"/>
          <w:b/>
          <w:color w:val="FF0000"/>
          <w:u w:val="single"/>
        </w:rPr>
        <w:t>(No Limit)</w:t>
      </w:r>
    </w:p>
    <w:tbl>
      <w:tblPr>
        <w:tblW w:w="10201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1701"/>
        <w:gridCol w:w="1418"/>
        <w:gridCol w:w="1417"/>
        <w:gridCol w:w="1720"/>
        <w:gridCol w:w="1540"/>
        <w:gridCol w:w="1701"/>
      </w:tblGrid>
      <w:tr w:rsidR="00DC0A9D" w:rsidRPr="006241B5" w14:paraId="690BFFCC" w14:textId="77777777" w:rsidTr="00DC0A9D">
        <w:trPr>
          <w:trHeight w:val="252"/>
          <w:jc w:val="center"/>
        </w:trPr>
        <w:tc>
          <w:tcPr>
            <w:tcW w:w="704" w:type="dxa"/>
            <w:vMerge w:val="restart"/>
            <w:shd w:val="clear" w:color="auto" w:fill="DEEAF6" w:themeFill="accent1" w:themeFillTint="33"/>
            <w:vAlign w:val="center"/>
          </w:tcPr>
          <w:p w14:paraId="4577C145" w14:textId="77777777" w:rsidR="00DC0A9D" w:rsidRPr="006241B5" w:rsidRDefault="00DC0A9D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SN</w:t>
            </w:r>
          </w:p>
        </w:tc>
        <w:tc>
          <w:tcPr>
            <w:tcW w:w="1701" w:type="dxa"/>
            <w:vMerge w:val="restart"/>
            <w:shd w:val="clear" w:color="auto" w:fill="DEEAF6" w:themeFill="accent1" w:themeFillTint="33"/>
            <w:vAlign w:val="center"/>
          </w:tcPr>
          <w:p w14:paraId="1E3E485D" w14:textId="77777777" w:rsidR="00DC0A9D" w:rsidRPr="006241B5" w:rsidRDefault="00DC0A9D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Criteria</w:t>
            </w:r>
          </w:p>
        </w:tc>
        <w:tc>
          <w:tcPr>
            <w:tcW w:w="7796" w:type="dxa"/>
            <w:gridSpan w:val="5"/>
            <w:shd w:val="clear" w:color="auto" w:fill="DEEAF6" w:themeFill="accent1" w:themeFillTint="33"/>
            <w:vAlign w:val="center"/>
          </w:tcPr>
          <w:p w14:paraId="566AD886" w14:textId="0E5C4C74" w:rsidR="00DC0A9D" w:rsidRPr="006241B5" w:rsidRDefault="00DC0A9D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9F16CA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Minimum Mandatory Requirements</w:t>
            </w:r>
          </w:p>
        </w:tc>
      </w:tr>
      <w:tr w:rsidR="00DD2E63" w:rsidRPr="006241B5" w14:paraId="04BD5917" w14:textId="77777777" w:rsidTr="00DC0A9D">
        <w:trPr>
          <w:trHeight w:val="1119"/>
          <w:jc w:val="center"/>
        </w:trPr>
        <w:tc>
          <w:tcPr>
            <w:tcW w:w="704" w:type="dxa"/>
            <w:vMerge/>
            <w:shd w:val="clear" w:color="auto" w:fill="DEEAF6" w:themeFill="accent1" w:themeFillTint="33"/>
            <w:vAlign w:val="center"/>
          </w:tcPr>
          <w:p w14:paraId="0C611DB6" w14:textId="77777777" w:rsidR="00DD2E63" w:rsidRPr="006241B5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vMerge/>
            <w:shd w:val="clear" w:color="auto" w:fill="DEEAF6" w:themeFill="accent1" w:themeFillTint="33"/>
            <w:vAlign w:val="center"/>
          </w:tcPr>
          <w:p w14:paraId="04BD987A" w14:textId="77777777" w:rsidR="00DD2E63" w:rsidRPr="006241B5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14:paraId="788F2D20" w14:textId="51005848" w:rsidR="00DD2E63" w:rsidRPr="006241B5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Building Construction Works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14:paraId="27C3164B" w14:textId="769A3E6B" w:rsidR="00DD2E63" w:rsidRPr="006241B5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Civil Engineering Construction Works</w:t>
            </w:r>
          </w:p>
        </w:tc>
        <w:tc>
          <w:tcPr>
            <w:tcW w:w="1720" w:type="dxa"/>
            <w:shd w:val="clear" w:color="auto" w:fill="DEEAF6" w:themeFill="accent1" w:themeFillTint="33"/>
            <w:vAlign w:val="center"/>
          </w:tcPr>
          <w:p w14:paraId="023B03DB" w14:textId="043A4495" w:rsidR="00DD2E63" w:rsidRPr="006241B5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Mechanical,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E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lectrical and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P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lumbing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W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>orks</w:t>
            </w:r>
          </w:p>
        </w:tc>
        <w:tc>
          <w:tcPr>
            <w:tcW w:w="1540" w:type="dxa"/>
            <w:shd w:val="clear" w:color="auto" w:fill="DEEAF6" w:themeFill="accent1" w:themeFillTint="33"/>
            <w:vAlign w:val="center"/>
          </w:tcPr>
          <w:p w14:paraId="3C1D1802" w14:textId="77777777" w:rsidR="00DD2E6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Electrical </w:t>
            </w:r>
          </w:p>
          <w:p w14:paraId="2D0F9C69" w14:textId="432ECC0F" w:rsidR="00DD2E63" w:rsidRPr="006241B5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Works</w:t>
            </w:r>
          </w:p>
        </w:tc>
        <w:tc>
          <w:tcPr>
            <w:tcW w:w="1701" w:type="dxa"/>
            <w:shd w:val="clear" w:color="auto" w:fill="DEEAF6" w:themeFill="accent1" w:themeFillTint="33"/>
            <w:vAlign w:val="center"/>
          </w:tcPr>
          <w:p w14:paraId="2D312EBB" w14:textId="77777777" w:rsidR="00DD2E6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Mechanical</w:t>
            </w:r>
          </w:p>
          <w:p w14:paraId="4AF0364C" w14:textId="52DA7A7F" w:rsidR="00DD2E63" w:rsidRPr="006241B5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Works</w:t>
            </w:r>
          </w:p>
        </w:tc>
      </w:tr>
      <w:tr w:rsidR="00D676ED" w:rsidRPr="006241B5" w14:paraId="31BD95AF" w14:textId="77777777" w:rsidTr="00970E8B">
        <w:trPr>
          <w:trHeight w:val="594"/>
          <w:jc w:val="center"/>
        </w:trPr>
        <w:tc>
          <w:tcPr>
            <w:tcW w:w="704" w:type="dxa"/>
            <w:vMerge w:val="restart"/>
            <w:vAlign w:val="center"/>
          </w:tcPr>
          <w:p w14:paraId="205936F1" w14:textId="51DC0CCF" w:rsidR="00D676ED" w:rsidRPr="006241B5" w:rsidRDefault="00D676ED" w:rsidP="00D676ED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1.</w:t>
            </w: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99D8C8D" w14:textId="246D8859" w:rsidR="00D676ED" w:rsidRPr="00C97C25" w:rsidRDefault="00D676ED" w:rsidP="00D676ED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2 Nos Highest Value Projects (HVP) in MUR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(completed </w:t>
            </w:r>
            <w:r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within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last 5 years)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418" w:type="dxa"/>
            <w:vAlign w:val="center"/>
          </w:tcPr>
          <w:p w14:paraId="4C25BE43" w14:textId="0B5A8027" w:rsidR="00D676ED" w:rsidRPr="00C97C25" w:rsidRDefault="00D676ED" w:rsidP="00D676ED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500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417" w:type="dxa"/>
            <w:vAlign w:val="center"/>
          </w:tcPr>
          <w:p w14:paraId="5F00DD4A" w14:textId="29F313D0" w:rsidR="00D676ED" w:rsidRPr="00C97C25" w:rsidRDefault="00D676ED" w:rsidP="00D676ED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500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720" w:type="dxa"/>
            <w:vAlign w:val="center"/>
          </w:tcPr>
          <w:p w14:paraId="3F364EA1" w14:textId="6D4BDC84" w:rsidR="00D676ED" w:rsidRPr="00C97C25" w:rsidRDefault="00D676ED" w:rsidP="00D676ED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200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540" w:type="dxa"/>
            <w:vAlign w:val="center"/>
          </w:tcPr>
          <w:p w14:paraId="21733BCD" w14:textId="12579883" w:rsidR="00D676ED" w:rsidRPr="00C97C25" w:rsidRDefault="00D676ED" w:rsidP="00D676ED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200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701" w:type="dxa"/>
            <w:vAlign w:val="center"/>
          </w:tcPr>
          <w:p w14:paraId="5CC9DB9F" w14:textId="45828413" w:rsidR="00D676ED" w:rsidRPr="00C97C25" w:rsidRDefault="00D676ED" w:rsidP="00D676ED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200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</w:tr>
      <w:tr w:rsidR="00D676ED" w:rsidRPr="006241B5" w14:paraId="73E080E0" w14:textId="77777777" w:rsidTr="00970E8B">
        <w:trPr>
          <w:trHeight w:val="76"/>
          <w:jc w:val="center"/>
        </w:trPr>
        <w:tc>
          <w:tcPr>
            <w:tcW w:w="704" w:type="dxa"/>
            <w:vMerge/>
            <w:vAlign w:val="center"/>
          </w:tcPr>
          <w:p w14:paraId="7C74DCF4" w14:textId="77777777" w:rsidR="00D676ED" w:rsidRPr="006241B5" w:rsidRDefault="00D676ED" w:rsidP="00D676ED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A4D7F18" w14:textId="2F283958" w:rsidR="00D676ED" w:rsidRPr="00C97C25" w:rsidRDefault="00D676ED" w:rsidP="00D676ED">
            <w:pPr>
              <w:spacing w:after="0"/>
              <w:jc w:val="center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OR</w:t>
            </w:r>
          </w:p>
        </w:tc>
        <w:tc>
          <w:tcPr>
            <w:tcW w:w="1418" w:type="dxa"/>
            <w:vAlign w:val="center"/>
          </w:tcPr>
          <w:p w14:paraId="7A117855" w14:textId="77777777" w:rsidR="00D676ED" w:rsidRPr="00C97C25" w:rsidRDefault="00D676ED" w:rsidP="00D676ED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0B425310" w14:textId="77777777" w:rsidR="00D676ED" w:rsidRPr="00C97C25" w:rsidRDefault="00D676ED" w:rsidP="00D676ED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720" w:type="dxa"/>
            <w:vAlign w:val="center"/>
          </w:tcPr>
          <w:p w14:paraId="0A793BCC" w14:textId="77777777" w:rsidR="00D676ED" w:rsidRPr="00C97C25" w:rsidRDefault="00D676ED" w:rsidP="00D676ED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540" w:type="dxa"/>
            <w:vAlign w:val="center"/>
          </w:tcPr>
          <w:p w14:paraId="67F7B050" w14:textId="77777777" w:rsidR="00D676ED" w:rsidRPr="00C97C25" w:rsidRDefault="00D676ED" w:rsidP="00D676ED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2433D78A" w14:textId="77777777" w:rsidR="00D676ED" w:rsidRPr="00C97C25" w:rsidRDefault="00D676ED" w:rsidP="00D676ED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</w:tr>
      <w:tr w:rsidR="00D676ED" w:rsidRPr="006241B5" w14:paraId="268671EA" w14:textId="77777777" w:rsidTr="00970E8B">
        <w:trPr>
          <w:trHeight w:val="594"/>
          <w:jc w:val="center"/>
        </w:trPr>
        <w:tc>
          <w:tcPr>
            <w:tcW w:w="704" w:type="dxa"/>
            <w:vMerge/>
            <w:vAlign w:val="center"/>
          </w:tcPr>
          <w:p w14:paraId="07EF2889" w14:textId="77777777" w:rsidR="00D676ED" w:rsidRPr="006241B5" w:rsidRDefault="00D676ED" w:rsidP="00D676ED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7CF2CB8F" w14:textId="64957D26" w:rsidR="00D676ED" w:rsidRPr="00C97C25" w:rsidRDefault="00D676ED" w:rsidP="00D676ED">
            <w:pPr>
              <w:spacing w:after="0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3 Nos Highest Value Projects (HVP) in MUR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(completed </w:t>
            </w:r>
            <w:r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within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last 5 years)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418" w:type="dxa"/>
            <w:vAlign w:val="center"/>
          </w:tcPr>
          <w:p w14:paraId="09782B35" w14:textId="0DE65C4D" w:rsidR="00D676ED" w:rsidRPr="00C97C25" w:rsidRDefault="00D676ED" w:rsidP="00D676ED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330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417" w:type="dxa"/>
            <w:vAlign w:val="center"/>
          </w:tcPr>
          <w:p w14:paraId="621E4647" w14:textId="596FACF8" w:rsidR="00D676ED" w:rsidRPr="00C97C25" w:rsidRDefault="00D676ED" w:rsidP="00D676ED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330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720" w:type="dxa"/>
            <w:vAlign w:val="center"/>
          </w:tcPr>
          <w:p w14:paraId="3E7AEA35" w14:textId="2C4B8C5F" w:rsidR="00D676ED" w:rsidRPr="00C97C25" w:rsidRDefault="00D676ED" w:rsidP="00D676ED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32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540" w:type="dxa"/>
            <w:vAlign w:val="center"/>
          </w:tcPr>
          <w:p w14:paraId="0C77D9FC" w14:textId="6954F007" w:rsidR="00D676ED" w:rsidRPr="00C97C25" w:rsidRDefault="00D676ED" w:rsidP="00D676ED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32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701" w:type="dxa"/>
            <w:vAlign w:val="center"/>
          </w:tcPr>
          <w:p w14:paraId="6CF24D25" w14:textId="7A891C5F" w:rsidR="00D676ED" w:rsidRPr="00C97C25" w:rsidRDefault="00D676ED" w:rsidP="00D676ED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32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</w:tr>
      <w:tr w:rsidR="00A70792" w:rsidRPr="006241B5" w14:paraId="67FD1061" w14:textId="77777777" w:rsidTr="003667E2">
        <w:trPr>
          <w:trHeight w:val="593"/>
          <w:jc w:val="center"/>
        </w:trPr>
        <w:tc>
          <w:tcPr>
            <w:tcW w:w="704" w:type="dxa"/>
            <w:vAlign w:val="center"/>
          </w:tcPr>
          <w:p w14:paraId="51242C2C" w14:textId="6A39D486" w:rsidR="00A70792" w:rsidRPr="006241B5" w:rsidRDefault="00A70792" w:rsidP="00A70792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1.2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3BF6667" w14:textId="77BBB424" w:rsidR="00A70792" w:rsidRPr="00C97C25" w:rsidRDefault="00A70792" w:rsidP="00A70792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Average Annual Turnover in MUR </w:t>
            </w:r>
            <w:r>
              <w:rPr>
                <w:rFonts w:eastAsia="Calibri" w:cs="Arial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over last 5 years)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</w:t>
            </w:r>
          </w:p>
        </w:tc>
        <w:tc>
          <w:tcPr>
            <w:tcW w:w="141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0C87621" w14:textId="159BF314" w:rsidR="00A70792" w:rsidRPr="00C97C25" w:rsidRDefault="00223704" w:rsidP="00A70792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500</w:t>
            </w:r>
            <w:r w:rsidR="00A70792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5689B70" w14:textId="5EE628A4" w:rsidR="00A70792" w:rsidRPr="00C97C25" w:rsidRDefault="00223704" w:rsidP="00A70792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500</w:t>
            </w:r>
            <w:r w:rsidR="00A70792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7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9201485" w14:textId="539D0E8D" w:rsidR="00A70792" w:rsidRPr="00C97C25" w:rsidRDefault="00223704" w:rsidP="00A70792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200</w:t>
            </w:r>
            <w:r w:rsidR="00A70792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5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EBFFD78" w14:textId="645CB225" w:rsidR="00A70792" w:rsidRPr="00C97C25" w:rsidRDefault="00223704" w:rsidP="00A70792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200</w:t>
            </w:r>
            <w:r w:rsidR="00A70792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7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66BC58D" w14:textId="0BFDEE30" w:rsidR="00A70792" w:rsidRPr="00C97C25" w:rsidRDefault="00223704" w:rsidP="00A70792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200</w:t>
            </w:r>
            <w:r w:rsidR="00A70792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 million</w:t>
            </w:r>
          </w:p>
        </w:tc>
      </w:tr>
    </w:tbl>
    <w:p w14:paraId="6D67A6F8" w14:textId="3C7D6BC9" w:rsidR="00021E16" w:rsidRDefault="00021E16" w:rsidP="00996FD1">
      <w:pPr>
        <w:pStyle w:val="ListParagraph"/>
        <w:jc w:val="center"/>
        <w:rPr>
          <w:rFonts w:ascii="Bookman Old Style" w:hAnsi="Bookman Old Style"/>
          <w:b/>
        </w:rPr>
      </w:pPr>
    </w:p>
    <w:p w14:paraId="6C57827D" w14:textId="77777777" w:rsidR="00D953A6" w:rsidRDefault="00D953A6" w:rsidP="00415332">
      <w:pPr>
        <w:pStyle w:val="ListParagraph"/>
        <w:jc w:val="center"/>
        <w:rPr>
          <w:rFonts w:cstheme="minorHAnsi"/>
          <w:b/>
          <w:color w:val="FF0000"/>
          <w:u w:val="single"/>
        </w:rPr>
      </w:pPr>
      <w:bookmarkStart w:id="0" w:name="_Hlk48216231"/>
    </w:p>
    <w:p w14:paraId="0ACDF205" w14:textId="3BEF7490" w:rsidR="00415332" w:rsidRPr="00DC0A9D" w:rsidRDefault="00415332" w:rsidP="00415332">
      <w:pPr>
        <w:pStyle w:val="ListParagraph"/>
        <w:jc w:val="center"/>
        <w:rPr>
          <w:rFonts w:cstheme="minorHAnsi"/>
          <w:b/>
          <w:u w:val="single"/>
        </w:rPr>
      </w:pPr>
      <w:r>
        <w:rPr>
          <w:rFonts w:cstheme="minorHAnsi"/>
          <w:b/>
          <w:color w:val="FF0000"/>
          <w:u w:val="single"/>
        </w:rPr>
        <w:t xml:space="preserve">From </w:t>
      </w:r>
      <w:r w:rsidRPr="00DC0A9D">
        <w:rPr>
          <w:rFonts w:cstheme="minorHAnsi"/>
          <w:b/>
          <w:color w:val="FF0000"/>
          <w:u w:val="single"/>
        </w:rPr>
        <w:t>Grade B (MUR 500 million)</w:t>
      </w:r>
      <w:r w:rsidRPr="00415332">
        <w:rPr>
          <w:rFonts w:cstheme="minorHAnsi"/>
          <w:b/>
          <w:color w:val="FF0000"/>
          <w:u w:val="single"/>
        </w:rPr>
        <w:t xml:space="preserve"> </w:t>
      </w:r>
      <w:r>
        <w:rPr>
          <w:rFonts w:cstheme="minorHAnsi"/>
          <w:b/>
          <w:color w:val="FF0000"/>
          <w:u w:val="single"/>
        </w:rPr>
        <w:t xml:space="preserve">to </w:t>
      </w:r>
      <w:r w:rsidRPr="00DC0A9D">
        <w:rPr>
          <w:rFonts w:cstheme="minorHAnsi"/>
          <w:b/>
          <w:color w:val="FF0000"/>
          <w:u w:val="single"/>
        </w:rPr>
        <w:t>Grade A (MUR 1,000 million)</w:t>
      </w:r>
    </w:p>
    <w:tbl>
      <w:tblPr>
        <w:tblW w:w="10201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1701"/>
        <w:gridCol w:w="1701"/>
        <w:gridCol w:w="1559"/>
        <w:gridCol w:w="1701"/>
        <w:gridCol w:w="1418"/>
        <w:gridCol w:w="1417"/>
      </w:tblGrid>
      <w:tr w:rsidR="00DC0A9D" w:rsidRPr="00FF42B3" w14:paraId="669FD0CD" w14:textId="77777777" w:rsidTr="00DC0A9D">
        <w:trPr>
          <w:trHeight w:val="252"/>
          <w:jc w:val="center"/>
        </w:trPr>
        <w:tc>
          <w:tcPr>
            <w:tcW w:w="704" w:type="dxa"/>
            <w:vMerge w:val="restart"/>
            <w:shd w:val="clear" w:color="auto" w:fill="DEEAF6" w:themeFill="accent1" w:themeFillTint="33"/>
            <w:vAlign w:val="center"/>
          </w:tcPr>
          <w:bookmarkEnd w:id="0"/>
          <w:p w14:paraId="50BBCEB0" w14:textId="77777777" w:rsidR="00DC0A9D" w:rsidRPr="00FF42B3" w:rsidRDefault="00DC0A9D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SN</w:t>
            </w:r>
          </w:p>
        </w:tc>
        <w:tc>
          <w:tcPr>
            <w:tcW w:w="1701" w:type="dxa"/>
            <w:vMerge w:val="restart"/>
            <w:shd w:val="clear" w:color="auto" w:fill="DEEAF6" w:themeFill="accent1" w:themeFillTint="33"/>
            <w:vAlign w:val="center"/>
          </w:tcPr>
          <w:p w14:paraId="4FF5297A" w14:textId="77777777" w:rsidR="00DC0A9D" w:rsidRPr="00FF42B3" w:rsidRDefault="00DC0A9D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Criteria</w:t>
            </w:r>
          </w:p>
        </w:tc>
        <w:tc>
          <w:tcPr>
            <w:tcW w:w="7796" w:type="dxa"/>
            <w:gridSpan w:val="5"/>
            <w:shd w:val="clear" w:color="auto" w:fill="DEEAF6" w:themeFill="accent1" w:themeFillTint="33"/>
            <w:vAlign w:val="center"/>
          </w:tcPr>
          <w:p w14:paraId="0B450A9C" w14:textId="0CF1357F" w:rsidR="00DC0A9D" w:rsidRPr="00FF42B3" w:rsidRDefault="00DC0A9D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B512F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Minimum Mandatory Requirements</w:t>
            </w:r>
          </w:p>
        </w:tc>
      </w:tr>
      <w:tr w:rsidR="00DD2E63" w:rsidRPr="00FF42B3" w14:paraId="1B31D57B" w14:textId="77777777" w:rsidTr="00DC0A9D">
        <w:trPr>
          <w:trHeight w:val="538"/>
          <w:jc w:val="center"/>
        </w:trPr>
        <w:tc>
          <w:tcPr>
            <w:tcW w:w="704" w:type="dxa"/>
            <w:vMerge/>
            <w:shd w:val="clear" w:color="auto" w:fill="DEEAF6" w:themeFill="accent1" w:themeFillTint="33"/>
            <w:vAlign w:val="center"/>
          </w:tcPr>
          <w:p w14:paraId="1C1A3904" w14:textId="77777777" w:rsidR="00DD2E63" w:rsidRPr="00FF42B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vMerge/>
            <w:shd w:val="clear" w:color="auto" w:fill="DEEAF6" w:themeFill="accent1" w:themeFillTint="33"/>
            <w:vAlign w:val="center"/>
          </w:tcPr>
          <w:p w14:paraId="350A218D" w14:textId="77777777" w:rsidR="00DD2E63" w:rsidRPr="00FF42B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shd w:val="clear" w:color="auto" w:fill="DEEAF6" w:themeFill="accent1" w:themeFillTint="33"/>
            <w:vAlign w:val="center"/>
          </w:tcPr>
          <w:p w14:paraId="60B5E28E" w14:textId="73395082" w:rsidR="00DD2E63" w:rsidRPr="00FF42B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Building Construction Works</w:t>
            </w:r>
          </w:p>
        </w:tc>
        <w:tc>
          <w:tcPr>
            <w:tcW w:w="1559" w:type="dxa"/>
            <w:shd w:val="clear" w:color="auto" w:fill="DEEAF6" w:themeFill="accent1" w:themeFillTint="33"/>
            <w:vAlign w:val="center"/>
          </w:tcPr>
          <w:p w14:paraId="3CC1549A" w14:textId="3C2E1B78" w:rsidR="00DD2E63" w:rsidRPr="00FF42B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Civil Engineering Construction Works</w:t>
            </w:r>
          </w:p>
        </w:tc>
        <w:tc>
          <w:tcPr>
            <w:tcW w:w="1701" w:type="dxa"/>
            <w:shd w:val="clear" w:color="auto" w:fill="DEEAF6" w:themeFill="accent1" w:themeFillTint="33"/>
            <w:vAlign w:val="center"/>
          </w:tcPr>
          <w:p w14:paraId="5FD76AD0" w14:textId="78D47F33" w:rsidR="00DD2E63" w:rsidRPr="00FF42B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Mechanical,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E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lectrical and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P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lumbing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W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>orks</w:t>
            </w: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14:paraId="01C977A3" w14:textId="77777777" w:rsidR="00DD2E6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Electrical </w:t>
            </w:r>
          </w:p>
          <w:p w14:paraId="6629A9B7" w14:textId="28FF4B48" w:rsidR="00DD2E63" w:rsidRPr="00FF42B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Works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14:paraId="14D7B8CC" w14:textId="77777777" w:rsidR="00DD2E6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Mechanical</w:t>
            </w:r>
          </w:p>
          <w:p w14:paraId="6760D0DB" w14:textId="32D929F3" w:rsidR="00DD2E63" w:rsidRPr="00FF42B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Works</w:t>
            </w:r>
          </w:p>
        </w:tc>
      </w:tr>
      <w:tr w:rsidR="006E7883" w:rsidRPr="00FF42B3" w14:paraId="2338E5FB" w14:textId="77777777" w:rsidTr="00DC0A9D">
        <w:trPr>
          <w:trHeight w:val="594"/>
          <w:jc w:val="center"/>
        </w:trPr>
        <w:tc>
          <w:tcPr>
            <w:tcW w:w="704" w:type="dxa"/>
            <w:vMerge w:val="restart"/>
            <w:vAlign w:val="center"/>
          </w:tcPr>
          <w:p w14:paraId="3CE0CBA6" w14:textId="1DF80757" w:rsidR="006E7883" w:rsidRPr="00FF42B3" w:rsidRDefault="006E7883" w:rsidP="006E788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2.1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6F173C0" w14:textId="06D9D827" w:rsidR="006E7883" w:rsidRPr="00FF42B3" w:rsidRDefault="006E7883" w:rsidP="006E7883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2 Nos Highest Value Projects (HVP) in MUR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(completed </w:t>
            </w:r>
            <w:r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within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last 5 years)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701" w:type="dxa"/>
            <w:vAlign w:val="center"/>
          </w:tcPr>
          <w:p w14:paraId="47F25B6D" w14:textId="789BA920" w:rsidR="006E7883" w:rsidRPr="00C97C25" w:rsidRDefault="00A823B7" w:rsidP="006E788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250</w:t>
            </w:r>
            <w:r w:rsidR="006E7883"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million              </w:t>
            </w:r>
            <w:r w:rsidR="006E7883"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559" w:type="dxa"/>
            <w:vAlign w:val="center"/>
          </w:tcPr>
          <w:p w14:paraId="37AA33CC" w14:textId="3E22110B" w:rsidR="006E7883" w:rsidRPr="00C97C25" w:rsidRDefault="00A823B7" w:rsidP="006E788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250</w:t>
            </w:r>
            <w:r w:rsidR="006E7883"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million              </w:t>
            </w:r>
            <w:r w:rsidR="006E7883"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701" w:type="dxa"/>
            <w:vAlign w:val="center"/>
          </w:tcPr>
          <w:p w14:paraId="1791F2BA" w14:textId="20E40274" w:rsidR="006E7883" w:rsidRPr="00C97C25" w:rsidRDefault="00A823B7" w:rsidP="006E788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10</w:t>
            </w:r>
            <w:r w:rsidR="006E7883"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0 million              </w:t>
            </w:r>
            <w:r w:rsidR="006E7883"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418" w:type="dxa"/>
            <w:vAlign w:val="center"/>
          </w:tcPr>
          <w:p w14:paraId="55198656" w14:textId="189742B4" w:rsidR="006E7883" w:rsidRPr="00C97C25" w:rsidRDefault="00A823B7" w:rsidP="006E788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10</w:t>
            </w:r>
            <w:r w:rsidR="006E7883"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0 million              </w:t>
            </w:r>
            <w:r w:rsidR="006E7883"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417" w:type="dxa"/>
            <w:vAlign w:val="center"/>
          </w:tcPr>
          <w:p w14:paraId="4F4376FF" w14:textId="228A815E" w:rsidR="006E7883" w:rsidRPr="00C97C25" w:rsidRDefault="00A823B7" w:rsidP="006E788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100</w:t>
            </w:r>
            <w:r w:rsidR="006E7883"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million              </w:t>
            </w:r>
            <w:r w:rsidR="006E7883"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</w:tr>
      <w:tr w:rsidR="006E7883" w:rsidRPr="00FF42B3" w14:paraId="5819546B" w14:textId="77777777" w:rsidTr="00952669">
        <w:trPr>
          <w:trHeight w:val="109"/>
          <w:jc w:val="center"/>
        </w:trPr>
        <w:tc>
          <w:tcPr>
            <w:tcW w:w="704" w:type="dxa"/>
            <w:vMerge/>
            <w:vAlign w:val="center"/>
          </w:tcPr>
          <w:p w14:paraId="39BCEF11" w14:textId="77777777" w:rsidR="006E7883" w:rsidRDefault="006E7883" w:rsidP="006E788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02C222A" w14:textId="63FC7ECE" w:rsidR="006E7883" w:rsidRPr="00C97C25" w:rsidRDefault="006E7883" w:rsidP="006E7883">
            <w:pPr>
              <w:spacing w:after="0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OR</w:t>
            </w:r>
          </w:p>
        </w:tc>
        <w:tc>
          <w:tcPr>
            <w:tcW w:w="1701" w:type="dxa"/>
            <w:vAlign w:val="center"/>
          </w:tcPr>
          <w:p w14:paraId="58276791" w14:textId="77777777" w:rsidR="006E7883" w:rsidRPr="00C97C25" w:rsidRDefault="006E7883" w:rsidP="006E788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559" w:type="dxa"/>
            <w:vAlign w:val="center"/>
          </w:tcPr>
          <w:p w14:paraId="7ABD1C5C" w14:textId="77777777" w:rsidR="006E7883" w:rsidRPr="00C97C25" w:rsidRDefault="006E7883" w:rsidP="006E788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43F5EAD6" w14:textId="77777777" w:rsidR="006E7883" w:rsidRPr="00C97C25" w:rsidRDefault="006E7883" w:rsidP="006E788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4C3EDF7F" w14:textId="77777777" w:rsidR="006E7883" w:rsidRPr="00C97C25" w:rsidRDefault="006E7883" w:rsidP="006E788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2310D71E" w14:textId="77777777" w:rsidR="006E7883" w:rsidRPr="00C97C25" w:rsidRDefault="006E7883" w:rsidP="006E788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</w:tr>
      <w:tr w:rsidR="006E7883" w:rsidRPr="00FF42B3" w14:paraId="6BA8BCCE" w14:textId="77777777" w:rsidTr="00DC0A9D">
        <w:trPr>
          <w:trHeight w:val="594"/>
          <w:jc w:val="center"/>
        </w:trPr>
        <w:tc>
          <w:tcPr>
            <w:tcW w:w="704" w:type="dxa"/>
            <w:vMerge/>
            <w:vAlign w:val="center"/>
          </w:tcPr>
          <w:p w14:paraId="6E17D2A2" w14:textId="77777777" w:rsidR="006E7883" w:rsidRDefault="006E7883" w:rsidP="006E788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2F88511" w14:textId="68998AE3" w:rsidR="006E7883" w:rsidRPr="00C97C25" w:rsidRDefault="006E7883" w:rsidP="006E7883">
            <w:pPr>
              <w:spacing w:after="0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3 Nos Highest Value Projects (HVP) in MUR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(completed </w:t>
            </w:r>
            <w:r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within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last 5 years)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701" w:type="dxa"/>
            <w:vAlign w:val="center"/>
          </w:tcPr>
          <w:p w14:paraId="3315AC87" w14:textId="2A8E7E63" w:rsidR="006E7883" w:rsidRPr="00C97C25" w:rsidRDefault="00A823B7" w:rsidP="006E788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165</w:t>
            </w:r>
            <w:r w:rsidR="006E7883"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million                 </w:t>
            </w:r>
            <w:r w:rsidR="006E7883"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559" w:type="dxa"/>
            <w:vAlign w:val="center"/>
          </w:tcPr>
          <w:p w14:paraId="6188783B" w14:textId="627859C4" w:rsidR="006E7883" w:rsidRPr="00C97C25" w:rsidRDefault="00A823B7" w:rsidP="006E788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165</w:t>
            </w:r>
            <w:r w:rsidR="006E7883"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million                 </w:t>
            </w:r>
            <w:r w:rsidR="006E7883"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701" w:type="dxa"/>
            <w:vAlign w:val="center"/>
          </w:tcPr>
          <w:p w14:paraId="4B794A52" w14:textId="4AD9AC0B" w:rsidR="006E7883" w:rsidRPr="00C97C25" w:rsidRDefault="00A823B7" w:rsidP="006E788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66</w:t>
            </w:r>
            <w:r w:rsidR="006E7883"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million                 </w:t>
            </w:r>
            <w:r w:rsidR="006E7883"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418" w:type="dxa"/>
            <w:vAlign w:val="center"/>
          </w:tcPr>
          <w:p w14:paraId="0725124B" w14:textId="1827988A" w:rsidR="006E7883" w:rsidRPr="00C97C25" w:rsidRDefault="00A823B7" w:rsidP="006E788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66</w:t>
            </w:r>
            <w:r w:rsidR="006E7883"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million                 </w:t>
            </w:r>
            <w:r w:rsidR="006E7883"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417" w:type="dxa"/>
            <w:vAlign w:val="center"/>
          </w:tcPr>
          <w:p w14:paraId="343B8D4E" w14:textId="78909C83" w:rsidR="006E7883" w:rsidRPr="00C97C25" w:rsidRDefault="00A823B7" w:rsidP="006E788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66</w:t>
            </w:r>
            <w:r w:rsidR="006E7883"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million                 </w:t>
            </w:r>
            <w:r w:rsidR="006E7883"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</w:tr>
      <w:tr w:rsidR="00A70792" w:rsidRPr="00FF42B3" w14:paraId="3BED3B7D" w14:textId="77777777" w:rsidTr="000A2FCE">
        <w:trPr>
          <w:trHeight w:val="593"/>
          <w:jc w:val="center"/>
        </w:trPr>
        <w:tc>
          <w:tcPr>
            <w:tcW w:w="704" w:type="dxa"/>
            <w:vAlign w:val="center"/>
          </w:tcPr>
          <w:p w14:paraId="58DB8B40" w14:textId="2816CC77" w:rsidR="00A70792" w:rsidRPr="00FF42B3" w:rsidRDefault="00A70792" w:rsidP="00A70792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2.2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979F182" w14:textId="2EFD369D" w:rsidR="00A70792" w:rsidRPr="00FF42B3" w:rsidRDefault="00A70792" w:rsidP="00A70792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Average Annual Turnover in MUR </w:t>
            </w:r>
            <w:r>
              <w:rPr>
                <w:rFonts w:eastAsia="Calibri" w:cs="Arial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over last 5 years)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</w:t>
            </w:r>
          </w:p>
        </w:tc>
        <w:tc>
          <w:tcPr>
            <w:tcW w:w="17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6331192" w14:textId="7E37E087" w:rsidR="00A70792" w:rsidRPr="00C97C25" w:rsidRDefault="00A823B7" w:rsidP="00A70792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250 </w:t>
            </w:r>
            <w:r w:rsidR="00A70792">
              <w:rPr>
                <w:rFonts w:eastAsia="Calibri" w:cstheme="minorHAnsi"/>
                <w:b/>
                <w:sz w:val="18"/>
                <w:szCs w:val="18"/>
                <w:lang w:val="en-US"/>
              </w:rPr>
              <w:t>million</w:t>
            </w: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035E5EF" w14:textId="044A64A8" w:rsidR="00A70792" w:rsidRPr="00C97C25" w:rsidRDefault="00A823B7" w:rsidP="00A70792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250 </w:t>
            </w:r>
            <w:r w:rsidR="00A70792">
              <w:rPr>
                <w:rFonts w:eastAsia="Calibri" w:cstheme="minorHAnsi"/>
                <w:b/>
                <w:sz w:val="18"/>
                <w:szCs w:val="18"/>
                <w:lang w:val="en-US"/>
              </w:rPr>
              <w:t>million</w:t>
            </w:r>
          </w:p>
        </w:tc>
        <w:tc>
          <w:tcPr>
            <w:tcW w:w="17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EC2B7C6" w14:textId="381B14AF" w:rsidR="00A70792" w:rsidRPr="00C97C25" w:rsidRDefault="00A823B7" w:rsidP="00A70792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100</w:t>
            </w:r>
            <w:r w:rsidR="006E7883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 </w:t>
            </w:r>
            <w:r w:rsidR="00A70792">
              <w:rPr>
                <w:rFonts w:eastAsia="Calibri" w:cstheme="minorHAnsi"/>
                <w:b/>
                <w:sz w:val="18"/>
                <w:szCs w:val="18"/>
                <w:lang w:val="en-US"/>
              </w:rPr>
              <w:t>million</w:t>
            </w:r>
          </w:p>
        </w:tc>
        <w:tc>
          <w:tcPr>
            <w:tcW w:w="141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F10F860" w14:textId="2FF759CE" w:rsidR="00A70792" w:rsidRPr="00C97C25" w:rsidRDefault="00A823B7" w:rsidP="00A70792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100</w:t>
            </w:r>
            <w:r w:rsidR="00A70792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915741C" w14:textId="545C0B93" w:rsidR="00A70792" w:rsidRPr="00C97C25" w:rsidRDefault="00A823B7" w:rsidP="00A70792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100</w:t>
            </w:r>
            <w:r w:rsidR="00A70792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 million</w:t>
            </w:r>
          </w:p>
        </w:tc>
      </w:tr>
    </w:tbl>
    <w:p w14:paraId="58275F0D" w14:textId="798A211A" w:rsidR="00996FD1" w:rsidRDefault="00996FD1" w:rsidP="00996FD1">
      <w:pPr>
        <w:spacing w:after="0" w:line="240" w:lineRule="auto"/>
        <w:ind w:right="-22"/>
        <w:jc w:val="both"/>
        <w:rPr>
          <w:rFonts w:cstheme="minorHAnsi"/>
        </w:rPr>
      </w:pPr>
    </w:p>
    <w:p w14:paraId="4324CBCB" w14:textId="75AB1391" w:rsidR="00162092" w:rsidRDefault="00162092" w:rsidP="00996FD1">
      <w:pPr>
        <w:spacing w:after="0" w:line="240" w:lineRule="auto"/>
        <w:ind w:right="-22"/>
        <w:jc w:val="both"/>
        <w:rPr>
          <w:rFonts w:cstheme="minorHAnsi"/>
        </w:rPr>
      </w:pPr>
    </w:p>
    <w:p w14:paraId="3F1AA64D" w14:textId="7C6A9EED" w:rsidR="00162092" w:rsidRDefault="00162092" w:rsidP="00996FD1">
      <w:pPr>
        <w:spacing w:after="0" w:line="240" w:lineRule="auto"/>
        <w:ind w:right="-22"/>
        <w:jc w:val="both"/>
        <w:rPr>
          <w:rFonts w:cstheme="minorHAnsi"/>
        </w:rPr>
      </w:pPr>
    </w:p>
    <w:p w14:paraId="285D9604" w14:textId="2B52D70F" w:rsidR="006E7883" w:rsidRDefault="006E7883" w:rsidP="0005610E">
      <w:pPr>
        <w:pStyle w:val="ListParagraph"/>
        <w:jc w:val="center"/>
        <w:rPr>
          <w:rFonts w:cstheme="minorHAnsi"/>
          <w:b/>
          <w:color w:val="FF0000"/>
          <w:u w:val="single"/>
        </w:rPr>
      </w:pPr>
    </w:p>
    <w:p w14:paraId="24111BF0" w14:textId="77777777" w:rsidR="00690969" w:rsidRDefault="00690969" w:rsidP="0005610E">
      <w:pPr>
        <w:pStyle w:val="ListParagraph"/>
        <w:jc w:val="center"/>
        <w:rPr>
          <w:rFonts w:cstheme="minorHAnsi"/>
          <w:b/>
          <w:color w:val="FF0000"/>
          <w:u w:val="single"/>
        </w:rPr>
      </w:pPr>
    </w:p>
    <w:p w14:paraId="31E7738E" w14:textId="5C902232" w:rsidR="006E7883" w:rsidRPr="00DC0A9D" w:rsidRDefault="006E7883" w:rsidP="006E7883">
      <w:pPr>
        <w:pStyle w:val="ListParagraph"/>
        <w:jc w:val="center"/>
        <w:rPr>
          <w:rFonts w:cstheme="minorHAnsi"/>
          <w:b/>
          <w:u w:val="single"/>
        </w:rPr>
      </w:pPr>
      <w:r>
        <w:rPr>
          <w:rFonts w:cstheme="minorHAnsi"/>
          <w:b/>
          <w:color w:val="FF0000"/>
          <w:u w:val="single"/>
        </w:rPr>
        <w:t xml:space="preserve">From </w:t>
      </w:r>
      <w:r w:rsidRPr="00DC0A9D">
        <w:rPr>
          <w:rFonts w:cstheme="minorHAnsi"/>
          <w:b/>
          <w:color w:val="FF0000"/>
          <w:u w:val="single"/>
        </w:rPr>
        <w:t xml:space="preserve">Grade </w:t>
      </w:r>
      <w:r>
        <w:rPr>
          <w:rFonts w:cstheme="minorHAnsi"/>
          <w:b/>
          <w:color w:val="FF0000"/>
          <w:u w:val="single"/>
        </w:rPr>
        <w:t>C</w:t>
      </w:r>
      <w:r w:rsidRPr="00DC0A9D">
        <w:rPr>
          <w:rFonts w:cstheme="minorHAnsi"/>
          <w:b/>
          <w:color w:val="FF0000"/>
          <w:u w:val="single"/>
        </w:rPr>
        <w:t xml:space="preserve"> (MUR </w:t>
      </w:r>
      <w:r>
        <w:rPr>
          <w:rFonts w:cstheme="minorHAnsi"/>
          <w:b/>
          <w:color w:val="FF0000"/>
          <w:u w:val="single"/>
        </w:rPr>
        <w:t>350</w:t>
      </w:r>
      <w:r w:rsidRPr="00DC0A9D">
        <w:rPr>
          <w:rFonts w:cstheme="minorHAnsi"/>
          <w:b/>
          <w:color w:val="FF0000"/>
          <w:u w:val="single"/>
        </w:rPr>
        <w:t xml:space="preserve"> million)</w:t>
      </w:r>
      <w:r w:rsidRPr="00415332">
        <w:rPr>
          <w:rFonts w:cstheme="minorHAnsi"/>
          <w:b/>
          <w:color w:val="FF0000"/>
          <w:u w:val="single"/>
        </w:rPr>
        <w:t xml:space="preserve"> </w:t>
      </w:r>
      <w:r>
        <w:rPr>
          <w:rFonts w:cstheme="minorHAnsi"/>
          <w:b/>
          <w:color w:val="FF0000"/>
          <w:u w:val="single"/>
        </w:rPr>
        <w:t xml:space="preserve">to </w:t>
      </w:r>
      <w:r w:rsidRPr="00DC0A9D">
        <w:rPr>
          <w:rFonts w:cstheme="minorHAnsi"/>
          <w:b/>
          <w:color w:val="FF0000"/>
          <w:u w:val="single"/>
        </w:rPr>
        <w:t xml:space="preserve">Grade </w:t>
      </w:r>
      <w:r>
        <w:rPr>
          <w:rFonts w:cstheme="minorHAnsi"/>
          <w:b/>
          <w:color w:val="FF0000"/>
          <w:u w:val="single"/>
        </w:rPr>
        <w:t>B</w:t>
      </w:r>
      <w:r w:rsidRPr="00DC0A9D">
        <w:rPr>
          <w:rFonts w:cstheme="minorHAnsi"/>
          <w:b/>
          <w:color w:val="FF0000"/>
          <w:u w:val="single"/>
        </w:rPr>
        <w:t xml:space="preserve"> (MUR </w:t>
      </w:r>
      <w:r>
        <w:rPr>
          <w:rFonts w:cstheme="minorHAnsi"/>
          <w:b/>
          <w:color w:val="FF0000"/>
          <w:u w:val="single"/>
        </w:rPr>
        <w:t>500</w:t>
      </w:r>
      <w:r w:rsidRPr="00DC0A9D">
        <w:rPr>
          <w:rFonts w:cstheme="minorHAnsi"/>
          <w:b/>
          <w:color w:val="FF0000"/>
          <w:u w:val="single"/>
        </w:rPr>
        <w:t xml:space="preserve"> million)</w:t>
      </w:r>
    </w:p>
    <w:tbl>
      <w:tblPr>
        <w:tblW w:w="10065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6"/>
        <w:gridCol w:w="1704"/>
        <w:gridCol w:w="1850"/>
        <w:gridCol w:w="1833"/>
        <w:gridCol w:w="1420"/>
        <w:gridCol w:w="1276"/>
        <w:gridCol w:w="1276"/>
      </w:tblGrid>
      <w:tr w:rsidR="00DC0A9D" w:rsidRPr="00FF42B3" w14:paraId="5BDFBBD4" w14:textId="77777777" w:rsidTr="008C4701">
        <w:trPr>
          <w:trHeight w:val="252"/>
          <w:jc w:val="center"/>
        </w:trPr>
        <w:tc>
          <w:tcPr>
            <w:tcW w:w="706" w:type="dxa"/>
            <w:vMerge w:val="restart"/>
            <w:shd w:val="clear" w:color="auto" w:fill="DEEAF6" w:themeFill="accent1" w:themeFillTint="33"/>
            <w:vAlign w:val="center"/>
          </w:tcPr>
          <w:p w14:paraId="7129B65B" w14:textId="77777777" w:rsidR="00DC0A9D" w:rsidRPr="00FF42B3" w:rsidRDefault="00DC0A9D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SN</w:t>
            </w:r>
          </w:p>
        </w:tc>
        <w:tc>
          <w:tcPr>
            <w:tcW w:w="1704" w:type="dxa"/>
            <w:vMerge w:val="restart"/>
            <w:shd w:val="clear" w:color="auto" w:fill="DEEAF6" w:themeFill="accent1" w:themeFillTint="33"/>
            <w:vAlign w:val="center"/>
          </w:tcPr>
          <w:p w14:paraId="6845A888" w14:textId="77777777" w:rsidR="00DC0A9D" w:rsidRPr="00FF42B3" w:rsidRDefault="00DC0A9D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Criteria</w:t>
            </w:r>
          </w:p>
        </w:tc>
        <w:tc>
          <w:tcPr>
            <w:tcW w:w="7655" w:type="dxa"/>
            <w:gridSpan w:val="5"/>
            <w:shd w:val="clear" w:color="auto" w:fill="DEEAF6" w:themeFill="accent1" w:themeFillTint="33"/>
            <w:vAlign w:val="center"/>
          </w:tcPr>
          <w:p w14:paraId="535F63C3" w14:textId="744CE091" w:rsidR="00DC0A9D" w:rsidRPr="00FF42B3" w:rsidRDefault="00DC0A9D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B512F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Minimum Mandatory Requirements</w:t>
            </w:r>
          </w:p>
        </w:tc>
      </w:tr>
      <w:tr w:rsidR="00DD2E63" w:rsidRPr="00FF42B3" w14:paraId="03014394" w14:textId="77777777" w:rsidTr="00D02803">
        <w:trPr>
          <w:trHeight w:val="538"/>
          <w:jc w:val="center"/>
        </w:trPr>
        <w:tc>
          <w:tcPr>
            <w:tcW w:w="706" w:type="dxa"/>
            <w:vMerge/>
            <w:shd w:val="clear" w:color="auto" w:fill="DEEAF6" w:themeFill="accent1" w:themeFillTint="33"/>
            <w:vAlign w:val="center"/>
          </w:tcPr>
          <w:p w14:paraId="3135AC6D" w14:textId="77777777" w:rsidR="00DD2E63" w:rsidRPr="00FF42B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704" w:type="dxa"/>
            <w:vMerge/>
            <w:shd w:val="clear" w:color="auto" w:fill="DEEAF6" w:themeFill="accent1" w:themeFillTint="33"/>
            <w:vAlign w:val="center"/>
          </w:tcPr>
          <w:p w14:paraId="7324A776" w14:textId="77777777" w:rsidR="00DD2E63" w:rsidRPr="00FF42B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850" w:type="dxa"/>
            <w:shd w:val="clear" w:color="auto" w:fill="DEEAF6" w:themeFill="accent1" w:themeFillTint="33"/>
            <w:vAlign w:val="center"/>
          </w:tcPr>
          <w:p w14:paraId="60396036" w14:textId="465EA561" w:rsidR="00DD2E63" w:rsidRPr="00FF42B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Building Construction Works</w:t>
            </w:r>
          </w:p>
        </w:tc>
        <w:tc>
          <w:tcPr>
            <w:tcW w:w="1833" w:type="dxa"/>
            <w:shd w:val="clear" w:color="auto" w:fill="DEEAF6" w:themeFill="accent1" w:themeFillTint="33"/>
            <w:vAlign w:val="center"/>
          </w:tcPr>
          <w:p w14:paraId="142CEBAF" w14:textId="40930C67" w:rsidR="00DD2E63" w:rsidRPr="00FF42B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Civil Engineering Construction Works</w:t>
            </w:r>
          </w:p>
        </w:tc>
        <w:tc>
          <w:tcPr>
            <w:tcW w:w="1420" w:type="dxa"/>
            <w:shd w:val="clear" w:color="auto" w:fill="DEEAF6" w:themeFill="accent1" w:themeFillTint="33"/>
            <w:vAlign w:val="center"/>
          </w:tcPr>
          <w:p w14:paraId="1A5A59EA" w14:textId="5DEE2D5F" w:rsidR="00DD2E63" w:rsidRPr="00FF42B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Mechanical,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E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lectrical and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P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lumbing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W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>orks</w:t>
            </w:r>
          </w:p>
        </w:tc>
        <w:tc>
          <w:tcPr>
            <w:tcW w:w="1276" w:type="dxa"/>
            <w:shd w:val="clear" w:color="auto" w:fill="DEEAF6" w:themeFill="accent1" w:themeFillTint="33"/>
            <w:vAlign w:val="center"/>
          </w:tcPr>
          <w:p w14:paraId="26BCBB59" w14:textId="77777777" w:rsidR="00DD2E6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Electrical </w:t>
            </w:r>
          </w:p>
          <w:p w14:paraId="17382879" w14:textId="316C0865" w:rsidR="00DD2E63" w:rsidRPr="00FF42B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Works</w:t>
            </w:r>
          </w:p>
        </w:tc>
        <w:tc>
          <w:tcPr>
            <w:tcW w:w="1276" w:type="dxa"/>
            <w:shd w:val="clear" w:color="auto" w:fill="DEEAF6" w:themeFill="accent1" w:themeFillTint="33"/>
            <w:vAlign w:val="center"/>
          </w:tcPr>
          <w:p w14:paraId="20F2C3A9" w14:textId="77777777" w:rsidR="00DD2E6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Mechanical</w:t>
            </w:r>
          </w:p>
          <w:p w14:paraId="607561DA" w14:textId="1C48F9D2" w:rsidR="00DD2E63" w:rsidRPr="00FF42B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Works</w:t>
            </w:r>
          </w:p>
        </w:tc>
      </w:tr>
      <w:tr w:rsidR="008E00BF" w:rsidRPr="00FF42B3" w14:paraId="1E1BE454" w14:textId="77777777" w:rsidTr="00B84863">
        <w:trPr>
          <w:trHeight w:val="594"/>
          <w:jc w:val="center"/>
        </w:trPr>
        <w:tc>
          <w:tcPr>
            <w:tcW w:w="706" w:type="dxa"/>
            <w:vMerge w:val="restart"/>
            <w:vAlign w:val="center"/>
          </w:tcPr>
          <w:p w14:paraId="2E6EC305" w14:textId="67D51527" w:rsidR="008E00BF" w:rsidRPr="00FF42B3" w:rsidRDefault="008E00BF" w:rsidP="008F3C3B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3.1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6A3C5FB8" w14:textId="57215049" w:rsidR="008E00BF" w:rsidRPr="00FF42B3" w:rsidRDefault="008E00BF" w:rsidP="008F3C3B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2 Nos Highest Value Projects (HVP) in MUR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(completed </w:t>
            </w:r>
            <w:r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within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last 5 years)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850" w:type="dxa"/>
            <w:vAlign w:val="center"/>
          </w:tcPr>
          <w:p w14:paraId="29310BEF" w14:textId="2E8DAF17" w:rsidR="008E00BF" w:rsidRPr="00C97C25" w:rsidRDefault="008E00BF" w:rsidP="008F3C3B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75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833" w:type="dxa"/>
            <w:vAlign w:val="center"/>
          </w:tcPr>
          <w:p w14:paraId="59A38D7D" w14:textId="141B0E71" w:rsidR="008E00BF" w:rsidRPr="00C97C25" w:rsidRDefault="008E00BF" w:rsidP="008F3C3B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75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420" w:type="dxa"/>
            <w:vAlign w:val="center"/>
          </w:tcPr>
          <w:p w14:paraId="7277E10E" w14:textId="11734E79" w:rsidR="008E00BF" w:rsidRPr="00C97C25" w:rsidRDefault="008E00BF" w:rsidP="008F3C3B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70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276" w:type="dxa"/>
            <w:vAlign w:val="center"/>
          </w:tcPr>
          <w:p w14:paraId="7C01BE75" w14:textId="1203F0DB" w:rsidR="008E00BF" w:rsidRPr="00C97C25" w:rsidRDefault="008E00BF" w:rsidP="008F3C3B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70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276" w:type="dxa"/>
            <w:vAlign w:val="center"/>
          </w:tcPr>
          <w:p w14:paraId="69F48FC1" w14:textId="5D3A824C" w:rsidR="008E00BF" w:rsidRPr="00C97C25" w:rsidRDefault="008E00BF" w:rsidP="008F3C3B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70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</w:tr>
      <w:tr w:rsidR="008E00BF" w:rsidRPr="00FF42B3" w14:paraId="3A5A0D6E" w14:textId="77777777" w:rsidTr="00952669">
        <w:trPr>
          <w:trHeight w:val="104"/>
          <w:jc w:val="center"/>
        </w:trPr>
        <w:tc>
          <w:tcPr>
            <w:tcW w:w="706" w:type="dxa"/>
            <w:vMerge/>
            <w:vAlign w:val="center"/>
          </w:tcPr>
          <w:p w14:paraId="08DFAC37" w14:textId="77777777" w:rsidR="008E00BF" w:rsidRDefault="008E00BF" w:rsidP="008F3C3B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704" w:type="dxa"/>
            <w:shd w:val="clear" w:color="auto" w:fill="auto"/>
            <w:vAlign w:val="center"/>
          </w:tcPr>
          <w:p w14:paraId="07DE600C" w14:textId="28A586BC" w:rsidR="008E00BF" w:rsidRPr="00C97C25" w:rsidRDefault="008E00BF" w:rsidP="008F3C3B">
            <w:pPr>
              <w:spacing w:after="0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OR</w:t>
            </w:r>
          </w:p>
        </w:tc>
        <w:tc>
          <w:tcPr>
            <w:tcW w:w="1850" w:type="dxa"/>
            <w:vAlign w:val="center"/>
          </w:tcPr>
          <w:p w14:paraId="79176A52" w14:textId="77777777" w:rsidR="008E00BF" w:rsidRDefault="008E00BF" w:rsidP="008F3C3B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833" w:type="dxa"/>
            <w:vAlign w:val="center"/>
          </w:tcPr>
          <w:p w14:paraId="1256D450" w14:textId="77777777" w:rsidR="008E00BF" w:rsidRDefault="008E00BF" w:rsidP="008F3C3B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20" w:type="dxa"/>
            <w:vAlign w:val="center"/>
          </w:tcPr>
          <w:p w14:paraId="281BB2BE" w14:textId="77777777" w:rsidR="008E00BF" w:rsidRDefault="008E00BF" w:rsidP="008F3C3B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vAlign w:val="center"/>
          </w:tcPr>
          <w:p w14:paraId="49A4E6E9" w14:textId="77777777" w:rsidR="008E00BF" w:rsidRDefault="008E00BF" w:rsidP="008F3C3B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vAlign w:val="center"/>
          </w:tcPr>
          <w:p w14:paraId="563B41D9" w14:textId="77777777" w:rsidR="008E00BF" w:rsidRDefault="008E00BF" w:rsidP="008F3C3B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</w:tr>
      <w:tr w:rsidR="008E00BF" w:rsidRPr="00FF42B3" w14:paraId="2FBCAE00" w14:textId="77777777" w:rsidTr="00B84863">
        <w:trPr>
          <w:trHeight w:val="594"/>
          <w:jc w:val="center"/>
        </w:trPr>
        <w:tc>
          <w:tcPr>
            <w:tcW w:w="706" w:type="dxa"/>
            <w:vMerge/>
            <w:vAlign w:val="center"/>
          </w:tcPr>
          <w:p w14:paraId="6DC7E9AE" w14:textId="77777777" w:rsidR="008E00BF" w:rsidRDefault="008E00BF" w:rsidP="008F3C3B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704" w:type="dxa"/>
            <w:shd w:val="clear" w:color="auto" w:fill="auto"/>
            <w:vAlign w:val="center"/>
          </w:tcPr>
          <w:p w14:paraId="295CA456" w14:textId="712EAE10" w:rsidR="008E00BF" w:rsidRPr="00C97C25" w:rsidRDefault="008E00BF" w:rsidP="008F3C3B">
            <w:pPr>
              <w:spacing w:after="0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3 Nos Highest Value Projects (HVP) in MUR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(completed </w:t>
            </w:r>
            <w:r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within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last 5 years)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850" w:type="dxa"/>
            <w:vAlign w:val="center"/>
          </w:tcPr>
          <w:p w14:paraId="62192EEA" w14:textId="26D89EDD" w:rsidR="008E00BF" w:rsidRDefault="008E00BF" w:rsidP="008F3C3B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15.5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833" w:type="dxa"/>
            <w:vAlign w:val="center"/>
          </w:tcPr>
          <w:p w14:paraId="7B299F45" w14:textId="5F535249" w:rsidR="008E00BF" w:rsidRDefault="008E00BF" w:rsidP="008F3C3B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15.5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420" w:type="dxa"/>
            <w:vAlign w:val="center"/>
          </w:tcPr>
          <w:p w14:paraId="06D01939" w14:textId="1A8897BC" w:rsidR="008E00BF" w:rsidRDefault="008E00BF" w:rsidP="008F3C3B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46.2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276" w:type="dxa"/>
            <w:vAlign w:val="center"/>
          </w:tcPr>
          <w:p w14:paraId="78645C9F" w14:textId="0531B947" w:rsidR="008E00BF" w:rsidRDefault="008E00BF" w:rsidP="008F3C3B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46.2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276" w:type="dxa"/>
            <w:vAlign w:val="center"/>
          </w:tcPr>
          <w:p w14:paraId="3D423374" w14:textId="5F9D9230" w:rsidR="008E00BF" w:rsidRDefault="008E00BF" w:rsidP="008F3C3B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46.2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</w:tr>
      <w:tr w:rsidR="008F3C3B" w:rsidRPr="00FF42B3" w14:paraId="1D37B1BE" w14:textId="77777777" w:rsidTr="00436AA8">
        <w:trPr>
          <w:trHeight w:val="866"/>
          <w:jc w:val="center"/>
        </w:trPr>
        <w:tc>
          <w:tcPr>
            <w:tcW w:w="706" w:type="dxa"/>
            <w:vAlign w:val="center"/>
          </w:tcPr>
          <w:p w14:paraId="2F1339DE" w14:textId="18901C69" w:rsidR="008F3C3B" w:rsidRPr="00FF42B3" w:rsidRDefault="00CF7FCD" w:rsidP="008F3C3B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3.2</w:t>
            </w:r>
          </w:p>
        </w:tc>
        <w:tc>
          <w:tcPr>
            <w:tcW w:w="1704" w:type="dxa"/>
            <w:shd w:val="clear" w:color="auto" w:fill="auto"/>
            <w:vAlign w:val="center"/>
          </w:tcPr>
          <w:p w14:paraId="0F9FBAD7" w14:textId="42260C2E" w:rsidR="008F3C3B" w:rsidRPr="00FF42B3" w:rsidRDefault="008F3C3B" w:rsidP="008F3C3B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Average Annual Turnover in MUR </w:t>
            </w:r>
            <w:r>
              <w:rPr>
                <w:rFonts w:eastAsia="Calibri" w:cs="Arial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over last 5 years)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</w:t>
            </w:r>
          </w:p>
        </w:tc>
        <w:tc>
          <w:tcPr>
            <w:tcW w:w="18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DCF7EA0" w14:textId="5B6E172F" w:rsidR="008F3C3B" w:rsidRPr="00C97C25" w:rsidRDefault="008F3C3B" w:rsidP="008F3C3B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175 million</w:t>
            </w:r>
          </w:p>
        </w:tc>
        <w:tc>
          <w:tcPr>
            <w:tcW w:w="183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C39CCFE" w14:textId="22221DD9" w:rsidR="008F3C3B" w:rsidRPr="00C97C25" w:rsidRDefault="008F3C3B" w:rsidP="008F3C3B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175 million</w:t>
            </w:r>
          </w:p>
        </w:tc>
        <w:tc>
          <w:tcPr>
            <w:tcW w:w="14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079F254" w14:textId="5537C99F" w:rsidR="008F3C3B" w:rsidRPr="00C97C25" w:rsidRDefault="008F3C3B" w:rsidP="008F3C3B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70 million</w:t>
            </w: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1527A5A" w14:textId="7A6777D1" w:rsidR="008F3C3B" w:rsidRPr="00C97C25" w:rsidRDefault="008F3C3B" w:rsidP="008F3C3B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70 million</w:t>
            </w:r>
          </w:p>
        </w:tc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42C8FA9" w14:textId="56B6ADFE" w:rsidR="008F3C3B" w:rsidRPr="00C97C25" w:rsidRDefault="008F3C3B" w:rsidP="008F3C3B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70 million</w:t>
            </w:r>
          </w:p>
        </w:tc>
      </w:tr>
    </w:tbl>
    <w:p w14:paraId="325E3178" w14:textId="011C00BB" w:rsidR="00880429" w:rsidRDefault="00880429" w:rsidP="00996FD1">
      <w:pPr>
        <w:pStyle w:val="ListParagraph"/>
        <w:jc w:val="center"/>
        <w:rPr>
          <w:rFonts w:cstheme="minorHAnsi"/>
          <w:b/>
          <w:u w:val="single"/>
        </w:rPr>
      </w:pPr>
    </w:p>
    <w:p w14:paraId="3B4D00F6" w14:textId="1E11EC67" w:rsidR="00CF7FCD" w:rsidRPr="00DC0A9D" w:rsidRDefault="00CF7FCD" w:rsidP="00CF7FCD">
      <w:pPr>
        <w:pStyle w:val="ListParagraph"/>
        <w:jc w:val="center"/>
        <w:rPr>
          <w:rFonts w:cstheme="minorHAnsi"/>
          <w:b/>
          <w:u w:val="single"/>
        </w:rPr>
      </w:pPr>
      <w:bookmarkStart w:id="1" w:name="_Hlk83732113"/>
      <w:r>
        <w:rPr>
          <w:rFonts w:cstheme="minorHAnsi"/>
          <w:b/>
          <w:color w:val="FF0000"/>
          <w:u w:val="single"/>
        </w:rPr>
        <w:t xml:space="preserve">From </w:t>
      </w:r>
      <w:r w:rsidRPr="00DC0A9D">
        <w:rPr>
          <w:rFonts w:cstheme="minorHAnsi"/>
          <w:b/>
          <w:color w:val="FF0000"/>
          <w:u w:val="single"/>
        </w:rPr>
        <w:t xml:space="preserve">Grade </w:t>
      </w:r>
      <w:r>
        <w:rPr>
          <w:rFonts w:cstheme="minorHAnsi"/>
          <w:b/>
          <w:color w:val="FF0000"/>
          <w:u w:val="single"/>
        </w:rPr>
        <w:t>D</w:t>
      </w:r>
      <w:r w:rsidRPr="00DC0A9D">
        <w:rPr>
          <w:rFonts w:cstheme="minorHAnsi"/>
          <w:b/>
          <w:color w:val="FF0000"/>
          <w:u w:val="single"/>
        </w:rPr>
        <w:t xml:space="preserve"> (MUR </w:t>
      </w:r>
      <w:r>
        <w:rPr>
          <w:rFonts w:cstheme="minorHAnsi"/>
          <w:b/>
          <w:color w:val="FF0000"/>
          <w:u w:val="single"/>
        </w:rPr>
        <w:t>200</w:t>
      </w:r>
      <w:r w:rsidRPr="00DC0A9D">
        <w:rPr>
          <w:rFonts w:cstheme="minorHAnsi"/>
          <w:b/>
          <w:color w:val="FF0000"/>
          <w:u w:val="single"/>
        </w:rPr>
        <w:t xml:space="preserve"> million)</w:t>
      </w:r>
      <w:r w:rsidRPr="00415332">
        <w:rPr>
          <w:rFonts w:cstheme="minorHAnsi"/>
          <w:b/>
          <w:color w:val="FF0000"/>
          <w:u w:val="single"/>
        </w:rPr>
        <w:t xml:space="preserve"> </w:t>
      </w:r>
      <w:r>
        <w:rPr>
          <w:rFonts w:cstheme="minorHAnsi"/>
          <w:b/>
          <w:color w:val="FF0000"/>
          <w:u w:val="single"/>
        </w:rPr>
        <w:t xml:space="preserve">to </w:t>
      </w:r>
      <w:r w:rsidRPr="00DC0A9D">
        <w:rPr>
          <w:rFonts w:cstheme="minorHAnsi"/>
          <w:b/>
          <w:color w:val="FF0000"/>
          <w:u w:val="single"/>
        </w:rPr>
        <w:t>Grade</w:t>
      </w:r>
      <w:r w:rsidR="00952669">
        <w:rPr>
          <w:rFonts w:cstheme="minorHAnsi"/>
          <w:b/>
          <w:color w:val="FF0000"/>
          <w:u w:val="single"/>
        </w:rPr>
        <w:t xml:space="preserve"> </w:t>
      </w:r>
      <w:r>
        <w:rPr>
          <w:rFonts w:cstheme="minorHAnsi"/>
          <w:b/>
          <w:color w:val="FF0000"/>
          <w:u w:val="single"/>
        </w:rPr>
        <w:t>C</w:t>
      </w:r>
      <w:r w:rsidRPr="00DC0A9D">
        <w:rPr>
          <w:rFonts w:cstheme="minorHAnsi"/>
          <w:b/>
          <w:color w:val="FF0000"/>
          <w:u w:val="single"/>
        </w:rPr>
        <w:t xml:space="preserve"> (MUR </w:t>
      </w:r>
      <w:r>
        <w:rPr>
          <w:rFonts w:cstheme="minorHAnsi"/>
          <w:b/>
          <w:color w:val="FF0000"/>
          <w:u w:val="single"/>
        </w:rPr>
        <w:t>350</w:t>
      </w:r>
      <w:r w:rsidRPr="00DC0A9D">
        <w:rPr>
          <w:rFonts w:cstheme="minorHAnsi"/>
          <w:b/>
          <w:color w:val="FF0000"/>
          <w:u w:val="single"/>
        </w:rPr>
        <w:t xml:space="preserve"> million)</w:t>
      </w:r>
    </w:p>
    <w:tbl>
      <w:tblPr>
        <w:tblW w:w="9741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4"/>
        <w:gridCol w:w="1681"/>
        <w:gridCol w:w="1413"/>
        <w:gridCol w:w="1556"/>
        <w:gridCol w:w="1559"/>
        <w:gridCol w:w="1418"/>
        <w:gridCol w:w="1380"/>
      </w:tblGrid>
      <w:tr w:rsidR="00DC0A9D" w:rsidRPr="00FF42B3" w14:paraId="43E187C7" w14:textId="77777777" w:rsidTr="00DC0A9D">
        <w:trPr>
          <w:trHeight w:val="252"/>
          <w:jc w:val="center"/>
        </w:trPr>
        <w:tc>
          <w:tcPr>
            <w:tcW w:w="734" w:type="dxa"/>
            <w:vMerge w:val="restart"/>
            <w:shd w:val="clear" w:color="auto" w:fill="DEEAF6" w:themeFill="accent1" w:themeFillTint="33"/>
            <w:vAlign w:val="center"/>
          </w:tcPr>
          <w:p w14:paraId="020A3036" w14:textId="77777777" w:rsidR="00DC0A9D" w:rsidRPr="00FF42B3" w:rsidRDefault="00DC0A9D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SN</w:t>
            </w:r>
          </w:p>
        </w:tc>
        <w:tc>
          <w:tcPr>
            <w:tcW w:w="1681" w:type="dxa"/>
            <w:vMerge w:val="restart"/>
            <w:shd w:val="clear" w:color="auto" w:fill="DEEAF6" w:themeFill="accent1" w:themeFillTint="33"/>
            <w:vAlign w:val="center"/>
          </w:tcPr>
          <w:p w14:paraId="5BE83A58" w14:textId="77777777" w:rsidR="00DC0A9D" w:rsidRPr="00FF42B3" w:rsidRDefault="00DC0A9D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Criteria</w:t>
            </w:r>
          </w:p>
        </w:tc>
        <w:tc>
          <w:tcPr>
            <w:tcW w:w="7326" w:type="dxa"/>
            <w:gridSpan w:val="5"/>
            <w:shd w:val="clear" w:color="auto" w:fill="DEEAF6" w:themeFill="accent1" w:themeFillTint="33"/>
            <w:vAlign w:val="center"/>
          </w:tcPr>
          <w:p w14:paraId="77131AAF" w14:textId="4D8ED93B" w:rsidR="00DC0A9D" w:rsidRPr="00FF42B3" w:rsidRDefault="00DC0A9D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B512F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Minimum Mandatory Requirements</w:t>
            </w:r>
          </w:p>
        </w:tc>
      </w:tr>
      <w:tr w:rsidR="00DD2E63" w:rsidRPr="00FF42B3" w14:paraId="7EBF913D" w14:textId="77777777" w:rsidTr="00D02803">
        <w:trPr>
          <w:trHeight w:val="538"/>
          <w:jc w:val="center"/>
        </w:trPr>
        <w:tc>
          <w:tcPr>
            <w:tcW w:w="734" w:type="dxa"/>
            <w:vMerge/>
            <w:shd w:val="clear" w:color="auto" w:fill="DEEAF6" w:themeFill="accent1" w:themeFillTint="33"/>
            <w:vAlign w:val="center"/>
          </w:tcPr>
          <w:p w14:paraId="3E22AF31" w14:textId="77777777" w:rsidR="00DD2E63" w:rsidRPr="00FF42B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681" w:type="dxa"/>
            <w:vMerge/>
            <w:shd w:val="clear" w:color="auto" w:fill="DEEAF6" w:themeFill="accent1" w:themeFillTint="33"/>
            <w:vAlign w:val="center"/>
          </w:tcPr>
          <w:p w14:paraId="53A7B2BB" w14:textId="77777777" w:rsidR="00DD2E63" w:rsidRPr="00FF42B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13" w:type="dxa"/>
            <w:shd w:val="clear" w:color="auto" w:fill="DEEAF6" w:themeFill="accent1" w:themeFillTint="33"/>
            <w:vAlign w:val="center"/>
          </w:tcPr>
          <w:p w14:paraId="63809828" w14:textId="714CDCA2" w:rsidR="00DD2E63" w:rsidRPr="00FF42B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Building Construction Works</w:t>
            </w:r>
          </w:p>
        </w:tc>
        <w:tc>
          <w:tcPr>
            <w:tcW w:w="1556" w:type="dxa"/>
            <w:shd w:val="clear" w:color="auto" w:fill="DEEAF6" w:themeFill="accent1" w:themeFillTint="33"/>
            <w:vAlign w:val="center"/>
          </w:tcPr>
          <w:p w14:paraId="575A29C5" w14:textId="55FA0813" w:rsidR="00DD2E63" w:rsidRPr="00FF42B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Civil Engineering Construction Works</w:t>
            </w:r>
          </w:p>
        </w:tc>
        <w:tc>
          <w:tcPr>
            <w:tcW w:w="1559" w:type="dxa"/>
            <w:shd w:val="clear" w:color="auto" w:fill="DEEAF6" w:themeFill="accent1" w:themeFillTint="33"/>
            <w:vAlign w:val="center"/>
          </w:tcPr>
          <w:p w14:paraId="39015258" w14:textId="5938B1E3" w:rsidR="00DD2E63" w:rsidRPr="00FF42B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Mechanical,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E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lectrical and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P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lumbing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W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>orks</w:t>
            </w: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14:paraId="69C1444C" w14:textId="77777777" w:rsidR="00DD2E6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Electrical </w:t>
            </w:r>
          </w:p>
          <w:p w14:paraId="02C0C367" w14:textId="3665F6D8" w:rsidR="00DD2E63" w:rsidRPr="00FF42B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Works</w:t>
            </w:r>
          </w:p>
        </w:tc>
        <w:tc>
          <w:tcPr>
            <w:tcW w:w="1380" w:type="dxa"/>
            <w:shd w:val="clear" w:color="auto" w:fill="DEEAF6" w:themeFill="accent1" w:themeFillTint="33"/>
            <w:vAlign w:val="center"/>
          </w:tcPr>
          <w:p w14:paraId="36BBCF4C" w14:textId="77777777" w:rsidR="00DD2E6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Mechanical</w:t>
            </w:r>
          </w:p>
          <w:p w14:paraId="3814FA32" w14:textId="5E0C5972" w:rsidR="00DD2E63" w:rsidRPr="00FF42B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Works</w:t>
            </w:r>
          </w:p>
        </w:tc>
      </w:tr>
      <w:tr w:rsidR="008E00BF" w:rsidRPr="00FF42B3" w14:paraId="1E2E615D" w14:textId="77777777" w:rsidTr="005C68E7">
        <w:trPr>
          <w:trHeight w:val="594"/>
          <w:jc w:val="center"/>
        </w:trPr>
        <w:tc>
          <w:tcPr>
            <w:tcW w:w="734" w:type="dxa"/>
            <w:vMerge w:val="restart"/>
            <w:vAlign w:val="center"/>
          </w:tcPr>
          <w:p w14:paraId="6DB4AE2D" w14:textId="60528C52" w:rsidR="008E00BF" w:rsidRPr="00FF42B3" w:rsidRDefault="008E00BF" w:rsidP="008E00BF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4.1</w:t>
            </w:r>
          </w:p>
        </w:tc>
        <w:tc>
          <w:tcPr>
            <w:tcW w:w="1681" w:type="dxa"/>
            <w:shd w:val="clear" w:color="auto" w:fill="auto"/>
            <w:vAlign w:val="center"/>
          </w:tcPr>
          <w:p w14:paraId="478AF932" w14:textId="50CB7FFF" w:rsidR="008E00BF" w:rsidRPr="00FF42B3" w:rsidRDefault="008E00BF" w:rsidP="008E00BF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2 Nos Highest Value Projects (HVP) in MUR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(completed </w:t>
            </w:r>
            <w:r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within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last 5 years)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413" w:type="dxa"/>
            <w:vAlign w:val="center"/>
          </w:tcPr>
          <w:p w14:paraId="3986CEF4" w14:textId="6C6C1BCC" w:rsidR="008E00BF" w:rsidRPr="00FF42B3" w:rsidRDefault="008E00BF" w:rsidP="008E00BF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00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556" w:type="dxa"/>
            <w:vAlign w:val="center"/>
          </w:tcPr>
          <w:p w14:paraId="03BE2DAD" w14:textId="07A56906" w:rsidR="008E00BF" w:rsidRPr="00FF42B3" w:rsidRDefault="008E00BF" w:rsidP="008E00BF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00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559" w:type="dxa"/>
            <w:vAlign w:val="center"/>
          </w:tcPr>
          <w:p w14:paraId="31EB00D1" w14:textId="68A7366B" w:rsidR="008E00BF" w:rsidRPr="00FF42B3" w:rsidRDefault="008E00BF" w:rsidP="008E00BF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40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418" w:type="dxa"/>
            <w:vAlign w:val="center"/>
          </w:tcPr>
          <w:p w14:paraId="1F8B29E5" w14:textId="2A6A28FA" w:rsidR="008E00BF" w:rsidRPr="00FF42B3" w:rsidRDefault="008E00BF" w:rsidP="008E00BF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40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380" w:type="dxa"/>
            <w:vAlign w:val="center"/>
          </w:tcPr>
          <w:p w14:paraId="38D2F31C" w14:textId="7404588E" w:rsidR="008E00BF" w:rsidRPr="00FF42B3" w:rsidRDefault="008E00BF" w:rsidP="008E00BF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40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</w:tr>
      <w:tr w:rsidR="008E00BF" w:rsidRPr="00FF42B3" w14:paraId="5DCEFE13" w14:textId="77777777" w:rsidTr="00952669">
        <w:trPr>
          <w:trHeight w:val="338"/>
          <w:jc w:val="center"/>
        </w:trPr>
        <w:tc>
          <w:tcPr>
            <w:tcW w:w="734" w:type="dxa"/>
            <w:vMerge/>
            <w:vAlign w:val="center"/>
          </w:tcPr>
          <w:p w14:paraId="341CF9CE" w14:textId="77777777" w:rsidR="008E00BF" w:rsidRDefault="008E00BF" w:rsidP="008E00BF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681" w:type="dxa"/>
            <w:shd w:val="clear" w:color="auto" w:fill="auto"/>
            <w:vAlign w:val="center"/>
          </w:tcPr>
          <w:p w14:paraId="56A825E2" w14:textId="29FA29AA" w:rsidR="008E00BF" w:rsidRPr="00C97C25" w:rsidRDefault="008E00BF" w:rsidP="008E00BF">
            <w:pPr>
              <w:spacing w:after="0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OR</w:t>
            </w:r>
          </w:p>
        </w:tc>
        <w:tc>
          <w:tcPr>
            <w:tcW w:w="1413" w:type="dxa"/>
            <w:vAlign w:val="center"/>
          </w:tcPr>
          <w:p w14:paraId="0BC224F9" w14:textId="77777777" w:rsidR="008E00BF" w:rsidRDefault="008E00BF" w:rsidP="008E00BF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556" w:type="dxa"/>
            <w:vAlign w:val="center"/>
          </w:tcPr>
          <w:p w14:paraId="32111E14" w14:textId="77777777" w:rsidR="008E00BF" w:rsidRDefault="008E00BF" w:rsidP="008E00BF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559" w:type="dxa"/>
            <w:vAlign w:val="center"/>
          </w:tcPr>
          <w:p w14:paraId="55BBB2E4" w14:textId="77777777" w:rsidR="008E00BF" w:rsidRDefault="008E00BF" w:rsidP="008E00BF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1CCAB590" w14:textId="77777777" w:rsidR="008E00BF" w:rsidRDefault="008E00BF" w:rsidP="008E00BF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380" w:type="dxa"/>
            <w:vAlign w:val="center"/>
          </w:tcPr>
          <w:p w14:paraId="27A41BE6" w14:textId="77777777" w:rsidR="008E00BF" w:rsidRDefault="008E00BF" w:rsidP="008E00BF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</w:tr>
      <w:tr w:rsidR="008E00BF" w:rsidRPr="00FF42B3" w14:paraId="7440AF6C" w14:textId="77777777" w:rsidTr="005C68E7">
        <w:trPr>
          <w:trHeight w:val="594"/>
          <w:jc w:val="center"/>
        </w:trPr>
        <w:tc>
          <w:tcPr>
            <w:tcW w:w="734" w:type="dxa"/>
            <w:vMerge/>
            <w:vAlign w:val="center"/>
          </w:tcPr>
          <w:p w14:paraId="5BB5620C" w14:textId="77777777" w:rsidR="008E00BF" w:rsidRDefault="008E00BF" w:rsidP="008E00BF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681" w:type="dxa"/>
            <w:shd w:val="clear" w:color="auto" w:fill="auto"/>
            <w:vAlign w:val="center"/>
          </w:tcPr>
          <w:p w14:paraId="587F588D" w14:textId="7D1D1D65" w:rsidR="008E00BF" w:rsidRPr="00C97C25" w:rsidRDefault="008E00BF" w:rsidP="008E00BF">
            <w:pPr>
              <w:spacing w:after="0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3 Nos Highest Value Projects (HVP) in MUR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(completed </w:t>
            </w:r>
            <w:r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within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last 5 years)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413" w:type="dxa"/>
            <w:vAlign w:val="center"/>
          </w:tcPr>
          <w:p w14:paraId="2874EC2C" w14:textId="65C628DC" w:rsidR="008E00BF" w:rsidRDefault="008E00BF" w:rsidP="008E00BF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66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556" w:type="dxa"/>
            <w:vAlign w:val="center"/>
          </w:tcPr>
          <w:p w14:paraId="28950A62" w14:textId="7E1A61B3" w:rsidR="008E00BF" w:rsidRDefault="008E00BF" w:rsidP="008E00BF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66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559" w:type="dxa"/>
            <w:vAlign w:val="center"/>
          </w:tcPr>
          <w:p w14:paraId="78BC267E" w14:textId="552311CD" w:rsidR="008E00BF" w:rsidRDefault="008E00BF" w:rsidP="008E00BF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26.4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418" w:type="dxa"/>
            <w:vAlign w:val="center"/>
          </w:tcPr>
          <w:p w14:paraId="651DA842" w14:textId="3D6ED664" w:rsidR="008E00BF" w:rsidRDefault="008E00BF" w:rsidP="008E00BF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26.4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380" w:type="dxa"/>
            <w:vAlign w:val="center"/>
          </w:tcPr>
          <w:p w14:paraId="3DCCC8D0" w14:textId="602389E6" w:rsidR="008E00BF" w:rsidRDefault="008E00BF" w:rsidP="008E00BF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26.4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</w:tr>
      <w:tr w:rsidR="008E00BF" w:rsidRPr="00FF42B3" w14:paraId="79BBE031" w14:textId="77777777" w:rsidTr="00A226D4">
        <w:trPr>
          <w:trHeight w:val="593"/>
          <w:jc w:val="center"/>
        </w:trPr>
        <w:tc>
          <w:tcPr>
            <w:tcW w:w="734" w:type="dxa"/>
            <w:vAlign w:val="center"/>
          </w:tcPr>
          <w:p w14:paraId="7459DD7C" w14:textId="353D19CB" w:rsidR="008E00BF" w:rsidRPr="00FF42B3" w:rsidRDefault="008E00BF" w:rsidP="008E00BF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4.2</w:t>
            </w:r>
          </w:p>
        </w:tc>
        <w:tc>
          <w:tcPr>
            <w:tcW w:w="1681" w:type="dxa"/>
            <w:shd w:val="clear" w:color="auto" w:fill="auto"/>
            <w:vAlign w:val="center"/>
          </w:tcPr>
          <w:p w14:paraId="3692E0CC" w14:textId="7DDDCBC3" w:rsidR="008E00BF" w:rsidRPr="00FF42B3" w:rsidRDefault="008E00BF" w:rsidP="008E00BF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Average Annual Turnover in MUR </w:t>
            </w:r>
            <w:r>
              <w:rPr>
                <w:rFonts w:eastAsia="Calibri" w:cs="Arial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over last 5 years)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</w:t>
            </w:r>
          </w:p>
        </w:tc>
        <w:tc>
          <w:tcPr>
            <w:tcW w:w="14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BC6CA9A" w14:textId="4D4DECD7" w:rsidR="008E00BF" w:rsidRPr="00FF42B3" w:rsidRDefault="008E00BF" w:rsidP="008E00BF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1</w:t>
            </w:r>
            <w:r w:rsidR="00395F92">
              <w:rPr>
                <w:rFonts w:eastAsia="Calibri" w:cstheme="minorHAnsi"/>
                <w:b/>
                <w:sz w:val="18"/>
                <w:szCs w:val="18"/>
                <w:lang w:val="en-US"/>
              </w:rPr>
              <w:t>00</w:t>
            </w: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55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4573D47" w14:textId="372B7AC0" w:rsidR="008E00BF" w:rsidRPr="00FF42B3" w:rsidRDefault="00395F92" w:rsidP="008E00BF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100</w:t>
            </w:r>
            <w:r w:rsidR="008E00BF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1D6A3A3" w14:textId="2DDD6AAF" w:rsidR="008E00BF" w:rsidRPr="00FF42B3" w:rsidRDefault="00395F92" w:rsidP="008E00BF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40 </w:t>
            </w:r>
            <w:r w:rsidR="008E00BF">
              <w:rPr>
                <w:rFonts w:eastAsia="Calibri" w:cstheme="minorHAnsi"/>
                <w:b/>
                <w:sz w:val="18"/>
                <w:szCs w:val="18"/>
                <w:lang w:val="en-US"/>
              </w:rPr>
              <w:t>million</w:t>
            </w:r>
          </w:p>
        </w:tc>
        <w:tc>
          <w:tcPr>
            <w:tcW w:w="141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2506BB3" w14:textId="74AF6AC4" w:rsidR="008E00BF" w:rsidRPr="00FF42B3" w:rsidRDefault="00395F92" w:rsidP="008E00BF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40</w:t>
            </w:r>
            <w:r w:rsidR="008E00BF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3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2407072" w14:textId="67AA54B3" w:rsidR="008E00BF" w:rsidRPr="00FF42B3" w:rsidRDefault="00395F92" w:rsidP="008E00BF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40</w:t>
            </w:r>
            <w:r w:rsidR="008E00BF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 million</w:t>
            </w:r>
          </w:p>
        </w:tc>
      </w:tr>
      <w:bookmarkEnd w:id="1"/>
    </w:tbl>
    <w:p w14:paraId="3F8131CB" w14:textId="77777777" w:rsidR="008C4701" w:rsidRDefault="008C4701" w:rsidP="00DC0A9D">
      <w:pPr>
        <w:pStyle w:val="ListParagraph"/>
        <w:jc w:val="center"/>
        <w:rPr>
          <w:rFonts w:cstheme="minorHAnsi"/>
          <w:b/>
          <w:color w:val="FF0000"/>
          <w:u w:val="single"/>
        </w:rPr>
      </w:pPr>
    </w:p>
    <w:p w14:paraId="63152EB8" w14:textId="77777777" w:rsidR="008E00BF" w:rsidRDefault="008E00BF" w:rsidP="00DC0A9D">
      <w:pPr>
        <w:pStyle w:val="ListParagraph"/>
        <w:jc w:val="center"/>
        <w:rPr>
          <w:rFonts w:cstheme="minorHAnsi"/>
          <w:b/>
          <w:color w:val="FF0000"/>
          <w:u w:val="single"/>
        </w:rPr>
      </w:pPr>
    </w:p>
    <w:p w14:paraId="39EB3FF2" w14:textId="77777777" w:rsidR="008E00BF" w:rsidRDefault="008E00BF" w:rsidP="00DC0A9D">
      <w:pPr>
        <w:pStyle w:val="ListParagraph"/>
        <w:jc w:val="center"/>
        <w:rPr>
          <w:rFonts w:cstheme="minorHAnsi"/>
          <w:b/>
          <w:color w:val="FF0000"/>
          <w:u w:val="single"/>
        </w:rPr>
      </w:pPr>
    </w:p>
    <w:p w14:paraId="6C227954" w14:textId="77777777" w:rsidR="008E00BF" w:rsidRDefault="008E00BF" w:rsidP="00DC0A9D">
      <w:pPr>
        <w:pStyle w:val="ListParagraph"/>
        <w:jc w:val="center"/>
        <w:rPr>
          <w:rFonts w:cstheme="minorHAnsi"/>
          <w:b/>
          <w:color w:val="FF0000"/>
          <w:u w:val="single"/>
        </w:rPr>
      </w:pPr>
    </w:p>
    <w:p w14:paraId="605D4C2E" w14:textId="7DF7C43D" w:rsidR="008E00BF" w:rsidRDefault="008E00BF" w:rsidP="00DC0A9D">
      <w:pPr>
        <w:pStyle w:val="ListParagraph"/>
        <w:jc w:val="center"/>
        <w:rPr>
          <w:rFonts w:cstheme="minorHAnsi"/>
          <w:b/>
          <w:color w:val="FF0000"/>
          <w:u w:val="single"/>
        </w:rPr>
      </w:pPr>
    </w:p>
    <w:p w14:paraId="4F62D854" w14:textId="3F699696" w:rsidR="00952669" w:rsidRDefault="00952669" w:rsidP="00DC0A9D">
      <w:pPr>
        <w:pStyle w:val="ListParagraph"/>
        <w:jc w:val="center"/>
        <w:rPr>
          <w:rFonts w:cstheme="minorHAnsi"/>
          <w:b/>
          <w:color w:val="FF0000"/>
          <w:u w:val="single"/>
        </w:rPr>
      </w:pPr>
    </w:p>
    <w:p w14:paraId="50C2CE82" w14:textId="5C793F25" w:rsidR="00690969" w:rsidRDefault="00690969" w:rsidP="00DC0A9D">
      <w:pPr>
        <w:pStyle w:val="ListParagraph"/>
        <w:jc w:val="center"/>
        <w:rPr>
          <w:rFonts w:cstheme="minorHAnsi"/>
          <w:b/>
          <w:color w:val="FF0000"/>
          <w:u w:val="single"/>
        </w:rPr>
      </w:pPr>
    </w:p>
    <w:p w14:paraId="2F3EA492" w14:textId="77777777" w:rsidR="00F163AC" w:rsidRDefault="00F163AC" w:rsidP="00BF0598">
      <w:pPr>
        <w:pStyle w:val="ListParagraph"/>
        <w:jc w:val="center"/>
        <w:rPr>
          <w:rFonts w:cstheme="minorHAnsi"/>
          <w:b/>
          <w:color w:val="FF0000"/>
          <w:u w:val="single"/>
        </w:rPr>
      </w:pPr>
    </w:p>
    <w:p w14:paraId="6B68FE53" w14:textId="152B0A81" w:rsidR="00BF0598" w:rsidRPr="00DC0A9D" w:rsidRDefault="00BF0598" w:rsidP="00BF0598">
      <w:pPr>
        <w:pStyle w:val="ListParagraph"/>
        <w:jc w:val="center"/>
        <w:rPr>
          <w:rFonts w:cstheme="minorHAnsi"/>
          <w:b/>
          <w:u w:val="single"/>
        </w:rPr>
      </w:pPr>
      <w:r>
        <w:rPr>
          <w:rFonts w:cstheme="minorHAnsi"/>
          <w:b/>
          <w:color w:val="FF0000"/>
          <w:u w:val="single"/>
        </w:rPr>
        <w:t xml:space="preserve">From </w:t>
      </w:r>
      <w:r w:rsidRPr="00DC0A9D">
        <w:rPr>
          <w:rFonts w:cstheme="minorHAnsi"/>
          <w:b/>
          <w:color w:val="FF0000"/>
          <w:u w:val="single"/>
        </w:rPr>
        <w:t xml:space="preserve">Grade </w:t>
      </w:r>
      <w:r>
        <w:rPr>
          <w:rFonts w:cstheme="minorHAnsi"/>
          <w:b/>
          <w:color w:val="FF0000"/>
          <w:u w:val="single"/>
        </w:rPr>
        <w:t>E</w:t>
      </w:r>
      <w:r w:rsidRPr="00DC0A9D">
        <w:rPr>
          <w:rFonts w:cstheme="minorHAnsi"/>
          <w:b/>
          <w:color w:val="FF0000"/>
          <w:u w:val="single"/>
        </w:rPr>
        <w:t xml:space="preserve"> (MUR </w:t>
      </w:r>
      <w:r>
        <w:rPr>
          <w:rFonts w:cstheme="minorHAnsi"/>
          <w:b/>
          <w:color w:val="FF0000"/>
          <w:u w:val="single"/>
        </w:rPr>
        <w:t>125</w:t>
      </w:r>
      <w:r w:rsidRPr="00DC0A9D">
        <w:rPr>
          <w:rFonts w:cstheme="minorHAnsi"/>
          <w:b/>
          <w:color w:val="FF0000"/>
          <w:u w:val="single"/>
        </w:rPr>
        <w:t xml:space="preserve"> million)</w:t>
      </w:r>
      <w:r w:rsidRPr="00415332">
        <w:rPr>
          <w:rFonts w:cstheme="minorHAnsi"/>
          <w:b/>
          <w:color w:val="FF0000"/>
          <w:u w:val="single"/>
        </w:rPr>
        <w:t xml:space="preserve"> </w:t>
      </w:r>
      <w:r>
        <w:rPr>
          <w:rFonts w:cstheme="minorHAnsi"/>
          <w:b/>
          <w:color w:val="FF0000"/>
          <w:u w:val="single"/>
        </w:rPr>
        <w:t xml:space="preserve">to </w:t>
      </w:r>
      <w:r w:rsidRPr="00DC0A9D">
        <w:rPr>
          <w:rFonts w:cstheme="minorHAnsi"/>
          <w:b/>
          <w:color w:val="FF0000"/>
          <w:u w:val="single"/>
        </w:rPr>
        <w:t>Grade</w:t>
      </w:r>
      <w:r>
        <w:rPr>
          <w:rFonts w:cstheme="minorHAnsi"/>
          <w:b/>
          <w:color w:val="FF0000"/>
          <w:u w:val="single"/>
        </w:rPr>
        <w:t xml:space="preserve"> D</w:t>
      </w:r>
      <w:r w:rsidRPr="00DC0A9D">
        <w:rPr>
          <w:rFonts w:cstheme="minorHAnsi"/>
          <w:b/>
          <w:color w:val="FF0000"/>
          <w:u w:val="single"/>
        </w:rPr>
        <w:t xml:space="preserve"> (MUR </w:t>
      </w:r>
      <w:r>
        <w:rPr>
          <w:rFonts w:cstheme="minorHAnsi"/>
          <w:b/>
          <w:color w:val="FF0000"/>
          <w:u w:val="single"/>
        </w:rPr>
        <w:t>200</w:t>
      </w:r>
      <w:r w:rsidRPr="00DC0A9D">
        <w:rPr>
          <w:rFonts w:cstheme="minorHAnsi"/>
          <w:b/>
          <w:color w:val="FF0000"/>
          <w:u w:val="single"/>
        </w:rPr>
        <w:t xml:space="preserve"> million)</w:t>
      </w:r>
    </w:p>
    <w:tbl>
      <w:tblPr>
        <w:tblW w:w="9741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4"/>
        <w:gridCol w:w="1681"/>
        <w:gridCol w:w="1413"/>
        <w:gridCol w:w="1556"/>
        <w:gridCol w:w="1559"/>
        <w:gridCol w:w="1418"/>
        <w:gridCol w:w="1380"/>
      </w:tblGrid>
      <w:tr w:rsidR="00BF0598" w:rsidRPr="00FF42B3" w14:paraId="76C8297C" w14:textId="77777777" w:rsidTr="00465C66">
        <w:trPr>
          <w:trHeight w:val="252"/>
          <w:jc w:val="center"/>
        </w:trPr>
        <w:tc>
          <w:tcPr>
            <w:tcW w:w="734" w:type="dxa"/>
            <w:vMerge w:val="restart"/>
            <w:shd w:val="clear" w:color="auto" w:fill="DEEAF6" w:themeFill="accent1" w:themeFillTint="33"/>
            <w:vAlign w:val="center"/>
          </w:tcPr>
          <w:p w14:paraId="5C968B3F" w14:textId="77777777" w:rsidR="00BF0598" w:rsidRPr="00FF42B3" w:rsidRDefault="00BF0598" w:rsidP="00465C66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SN</w:t>
            </w:r>
          </w:p>
        </w:tc>
        <w:tc>
          <w:tcPr>
            <w:tcW w:w="1681" w:type="dxa"/>
            <w:vMerge w:val="restart"/>
            <w:shd w:val="clear" w:color="auto" w:fill="DEEAF6" w:themeFill="accent1" w:themeFillTint="33"/>
            <w:vAlign w:val="center"/>
          </w:tcPr>
          <w:p w14:paraId="1668C5E8" w14:textId="77777777" w:rsidR="00BF0598" w:rsidRPr="00FF42B3" w:rsidRDefault="00BF0598" w:rsidP="00465C66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Criteria</w:t>
            </w:r>
          </w:p>
        </w:tc>
        <w:tc>
          <w:tcPr>
            <w:tcW w:w="7326" w:type="dxa"/>
            <w:gridSpan w:val="5"/>
            <w:shd w:val="clear" w:color="auto" w:fill="DEEAF6" w:themeFill="accent1" w:themeFillTint="33"/>
            <w:vAlign w:val="center"/>
          </w:tcPr>
          <w:p w14:paraId="4C7D1CD6" w14:textId="77777777" w:rsidR="00BF0598" w:rsidRPr="00FF42B3" w:rsidRDefault="00BF0598" w:rsidP="00465C66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B512F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Minimum Mandatory Requirements</w:t>
            </w:r>
          </w:p>
        </w:tc>
      </w:tr>
      <w:tr w:rsidR="00DD2E63" w:rsidRPr="00FF42B3" w14:paraId="241047C4" w14:textId="77777777" w:rsidTr="00465C66">
        <w:trPr>
          <w:trHeight w:val="538"/>
          <w:jc w:val="center"/>
        </w:trPr>
        <w:tc>
          <w:tcPr>
            <w:tcW w:w="734" w:type="dxa"/>
            <w:vMerge/>
            <w:shd w:val="clear" w:color="auto" w:fill="DEEAF6" w:themeFill="accent1" w:themeFillTint="33"/>
            <w:vAlign w:val="center"/>
          </w:tcPr>
          <w:p w14:paraId="77EC81E4" w14:textId="77777777" w:rsidR="00DD2E63" w:rsidRPr="00FF42B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681" w:type="dxa"/>
            <w:vMerge/>
            <w:shd w:val="clear" w:color="auto" w:fill="DEEAF6" w:themeFill="accent1" w:themeFillTint="33"/>
            <w:vAlign w:val="center"/>
          </w:tcPr>
          <w:p w14:paraId="473FEDCE" w14:textId="77777777" w:rsidR="00DD2E63" w:rsidRPr="00FF42B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13" w:type="dxa"/>
            <w:shd w:val="clear" w:color="auto" w:fill="DEEAF6" w:themeFill="accent1" w:themeFillTint="33"/>
            <w:vAlign w:val="center"/>
          </w:tcPr>
          <w:p w14:paraId="7A92D9EA" w14:textId="316200BF" w:rsidR="00DD2E63" w:rsidRPr="00FF42B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Building Construction Works</w:t>
            </w:r>
          </w:p>
        </w:tc>
        <w:tc>
          <w:tcPr>
            <w:tcW w:w="1556" w:type="dxa"/>
            <w:shd w:val="clear" w:color="auto" w:fill="DEEAF6" w:themeFill="accent1" w:themeFillTint="33"/>
            <w:vAlign w:val="center"/>
          </w:tcPr>
          <w:p w14:paraId="6EBEDD4B" w14:textId="3CB04A0D" w:rsidR="00DD2E63" w:rsidRPr="00FF42B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Civil Engineering Construction Works</w:t>
            </w:r>
          </w:p>
        </w:tc>
        <w:tc>
          <w:tcPr>
            <w:tcW w:w="1559" w:type="dxa"/>
            <w:shd w:val="clear" w:color="auto" w:fill="DEEAF6" w:themeFill="accent1" w:themeFillTint="33"/>
            <w:vAlign w:val="center"/>
          </w:tcPr>
          <w:p w14:paraId="2B3C66AE" w14:textId="238C0ADC" w:rsidR="00DD2E63" w:rsidRPr="00FF42B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Mechanical,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E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lectrical and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P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lumbing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W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>orks</w:t>
            </w: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14:paraId="06621D19" w14:textId="77777777" w:rsidR="00DD2E6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Electrical </w:t>
            </w:r>
          </w:p>
          <w:p w14:paraId="473BF25C" w14:textId="7D0302D3" w:rsidR="00DD2E63" w:rsidRPr="00FF42B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Works</w:t>
            </w:r>
          </w:p>
        </w:tc>
        <w:tc>
          <w:tcPr>
            <w:tcW w:w="1380" w:type="dxa"/>
            <w:shd w:val="clear" w:color="auto" w:fill="DEEAF6" w:themeFill="accent1" w:themeFillTint="33"/>
            <w:vAlign w:val="center"/>
          </w:tcPr>
          <w:p w14:paraId="7443C29E" w14:textId="77777777" w:rsidR="00DD2E6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Mechanical</w:t>
            </w:r>
          </w:p>
          <w:p w14:paraId="61CD8265" w14:textId="668E2101" w:rsidR="00DD2E63" w:rsidRPr="00FF42B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Works</w:t>
            </w:r>
          </w:p>
        </w:tc>
      </w:tr>
      <w:tr w:rsidR="00E63C27" w:rsidRPr="00FF42B3" w14:paraId="1E4A95A9" w14:textId="77777777" w:rsidTr="00465C66">
        <w:trPr>
          <w:trHeight w:val="594"/>
          <w:jc w:val="center"/>
        </w:trPr>
        <w:tc>
          <w:tcPr>
            <w:tcW w:w="734" w:type="dxa"/>
            <w:vMerge w:val="restart"/>
            <w:vAlign w:val="center"/>
          </w:tcPr>
          <w:p w14:paraId="1F9DF356" w14:textId="455056FB" w:rsidR="00E63C27" w:rsidRPr="00FF42B3" w:rsidRDefault="00E63C27" w:rsidP="00E63C27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5.1</w:t>
            </w:r>
          </w:p>
        </w:tc>
        <w:tc>
          <w:tcPr>
            <w:tcW w:w="1681" w:type="dxa"/>
            <w:shd w:val="clear" w:color="auto" w:fill="auto"/>
            <w:vAlign w:val="center"/>
          </w:tcPr>
          <w:p w14:paraId="098CE883" w14:textId="77777777" w:rsidR="00E63C27" w:rsidRPr="00FF42B3" w:rsidRDefault="00E63C27" w:rsidP="00E63C27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2 Nos Highest Value Projects (HVP) in MUR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(completed </w:t>
            </w:r>
            <w:r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within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last 5 years)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413" w:type="dxa"/>
            <w:vAlign w:val="center"/>
          </w:tcPr>
          <w:p w14:paraId="7DC09AE4" w14:textId="58EA9E34" w:rsidR="00E63C27" w:rsidRPr="00FF42B3" w:rsidRDefault="00E63C27" w:rsidP="00E63C27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62.5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556" w:type="dxa"/>
            <w:vAlign w:val="center"/>
          </w:tcPr>
          <w:p w14:paraId="61030A99" w14:textId="69DCA51D" w:rsidR="00E63C27" w:rsidRPr="00FF42B3" w:rsidRDefault="00E63C27" w:rsidP="00E63C27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62.5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559" w:type="dxa"/>
            <w:vAlign w:val="center"/>
          </w:tcPr>
          <w:p w14:paraId="4CBA6D77" w14:textId="1FFCA735" w:rsidR="00E63C27" w:rsidRPr="00FF42B3" w:rsidRDefault="00E63C27" w:rsidP="00E63C27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25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418" w:type="dxa"/>
            <w:vAlign w:val="center"/>
          </w:tcPr>
          <w:p w14:paraId="27065EED" w14:textId="4447F574" w:rsidR="00E63C27" w:rsidRPr="00FF42B3" w:rsidRDefault="00E63C27" w:rsidP="00E63C27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25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380" w:type="dxa"/>
            <w:vAlign w:val="center"/>
          </w:tcPr>
          <w:p w14:paraId="3A7464C4" w14:textId="7861A596" w:rsidR="00E63C27" w:rsidRPr="00FF42B3" w:rsidRDefault="00E63C27" w:rsidP="00E63C27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25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</w:tr>
      <w:tr w:rsidR="00E63C27" w:rsidRPr="00FF42B3" w14:paraId="3B8813CC" w14:textId="77777777" w:rsidTr="00465C66">
        <w:trPr>
          <w:trHeight w:val="338"/>
          <w:jc w:val="center"/>
        </w:trPr>
        <w:tc>
          <w:tcPr>
            <w:tcW w:w="734" w:type="dxa"/>
            <w:vMerge/>
            <w:vAlign w:val="center"/>
          </w:tcPr>
          <w:p w14:paraId="2E5C41CC" w14:textId="77777777" w:rsidR="00E63C27" w:rsidRDefault="00E63C27" w:rsidP="00E63C27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681" w:type="dxa"/>
            <w:shd w:val="clear" w:color="auto" w:fill="auto"/>
            <w:vAlign w:val="center"/>
          </w:tcPr>
          <w:p w14:paraId="2454FAF0" w14:textId="77777777" w:rsidR="00E63C27" w:rsidRPr="00C97C25" w:rsidRDefault="00E63C27" w:rsidP="00E63C27">
            <w:pPr>
              <w:spacing w:after="0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OR</w:t>
            </w:r>
          </w:p>
        </w:tc>
        <w:tc>
          <w:tcPr>
            <w:tcW w:w="1413" w:type="dxa"/>
            <w:vAlign w:val="center"/>
          </w:tcPr>
          <w:p w14:paraId="6B2B9C21" w14:textId="77777777" w:rsidR="00E63C27" w:rsidRDefault="00E63C27" w:rsidP="00E63C27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556" w:type="dxa"/>
            <w:vAlign w:val="center"/>
          </w:tcPr>
          <w:p w14:paraId="0311A11E" w14:textId="77777777" w:rsidR="00E63C27" w:rsidRDefault="00E63C27" w:rsidP="00E63C27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559" w:type="dxa"/>
            <w:vAlign w:val="center"/>
          </w:tcPr>
          <w:p w14:paraId="565EAA94" w14:textId="77777777" w:rsidR="00E63C27" w:rsidRDefault="00E63C27" w:rsidP="00E63C27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08C2CFD4" w14:textId="77777777" w:rsidR="00E63C27" w:rsidRDefault="00E63C27" w:rsidP="00E63C27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380" w:type="dxa"/>
            <w:vAlign w:val="center"/>
          </w:tcPr>
          <w:p w14:paraId="34ABBD40" w14:textId="77777777" w:rsidR="00E63C27" w:rsidRDefault="00E63C27" w:rsidP="00E63C27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</w:tr>
      <w:tr w:rsidR="00E63C27" w:rsidRPr="00FF42B3" w14:paraId="599070C7" w14:textId="77777777" w:rsidTr="00465C66">
        <w:trPr>
          <w:trHeight w:val="594"/>
          <w:jc w:val="center"/>
        </w:trPr>
        <w:tc>
          <w:tcPr>
            <w:tcW w:w="734" w:type="dxa"/>
            <w:vMerge/>
            <w:vAlign w:val="center"/>
          </w:tcPr>
          <w:p w14:paraId="6E6C40E3" w14:textId="77777777" w:rsidR="00E63C27" w:rsidRDefault="00E63C27" w:rsidP="00E63C27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681" w:type="dxa"/>
            <w:shd w:val="clear" w:color="auto" w:fill="auto"/>
            <w:vAlign w:val="center"/>
          </w:tcPr>
          <w:p w14:paraId="4A02451E" w14:textId="77777777" w:rsidR="00E63C27" w:rsidRPr="00C97C25" w:rsidRDefault="00E63C27" w:rsidP="00E63C27">
            <w:pPr>
              <w:spacing w:after="0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3 Nos Highest Value Projects (HVP) in MUR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(completed </w:t>
            </w:r>
            <w:r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within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last 5 years)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413" w:type="dxa"/>
            <w:vAlign w:val="center"/>
          </w:tcPr>
          <w:p w14:paraId="54226517" w14:textId="711583D2" w:rsidR="00E63C27" w:rsidRDefault="00E63C27" w:rsidP="00E63C27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41.25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556" w:type="dxa"/>
            <w:vAlign w:val="center"/>
          </w:tcPr>
          <w:p w14:paraId="468D115A" w14:textId="7A7BE012" w:rsidR="00E63C27" w:rsidRDefault="00E63C27" w:rsidP="00E63C27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41.25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559" w:type="dxa"/>
            <w:vAlign w:val="center"/>
          </w:tcPr>
          <w:p w14:paraId="2CDF760C" w14:textId="0120150D" w:rsidR="00E63C27" w:rsidRDefault="00E63C27" w:rsidP="00E63C27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6.5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418" w:type="dxa"/>
            <w:vAlign w:val="center"/>
          </w:tcPr>
          <w:p w14:paraId="13C087B9" w14:textId="5951BA79" w:rsidR="00E63C27" w:rsidRDefault="00E63C27" w:rsidP="00E63C27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6.5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380" w:type="dxa"/>
            <w:vAlign w:val="center"/>
          </w:tcPr>
          <w:p w14:paraId="5C23841F" w14:textId="50338E5A" w:rsidR="00E63C27" w:rsidRDefault="00E63C27" w:rsidP="00E63C27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6.5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</w:tr>
      <w:tr w:rsidR="00BF0598" w:rsidRPr="00FF42B3" w14:paraId="48148DCE" w14:textId="77777777" w:rsidTr="00465C66">
        <w:trPr>
          <w:trHeight w:val="593"/>
          <w:jc w:val="center"/>
        </w:trPr>
        <w:tc>
          <w:tcPr>
            <w:tcW w:w="734" w:type="dxa"/>
            <w:vAlign w:val="center"/>
          </w:tcPr>
          <w:p w14:paraId="15436221" w14:textId="7C8AFC91" w:rsidR="00BF0598" w:rsidRPr="00FF42B3" w:rsidRDefault="00BF0598" w:rsidP="00465C66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5.2</w:t>
            </w:r>
          </w:p>
        </w:tc>
        <w:tc>
          <w:tcPr>
            <w:tcW w:w="1681" w:type="dxa"/>
            <w:shd w:val="clear" w:color="auto" w:fill="auto"/>
            <w:vAlign w:val="center"/>
          </w:tcPr>
          <w:p w14:paraId="55184BAD" w14:textId="77777777" w:rsidR="00BF0598" w:rsidRPr="00FF42B3" w:rsidRDefault="00BF0598" w:rsidP="00465C66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Average Annual Turnover in MUR </w:t>
            </w:r>
            <w:r>
              <w:rPr>
                <w:rFonts w:eastAsia="Calibri" w:cs="Arial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over last 5 years)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</w:t>
            </w:r>
          </w:p>
        </w:tc>
        <w:tc>
          <w:tcPr>
            <w:tcW w:w="14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01C14D3" w14:textId="059F189F" w:rsidR="00BF0598" w:rsidRPr="00FF42B3" w:rsidRDefault="00E63C27" w:rsidP="00465C66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62.5</w:t>
            </w:r>
            <w:r w:rsidR="00BF0598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55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057A87C" w14:textId="373E7EBC" w:rsidR="00BF0598" w:rsidRPr="00FF42B3" w:rsidRDefault="00E63C27" w:rsidP="00465C66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62.5</w:t>
            </w:r>
            <w:r w:rsidR="00BF0598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DE781F9" w14:textId="412AE91A" w:rsidR="00BF0598" w:rsidRPr="00FF42B3" w:rsidRDefault="00E63C27" w:rsidP="00465C66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25</w:t>
            </w:r>
            <w:r w:rsidR="00BF0598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41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5722112" w14:textId="2F9BBE55" w:rsidR="00BF0598" w:rsidRPr="00FF42B3" w:rsidRDefault="00E63C27" w:rsidP="00465C66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25</w:t>
            </w:r>
            <w:r w:rsidR="00BF0598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3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66B93DE" w14:textId="41AF1FFC" w:rsidR="00BF0598" w:rsidRPr="00FF42B3" w:rsidRDefault="00E63C27" w:rsidP="00465C66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25</w:t>
            </w:r>
            <w:r w:rsidR="00BF0598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 million</w:t>
            </w:r>
          </w:p>
        </w:tc>
      </w:tr>
    </w:tbl>
    <w:p w14:paraId="0C4752BB" w14:textId="77777777" w:rsidR="00286880" w:rsidRDefault="00286880" w:rsidP="00BF0598">
      <w:pPr>
        <w:pStyle w:val="ListParagraph"/>
        <w:jc w:val="center"/>
        <w:rPr>
          <w:rFonts w:cstheme="minorHAnsi"/>
          <w:b/>
          <w:color w:val="FF0000"/>
          <w:u w:val="single"/>
        </w:rPr>
      </w:pPr>
    </w:p>
    <w:p w14:paraId="373039B2" w14:textId="77777777" w:rsidR="00286880" w:rsidRPr="00DC0A9D" w:rsidRDefault="00286880" w:rsidP="00286880">
      <w:pPr>
        <w:pStyle w:val="ListParagraph"/>
        <w:jc w:val="center"/>
        <w:rPr>
          <w:rFonts w:cstheme="minorHAnsi"/>
          <w:b/>
          <w:u w:val="single"/>
        </w:rPr>
      </w:pPr>
      <w:r>
        <w:rPr>
          <w:rFonts w:cstheme="minorHAnsi"/>
          <w:b/>
          <w:color w:val="FF0000"/>
          <w:u w:val="single"/>
        </w:rPr>
        <w:t xml:space="preserve">From </w:t>
      </w:r>
      <w:r w:rsidRPr="00DC0A9D">
        <w:rPr>
          <w:rFonts w:cstheme="minorHAnsi"/>
          <w:b/>
          <w:color w:val="FF0000"/>
          <w:u w:val="single"/>
        </w:rPr>
        <w:t xml:space="preserve">Grade </w:t>
      </w:r>
      <w:r>
        <w:rPr>
          <w:rFonts w:cstheme="minorHAnsi"/>
          <w:b/>
          <w:color w:val="FF0000"/>
          <w:u w:val="single"/>
        </w:rPr>
        <w:t>F</w:t>
      </w:r>
      <w:r w:rsidRPr="00DC0A9D">
        <w:rPr>
          <w:rFonts w:cstheme="minorHAnsi"/>
          <w:b/>
          <w:color w:val="FF0000"/>
          <w:u w:val="single"/>
        </w:rPr>
        <w:t xml:space="preserve"> (MUR </w:t>
      </w:r>
      <w:r>
        <w:rPr>
          <w:rFonts w:cstheme="minorHAnsi"/>
          <w:b/>
          <w:color w:val="FF0000"/>
          <w:u w:val="single"/>
        </w:rPr>
        <w:t>50</w:t>
      </w:r>
      <w:r w:rsidRPr="00DC0A9D">
        <w:rPr>
          <w:rFonts w:cstheme="minorHAnsi"/>
          <w:b/>
          <w:color w:val="FF0000"/>
          <w:u w:val="single"/>
        </w:rPr>
        <w:t xml:space="preserve"> million)</w:t>
      </w:r>
      <w:r w:rsidRPr="00415332">
        <w:rPr>
          <w:rFonts w:cstheme="minorHAnsi"/>
          <w:b/>
          <w:color w:val="FF0000"/>
          <w:u w:val="single"/>
        </w:rPr>
        <w:t xml:space="preserve"> </w:t>
      </w:r>
      <w:r>
        <w:rPr>
          <w:rFonts w:cstheme="minorHAnsi"/>
          <w:b/>
          <w:color w:val="FF0000"/>
          <w:u w:val="single"/>
        </w:rPr>
        <w:t xml:space="preserve">to </w:t>
      </w:r>
      <w:r w:rsidRPr="00DC0A9D">
        <w:rPr>
          <w:rFonts w:cstheme="minorHAnsi"/>
          <w:b/>
          <w:color w:val="FF0000"/>
          <w:u w:val="single"/>
        </w:rPr>
        <w:t>Grade</w:t>
      </w:r>
      <w:r>
        <w:rPr>
          <w:rFonts w:cstheme="minorHAnsi"/>
          <w:b/>
          <w:color w:val="FF0000"/>
          <w:u w:val="single"/>
        </w:rPr>
        <w:t xml:space="preserve"> E </w:t>
      </w:r>
      <w:r w:rsidRPr="00DC0A9D">
        <w:rPr>
          <w:rFonts w:cstheme="minorHAnsi"/>
          <w:b/>
          <w:color w:val="FF0000"/>
          <w:u w:val="single"/>
        </w:rPr>
        <w:t xml:space="preserve">(MUR </w:t>
      </w:r>
      <w:r>
        <w:rPr>
          <w:rFonts w:cstheme="minorHAnsi"/>
          <w:b/>
          <w:color w:val="FF0000"/>
          <w:u w:val="single"/>
        </w:rPr>
        <w:t>125</w:t>
      </w:r>
      <w:r w:rsidRPr="00DC0A9D">
        <w:rPr>
          <w:rFonts w:cstheme="minorHAnsi"/>
          <w:b/>
          <w:color w:val="FF0000"/>
          <w:u w:val="single"/>
        </w:rPr>
        <w:t xml:space="preserve"> million)</w:t>
      </w:r>
    </w:p>
    <w:tbl>
      <w:tblPr>
        <w:tblW w:w="9741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4"/>
        <w:gridCol w:w="1681"/>
        <w:gridCol w:w="1413"/>
        <w:gridCol w:w="1556"/>
        <w:gridCol w:w="1559"/>
        <w:gridCol w:w="1418"/>
        <w:gridCol w:w="1380"/>
      </w:tblGrid>
      <w:tr w:rsidR="00286880" w:rsidRPr="00FF42B3" w14:paraId="17EBBBA6" w14:textId="77777777" w:rsidTr="00465C66">
        <w:trPr>
          <w:trHeight w:val="252"/>
          <w:jc w:val="center"/>
        </w:trPr>
        <w:tc>
          <w:tcPr>
            <w:tcW w:w="734" w:type="dxa"/>
            <w:vMerge w:val="restart"/>
            <w:shd w:val="clear" w:color="auto" w:fill="DEEAF6" w:themeFill="accent1" w:themeFillTint="33"/>
            <w:vAlign w:val="center"/>
          </w:tcPr>
          <w:p w14:paraId="50222938" w14:textId="77777777" w:rsidR="00286880" w:rsidRPr="00FF42B3" w:rsidRDefault="00286880" w:rsidP="00465C66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SN</w:t>
            </w:r>
          </w:p>
        </w:tc>
        <w:tc>
          <w:tcPr>
            <w:tcW w:w="1681" w:type="dxa"/>
            <w:vMerge w:val="restart"/>
            <w:shd w:val="clear" w:color="auto" w:fill="DEEAF6" w:themeFill="accent1" w:themeFillTint="33"/>
            <w:vAlign w:val="center"/>
          </w:tcPr>
          <w:p w14:paraId="49943517" w14:textId="77777777" w:rsidR="00286880" w:rsidRPr="00FF42B3" w:rsidRDefault="00286880" w:rsidP="00465C66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Criteria</w:t>
            </w:r>
          </w:p>
        </w:tc>
        <w:tc>
          <w:tcPr>
            <w:tcW w:w="7326" w:type="dxa"/>
            <w:gridSpan w:val="5"/>
            <w:shd w:val="clear" w:color="auto" w:fill="DEEAF6" w:themeFill="accent1" w:themeFillTint="33"/>
            <w:vAlign w:val="center"/>
          </w:tcPr>
          <w:p w14:paraId="55C594D6" w14:textId="77777777" w:rsidR="00286880" w:rsidRPr="00FF42B3" w:rsidRDefault="00286880" w:rsidP="00465C66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B512F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Minimum Mandatory Requirements</w:t>
            </w:r>
          </w:p>
        </w:tc>
      </w:tr>
      <w:tr w:rsidR="00DD2E63" w:rsidRPr="00FF42B3" w14:paraId="3DA36E95" w14:textId="77777777" w:rsidTr="00465C66">
        <w:trPr>
          <w:trHeight w:val="538"/>
          <w:jc w:val="center"/>
        </w:trPr>
        <w:tc>
          <w:tcPr>
            <w:tcW w:w="734" w:type="dxa"/>
            <w:vMerge/>
            <w:shd w:val="clear" w:color="auto" w:fill="DEEAF6" w:themeFill="accent1" w:themeFillTint="33"/>
            <w:vAlign w:val="center"/>
          </w:tcPr>
          <w:p w14:paraId="498A83FB" w14:textId="77777777" w:rsidR="00DD2E63" w:rsidRPr="00FF42B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681" w:type="dxa"/>
            <w:vMerge/>
            <w:shd w:val="clear" w:color="auto" w:fill="DEEAF6" w:themeFill="accent1" w:themeFillTint="33"/>
            <w:vAlign w:val="center"/>
          </w:tcPr>
          <w:p w14:paraId="61F60242" w14:textId="77777777" w:rsidR="00DD2E63" w:rsidRPr="00FF42B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13" w:type="dxa"/>
            <w:shd w:val="clear" w:color="auto" w:fill="DEEAF6" w:themeFill="accent1" w:themeFillTint="33"/>
            <w:vAlign w:val="center"/>
          </w:tcPr>
          <w:p w14:paraId="35C18228" w14:textId="6907460B" w:rsidR="00DD2E63" w:rsidRPr="00FF42B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Building Construction Works</w:t>
            </w:r>
          </w:p>
        </w:tc>
        <w:tc>
          <w:tcPr>
            <w:tcW w:w="1556" w:type="dxa"/>
            <w:shd w:val="clear" w:color="auto" w:fill="DEEAF6" w:themeFill="accent1" w:themeFillTint="33"/>
            <w:vAlign w:val="center"/>
          </w:tcPr>
          <w:p w14:paraId="5BAB0CC0" w14:textId="28807BF4" w:rsidR="00DD2E63" w:rsidRPr="00FF42B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Civil Engineering Construction Works</w:t>
            </w:r>
          </w:p>
        </w:tc>
        <w:tc>
          <w:tcPr>
            <w:tcW w:w="1559" w:type="dxa"/>
            <w:shd w:val="clear" w:color="auto" w:fill="DEEAF6" w:themeFill="accent1" w:themeFillTint="33"/>
            <w:vAlign w:val="center"/>
          </w:tcPr>
          <w:p w14:paraId="4C1501E2" w14:textId="3EA3B3AD" w:rsidR="00DD2E63" w:rsidRPr="00FF42B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Mechanical,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E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lectrical and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P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lumbing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W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>orks</w:t>
            </w: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14:paraId="4DF6E5A3" w14:textId="77777777" w:rsidR="00DD2E6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Electrical </w:t>
            </w:r>
          </w:p>
          <w:p w14:paraId="5CF616AA" w14:textId="13D488EA" w:rsidR="00DD2E63" w:rsidRPr="00FF42B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Works</w:t>
            </w:r>
          </w:p>
        </w:tc>
        <w:tc>
          <w:tcPr>
            <w:tcW w:w="1380" w:type="dxa"/>
            <w:shd w:val="clear" w:color="auto" w:fill="DEEAF6" w:themeFill="accent1" w:themeFillTint="33"/>
            <w:vAlign w:val="center"/>
          </w:tcPr>
          <w:p w14:paraId="089E3745" w14:textId="77777777" w:rsidR="00DD2E6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Mechanical</w:t>
            </w:r>
          </w:p>
          <w:p w14:paraId="67D0503F" w14:textId="38BB017F" w:rsidR="00DD2E63" w:rsidRPr="00FF42B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Works</w:t>
            </w:r>
          </w:p>
        </w:tc>
      </w:tr>
      <w:tr w:rsidR="00286880" w:rsidRPr="00FF42B3" w14:paraId="4F27A3D3" w14:textId="77777777" w:rsidTr="00465C66">
        <w:trPr>
          <w:trHeight w:val="594"/>
          <w:jc w:val="center"/>
        </w:trPr>
        <w:tc>
          <w:tcPr>
            <w:tcW w:w="734" w:type="dxa"/>
            <w:vMerge w:val="restart"/>
            <w:vAlign w:val="center"/>
          </w:tcPr>
          <w:p w14:paraId="41D620F9" w14:textId="32729131" w:rsidR="00286880" w:rsidRPr="00FF42B3" w:rsidRDefault="00286880" w:rsidP="0028688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6.1</w:t>
            </w:r>
          </w:p>
        </w:tc>
        <w:tc>
          <w:tcPr>
            <w:tcW w:w="1681" w:type="dxa"/>
            <w:shd w:val="clear" w:color="auto" w:fill="auto"/>
            <w:vAlign w:val="center"/>
          </w:tcPr>
          <w:p w14:paraId="4EBBB7F0" w14:textId="77777777" w:rsidR="00286880" w:rsidRPr="00FF42B3" w:rsidRDefault="00286880" w:rsidP="00286880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2 Nos Highest Value Projects (HVP) in MUR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(completed </w:t>
            </w:r>
            <w:r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within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last 5 years)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413" w:type="dxa"/>
            <w:vAlign w:val="center"/>
          </w:tcPr>
          <w:p w14:paraId="128C56F8" w14:textId="1768031F" w:rsidR="00286880" w:rsidRPr="00FF42B3" w:rsidRDefault="00286880" w:rsidP="0028688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25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556" w:type="dxa"/>
            <w:vAlign w:val="center"/>
          </w:tcPr>
          <w:p w14:paraId="2CF12756" w14:textId="6A9880A4" w:rsidR="00286880" w:rsidRPr="00FF42B3" w:rsidRDefault="00286880" w:rsidP="0028688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25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559" w:type="dxa"/>
            <w:vAlign w:val="center"/>
          </w:tcPr>
          <w:p w14:paraId="3A7ECD68" w14:textId="524783B1" w:rsidR="00286880" w:rsidRPr="00FF42B3" w:rsidRDefault="00286880" w:rsidP="0028688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0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418" w:type="dxa"/>
            <w:vAlign w:val="center"/>
          </w:tcPr>
          <w:p w14:paraId="2D9AED58" w14:textId="74E161B6" w:rsidR="00286880" w:rsidRPr="00FF42B3" w:rsidRDefault="00286880" w:rsidP="0028688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0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380" w:type="dxa"/>
            <w:vAlign w:val="center"/>
          </w:tcPr>
          <w:p w14:paraId="2B90054A" w14:textId="79C80885" w:rsidR="00286880" w:rsidRPr="00FF42B3" w:rsidRDefault="00286880" w:rsidP="0028688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0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</w:tr>
      <w:tr w:rsidR="00286880" w:rsidRPr="00FF42B3" w14:paraId="09068884" w14:textId="77777777" w:rsidTr="00465C66">
        <w:trPr>
          <w:trHeight w:val="338"/>
          <w:jc w:val="center"/>
        </w:trPr>
        <w:tc>
          <w:tcPr>
            <w:tcW w:w="734" w:type="dxa"/>
            <w:vMerge/>
            <w:vAlign w:val="center"/>
          </w:tcPr>
          <w:p w14:paraId="3EC4BB7B" w14:textId="77777777" w:rsidR="00286880" w:rsidRDefault="00286880" w:rsidP="0028688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681" w:type="dxa"/>
            <w:shd w:val="clear" w:color="auto" w:fill="auto"/>
            <w:vAlign w:val="center"/>
          </w:tcPr>
          <w:p w14:paraId="1C5931C1" w14:textId="77777777" w:rsidR="00286880" w:rsidRPr="00C97C25" w:rsidRDefault="00286880" w:rsidP="00286880">
            <w:pPr>
              <w:spacing w:after="0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OR</w:t>
            </w:r>
          </w:p>
        </w:tc>
        <w:tc>
          <w:tcPr>
            <w:tcW w:w="1413" w:type="dxa"/>
            <w:vAlign w:val="center"/>
          </w:tcPr>
          <w:p w14:paraId="24D68B50" w14:textId="77777777" w:rsidR="00286880" w:rsidRDefault="00286880" w:rsidP="0028688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556" w:type="dxa"/>
            <w:vAlign w:val="center"/>
          </w:tcPr>
          <w:p w14:paraId="55AB3981" w14:textId="77777777" w:rsidR="00286880" w:rsidRDefault="00286880" w:rsidP="0028688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559" w:type="dxa"/>
            <w:vAlign w:val="center"/>
          </w:tcPr>
          <w:p w14:paraId="24C9E19B" w14:textId="77777777" w:rsidR="00286880" w:rsidRDefault="00286880" w:rsidP="0028688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6FE0C5AE" w14:textId="77777777" w:rsidR="00286880" w:rsidRDefault="00286880" w:rsidP="0028688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380" w:type="dxa"/>
            <w:vAlign w:val="center"/>
          </w:tcPr>
          <w:p w14:paraId="1D0CA444" w14:textId="77777777" w:rsidR="00286880" w:rsidRDefault="00286880" w:rsidP="0028688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</w:tr>
      <w:tr w:rsidR="00286880" w:rsidRPr="00FF42B3" w14:paraId="299FB927" w14:textId="77777777" w:rsidTr="00465C66">
        <w:trPr>
          <w:trHeight w:val="594"/>
          <w:jc w:val="center"/>
        </w:trPr>
        <w:tc>
          <w:tcPr>
            <w:tcW w:w="734" w:type="dxa"/>
            <w:vMerge/>
            <w:vAlign w:val="center"/>
          </w:tcPr>
          <w:p w14:paraId="5AAFF230" w14:textId="77777777" w:rsidR="00286880" w:rsidRDefault="00286880" w:rsidP="0028688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681" w:type="dxa"/>
            <w:shd w:val="clear" w:color="auto" w:fill="auto"/>
            <w:vAlign w:val="center"/>
          </w:tcPr>
          <w:p w14:paraId="2AEB0B28" w14:textId="77777777" w:rsidR="00286880" w:rsidRPr="00C97C25" w:rsidRDefault="00286880" w:rsidP="00286880">
            <w:pPr>
              <w:spacing w:after="0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3 Nos Highest Value Projects (HVP) in MUR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(completed </w:t>
            </w:r>
            <w:r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within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last 5 years)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413" w:type="dxa"/>
            <w:vAlign w:val="center"/>
          </w:tcPr>
          <w:p w14:paraId="1617D0B4" w14:textId="1A1D03A0" w:rsidR="00286880" w:rsidRDefault="00286880" w:rsidP="0028688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6.5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556" w:type="dxa"/>
            <w:vAlign w:val="center"/>
          </w:tcPr>
          <w:p w14:paraId="2AAE54B2" w14:textId="13902932" w:rsidR="00286880" w:rsidRDefault="00286880" w:rsidP="0028688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6.5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559" w:type="dxa"/>
            <w:vAlign w:val="center"/>
          </w:tcPr>
          <w:p w14:paraId="7CF3F931" w14:textId="54332C5C" w:rsidR="00286880" w:rsidRDefault="00286880" w:rsidP="0028688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6.6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418" w:type="dxa"/>
            <w:vAlign w:val="center"/>
          </w:tcPr>
          <w:p w14:paraId="36ABC669" w14:textId="1F7A40B2" w:rsidR="00286880" w:rsidRDefault="00286880" w:rsidP="0028688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6.6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380" w:type="dxa"/>
            <w:vAlign w:val="center"/>
          </w:tcPr>
          <w:p w14:paraId="76E77C7D" w14:textId="0B129D47" w:rsidR="00286880" w:rsidRDefault="00286880" w:rsidP="0028688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6.6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</w:tr>
      <w:tr w:rsidR="00286880" w:rsidRPr="00FF42B3" w14:paraId="1D6B66D8" w14:textId="77777777" w:rsidTr="004E73E2">
        <w:trPr>
          <w:trHeight w:val="593"/>
          <w:jc w:val="center"/>
        </w:trPr>
        <w:tc>
          <w:tcPr>
            <w:tcW w:w="734" w:type="dxa"/>
            <w:vAlign w:val="center"/>
          </w:tcPr>
          <w:p w14:paraId="6F8EDCD0" w14:textId="04527490" w:rsidR="00286880" w:rsidRPr="00FF42B3" w:rsidRDefault="00286880" w:rsidP="0028688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6</w:t>
            </w:r>
            <w:r w:rsidR="002B3175">
              <w:rPr>
                <w:rFonts w:eastAsia="Calibri" w:cstheme="minorHAnsi"/>
                <w:b/>
                <w:sz w:val="18"/>
                <w:szCs w:val="18"/>
                <w:lang w:val="en-US"/>
              </w:rPr>
              <w:t>.</w:t>
            </w: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1681" w:type="dxa"/>
            <w:shd w:val="clear" w:color="auto" w:fill="auto"/>
            <w:vAlign w:val="center"/>
          </w:tcPr>
          <w:p w14:paraId="56BA1AFC" w14:textId="77777777" w:rsidR="00286880" w:rsidRPr="00FF42B3" w:rsidRDefault="00286880" w:rsidP="00286880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Average Annual Turnover in MUR </w:t>
            </w:r>
            <w:r>
              <w:rPr>
                <w:rFonts w:eastAsia="Calibri" w:cs="Arial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over last 5 years)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</w:t>
            </w:r>
          </w:p>
        </w:tc>
        <w:tc>
          <w:tcPr>
            <w:tcW w:w="1413" w:type="dxa"/>
            <w:vAlign w:val="center"/>
          </w:tcPr>
          <w:p w14:paraId="3CAA2677" w14:textId="27D07FFA" w:rsidR="00286880" w:rsidRPr="00FF42B3" w:rsidRDefault="00286880" w:rsidP="0028688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25 million              </w:t>
            </w:r>
          </w:p>
        </w:tc>
        <w:tc>
          <w:tcPr>
            <w:tcW w:w="1556" w:type="dxa"/>
            <w:vAlign w:val="center"/>
          </w:tcPr>
          <w:p w14:paraId="669272CD" w14:textId="74AE51E6" w:rsidR="00286880" w:rsidRPr="00FF42B3" w:rsidRDefault="00286880" w:rsidP="0028688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25 million              </w:t>
            </w:r>
          </w:p>
        </w:tc>
        <w:tc>
          <w:tcPr>
            <w:tcW w:w="1559" w:type="dxa"/>
            <w:vAlign w:val="center"/>
          </w:tcPr>
          <w:p w14:paraId="1B4B1EEE" w14:textId="5E88CC07" w:rsidR="00286880" w:rsidRPr="00FF42B3" w:rsidRDefault="00286880" w:rsidP="0028688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0 million              </w:t>
            </w:r>
          </w:p>
        </w:tc>
        <w:tc>
          <w:tcPr>
            <w:tcW w:w="1418" w:type="dxa"/>
            <w:vAlign w:val="center"/>
          </w:tcPr>
          <w:p w14:paraId="2BEE5EFD" w14:textId="410822E7" w:rsidR="00286880" w:rsidRPr="00FF42B3" w:rsidRDefault="00286880" w:rsidP="0028688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0 million              </w:t>
            </w:r>
          </w:p>
        </w:tc>
        <w:tc>
          <w:tcPr>
            <w:tcW w:w="1380" w:type="dxa"/>
            <w:vAlign w:val="center"/>
          </w:tcPr>
          <w:p w14:paraId="72BED12C" w14:textId="0357CF98" w:rsidR="00286880" w:rsidRPr="00FF42B3" w:rsidRDefault="00286880" w:rsidP="0028688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0 million             </w:t>
            </w:r>
          </w:p>
        </w:tc>
      </w:tr>
    </w:tbl>
    <w:p w14:paraId="3C5528A3" w14:textId="77777777" w:rsidR="00286880" w:rsidRDefault="00286880" w:rsidP="00286880">
      <w:pPr>
        <w:pStyle w:val="ListParagraph"/>
        <w:jc w:val="center"/>
        <w:rPr>
          <w:rFonts w:cstheme="minorHAnsi"/>
          <w:b/>
          <w:color w:val="FF0000"/>
          <w:u w:val="single"/>
        </w:rPr>
      </w:pPr>
    </w:p>
    <w:p w14:paraId="1D7E650F" w14:textId="77777777" w:rsidR="002B3175" w:rsidRDefault="002B3175" w:rsidP="00286880">
      <w:pPr>
        <w:pStyle w:val="ListParagraph"/>
        <w:jc w:val="center"/>
        <w:rPr>
          <w:rFonts w:cstheme="minorHAnsi"/>
          <w:b/>
          <w:color w:val="FF0000"/>
          <w:u w:val="single"/>
        </w:rPr>
      </w:pPr>
    </w:p>
    <w:p w14:paraId="7C9D5E27" w14:textId="77777777" w:rsidR="002B3175" w:rsidRDefault="002B3175" w:rsidP="00286880">
      <w:pPr>
        <w:pStyle w:val="ListParagraph"/>
        <w:jc w:val="center"/>
        <w:rPr>
          <w:rFonts w:cstheme="minorHAnsi"/>
          <w:b/>
          <w:color w:val="FF0000"/>
          <w:u w:val="single"/>
        </w:rPr>
      </w:pPr>
    </w:p>
    <w:p w14:paraId="641AFE4A" w14:textId="77777777" w:rsidR="002B3175" w:rsidRDefault="002B3175" w:rsidP="00286880">
      <w:pPr>
        <w:pStyle w:val="ListParagraph"/>
        <w:jc w:val="center"/>
        <w:rPr>
          <w:rFonts w:cstheme="minorHAnsi"/>
          <w:b/>
          <w:color w:val="FF0000"/>
          <w:u w:val="single"/>
        </w:rPr>
      </w:pPr>
    </w:p>
    <w:p w14:paraId="0CC71FA1" w14:textId="77777777" w:rsidR="002B3175" w:rsidRDefault="002B3175" w:rsidP="00286880">
      <w:pPr>
        <w:pStyle w:val="ListParagraph"/>
        <w:jc w:val="center"/>
        <w:rPr>
          <w:rFonts w:cstheme="minorHAnsi"/>
          <w:b/>
          <w:color w:val="FF0000"/>
          <w:u w:val="single"/>
        </w:rPr>
      </w:pPr>
    </w:p>
    <w:p w14:paraId="4F44934D" w14:textId="4E28C4EB" w:rsidR="002B3175" w:rsidRDefault="002B3175" w:rsidP="002B3175">
      <w:pPr>
        <w:pStyle w:val="ListParagraph"/>
        <w:jc w:val="center"/>
        <w:rPr>
          <w:rFonts w:cstheme="minorHAnsi"/>
          <w:b/>
          <w:color w:val="FF0000"/>
          <w:u w:val="single"/>
        </w:rPr>
      </w:pPr>
    </w:p>
    <w:p w14:paraId="56C55AAB" w14:textId="77777777" w:rsidR="00690969" w:rsidRDefault="00690969" w:rsidP="002B3175">
      <w:pPr>
        <w:pStyle w:val="ListParagraph"/>
        <w:jc w:val="center"/>
        <w:rPr>
          <w:rFonts w:cstheme="minorHAnsi"/>
          <w:b/>
          <w:color w:val="FF0000"/>
          <w:u w:val="single"/>
        </w:rPr>
      </w:pPr>
    </w:p>
    <w:p w14:paraId="2A13FC32" w14:textId="77777777" w:rsidR="00690969" w:rsidRDefault="00690969" w:rsidP="002B3175">
      <w:pPr>
        <w:pStyle w:val="ListParagraph"/>
        <w:jc w:val="center"/>
        <w:rPr>
          <w:rFonts w:cstheme="minorHAnsi"/>
          <w:b/>
          <w:color w:val="FF0000"/>
          <w:u w:val="single"/>
        </w:rPr>
      </w:pPr>
    </w:p>
    <w:p w14:paraId="6A4E644B" w14:textId="6C34364C" w:rsidR="002B3175" w:rsidRPr="00DC0A9D" w:rsidRDefault="002B3175" w:rsidP="002B3175">
      <w:pPr>
        <w:pStyle w:val="ListParagraph"/>
        <w:jc w:val="center"/>
        <w:rPr>
          <w:rFonts w:cstheme="minorHAnsi"/>
          <w:b/>
          <w:u w:val="single"/>
        </w:rPr>
      </w:pPr>
      <w:r>
        <w:rPr>
          <w:rFonts w:cstheme="minorHAnsi"/>
          <w:b/>
          <w:color w:val="FF0000"/>
          <w:u w:val="single"/>
        </w:rPr>
        <w:t xml:space="preserve">From </w:t>
      </w:r>
      <w:r w:rsidRPr="00DC0A9D">
        <w:rPr>
          <w:rFonts w:cstheme="minorHAnsi"/>
          <w:b/>
          <w:color w:val="FF0000"/>
          <w:u w:val="single"/>
        </w:rPr>
        <w:t xml:space="preserve">Grade </w:t>
      </w:r>
      <w:r>
        <w:rPr>
          <w:rFonts w:cstheme="minorHAnsi"/>
          <w:b/>
          <w:color w:val="FF0000"/>
          <w:u w:val="single"/>
        </w:rPr>
        <w:t>G</w:t>
      </w:r>
      <w:r w:rsidRPr="00DC0A9D">
        <w:rPr>
          <w:rFonts w:cstheme="minorHAnsi"/>
          <w:b/>
          <w:color w:val="FF0000"/>
          <w:u w:val="single"/>
        </w:rPr>
        <w:t xml:space="preserve"> (MUR </w:t>
      </w:r>
      <w:r>
        <w:rPr>
          <w:rFonts w:cstheme="minorHAnsi"/>
          <w:b/>
          <w:color w:val="FF0000"/>
          <w:u w:val="single"/>
        </w:rPr>
        <w:t>20</w:t>
      </w:r>
      <w:r w:rsidRPr="00DC0A9D">
        <w:rPr>
          <w:rFonts w:cstheme="minorHAnsi"/>
          <w:b/>
          <w:color w:val="FF0000"/>
          <w:u w:val="single"/>
        </w:rPr>
        <w:t xml:space="preserve"> million)</w:t>
      </w:r>
      <w:r w:rsidRPr="00415332">
        <w:rPr>
          <w:rFonts w:cstheme="minorHAnsi"/>
          <w:b/>
          <w:color w:val="FF0000"/>
          <w:u w:val="single"/>
        </w:rPr>
        <w:t xml:space="preserve"> </w:t>
      </w:r>
      <w:r>
        <w:rPr>
          <w:rFonts w:cstheme="minorHAnsi"/>
          <w:b/>
          <w:color w:val="FF0000"/>
          <w:u w:val="single"/>
        </w:rPr>
        <w:t xml:space="preserve">to </w:t>
      </w:r>
      <w:r w:rsidRPr="00DC0A9D">
        <w:rPr>
          <w:rFonts w:cstheme="minorHAnsi"/>
          <w:b/>
          <w:color w:val="FF0000"/>
          <w:u w:val="single"/>
        </w:rPr>
        <w:t>Grade</w:t>
      </w:r>
      <w:r>
        <w:rPr>
          <w:rFonts w:cstheme="minorHAnsi"/>
          <w:b/>
          <w:color w:val="FF0000"/>
          <w:u w:val="single"/>
        </w:rPr>
        <w:t xml:space="preserve"> F </w:t>
      </w:r>
      <w:r w:rsidRPr="00DC0A9D">
        <w:rPr>
          <w:rFonts w:cstheme="minorHAnsi"/>
          <w:b/>
          <w:color w:val="FF0000"/>
          <w:u w:val="single"/>
        </w:rPr>
        <w:t xml:space="preserve">(MUR </w:t>
      </w:r>
      <w:r>
        <w:rPr>
          <w:rFonts w:cstheme="minorHAnsi"/>
          <w:b/>
          <w:color w:val="FF0000"/>
          <w:u w:val="single"/>
        </w:rPr>
        <w:t>50</w:t>
      </w:r>
      <w:r w:rsidRPr="00DC0A9D">
        <w:rPr>
          <w:rFonts w:cstheme="minorHAnsi"/>
          <w:b/>
          <w:color w:val="FF0000"/>
          <w:u w:val="single"/>
        </w:rPr>
        <w:t xml:space="preserve"> million)</w:t>
      </w:r>
    </w:p>
    <w:tbl>
      <w:tblPr>
        <w:tblW w:w="9741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4"/>
        <w:gridCol w:w="1681"/>
        <w:gridCol w:w="1413"/>
        <w:gridCol w:w="1556"/>
        <w:gridCol w:w="1559"/>
        <w:gridCol w:w="1418"/>
        <w:gridCol w:w="1380"/>
      </w:tblGrid>
      <w:tr w:rsidR="002B3175" w:rsidRPr="00FF42B3" w14:paraId="2F2473B7" w14:textId="77777777" w:rsidTr="00465C66">
        <w:trPr>
          <w:trHeight w:val="252"/>
          <w:jc w:val="center"/>
        </w:trPr>
        <w:tc>
          <w:tcPr>
            <w:tcW w:w="734" w:type="dxa"/>
            <w:vMerge w:val="restart"/>
            <w:shd w:val="clear" w:color="auto" w:fill="DEEAF6" w:themeFill="accent1" w:themeFillTint="33"/>
            <w:vAlign w:val="center"/>
          </w:tcPr>
          <w:p w14:paraId="5C6A82FC" w14:textId="77777777" w:rsidR="002B3175" w:rsidRPr="00FF42B3" w:rsidRDefault="002B3175" w:rsidP="00465C66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SN</w:t>
            </w:r>
          </w:p>
        </w:tc>
        <w:tc>
          <w:tcPr>
            <w:tcW w:w="1681" w:type="dxa"/>
            <w:vMerge w:val="restart"/>
            <w:shd w:val="clear" w:color="auto" w:fill="DEEAF6" w:themeFill="accent1" w:themeFillTint="33"/>
            <w:vAlign w:val="center"/>
          </w:tcPr>
          <w:p w14:paraId="7D2FF368" w14:textId="77777777" w:rsidR="002B3175" w:rsidRPr="00FF42B3" w:rsidRDefault="002B3175" w:rsidP="00465C66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Criteria</w:t>
            </w:r>
          </w:p>
        </w:tc>
        <w:tc>
          <w:tcPr>
            <w:tcW w:w="7326" w:type="dxa"/>
            <w:gridSpan w:val="5"/>
            <w:shd w:val="clear" w:color="auto" w:fill="DEEAF6" w:themeFill="accent1" w:themeFillTint="33"/>
            <w:vAlign w:val="center"/>
          </w:tcPr>
          <w:p w14:paraId="3399D245" w14:textId="77777777" w:rsidR="002B3175" w:rsidRPr="00FF42B3" w:rsidRDefault="002B3175" w:rsidP="00465C66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B512F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Minimum Mandatory Requirements</w:t>
            </w:r>
          </w:p>
        </w:tc>
      </w:tr>
      <w:tr w:rsidR="00DD2E63" w:rsidRPr="00FF42B3" w14:paraId="0B81A3BE" w14:textId="77777777" w:rsidTr="00465C66">
        <w:trPr>
          <w:trHeight w:val="538"/>
          <w:jc w:val="center"/>
        </w:trPr>
        <w:tc>
          <w:tcPr>
            <w:tcW w:w="734" w:type="dxa"/>
            <w:vMerge/>
            <w:shd w:val="clear" w:color="auto" w:fill="DEEAF6" w:themeFill="accent1" w:themeFillTint="33"/>
            <w:vAlign w:val="center"/>
          </w:tcPr>
          <w:p w14:paraId="2477F45F" w14:textId="77777777" w:rsidR="00DD2E63" w:rsidRPr="00FF42B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681" w:type="dxa"/>
            <w:vMerge/>
            <w:shd w:val="clear" w:color="auto" w:fill="DEEAF6" w:themeFill="accent1" w:themeFillTint="33"/>
            <w:vAlign w:val="center"/>
          </w:tcPr>
          <w:p w14:paraId="28E69F87" w14:textId="77777777" w:rsidR="00DD2E63" w:rsidRPr="00FF42B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13" w:type="dxa"/>
            <w:shd w:val="clear" w:color="auto" w:fill="DEEAF6" w:themeFill="accent1" w:themeFillTint="33"/>
            <w:vAlign w:val="center"/>
          </w:tcPr>
          <w:p w14:paraId="3282CEAB" w14:textId="5CC00A6C" w:rsidR="00DD2E63" w:rsidRPr="00FF42B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Building Construction Works</w:t>
            </w:r>
          </w:p>
        </w:tc>
        <w:tc>
          <w:tcPr>
            <w:tcW w:w="1556" w:type="dxa"/>
            <w:shd w:val="clear" w:color="auto" w:fill="DEEAF6" w:themeFill="accent1" w:themeFillTint="33"/>
            <w:vAlign w:val="center"/>
          </w:tcPr>
          <w:p w14:paraId="5F3F3AAE" w14:textId="5615B2D0" w:rsidR="00DD2E63" w:rsidRPr="00FF42B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Civil Engineering Construction Works</w:t>
            </w:r>
          </w:p>
        </w:tc>
        <w:tc>
          <w:tcPr>
            <w:tcW w:w="1559" w:type="dxa"/>
            <w:shd w:val="clear" w:color="auto" w:fill="DEEAF6" w:themeFill="accent1" w:themeFillTint="33"/>
            <w:vAlign w:val="center"/>
          </w:tcPr>
          <w:p w14:paraId="17BB06C5" w14:textId="6CC38EA8" w:rsidR="00DD2E63" w:rsidRPr="00FF42B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Mechanical,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E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lectrical and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P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lumbing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W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>orks</w:t>
            </w: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14:paraId="57004934" w14:textId="77777777" w:rsidR="00DD2E6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Electrical </w:t>
            </w:r>
          </w:p>
          <w:p w14:paraId="7CFF7A12" w14:textId="41052828" w:rsidR="00DD2E63" w:rsidRPr="00FF42B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Works</w:t>
            </w:r>
          </w:p>
        </w:tc>
        <w:tc>
          <w:tcPr>
            <w:tcW w:w="1380" w:type="dxa"/>
            <w:shd w:val="clear" w:color="auto" w:fill="DEEAF6" w:themeFill="accent1" w:themeFillTint="33"/>
            <w:vAlign w:val="center"/>
          </w:tcPr>
          <w:p w14:paraId="706FAFFE" w14:textId="77777777" w:rsidR="00DD2E6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Mechanical</w:t>
            </w:r>
          </w:p>
          <w:p w14:paraId="6FFB01D1" w14:textId="07BF9000" w:rsidR="00DD2E63" w:rsidRPr="00FF42B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Works</w:t>
            </w:r>
          </w:p>
        </w:tc>
      </w:tr>
      <w:tr w:rsidR="002B3175" w:rsidRPr="00FF42B3" w14:paraId="525ED333" w14:textId="77777777" w:rsidTr="00465C66">
        <w:trPr>
          <w:trHeight w:val="594"/>
          <w:jc w:val="center"/>
        </w:trPr>
        <w:tc>
          <w:tcPr>
            <w:tcW w:w="734" w:type="dxa"/>
            <w:vMerge w:val="restart"/>
            <w:vAlign w:val="center"/>
          </w:tcPr>
          <w:p w14:paraId="07736A65" w14:textId="7EACFCA0" w:rsidR="002B3175" w:rsidRPr="00FF42B3" w:rsidRDefault="002B3175" w:rsidP="002B3175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7.1</w:t>
            </w:r>
          </w:p>
        </w:tc>
        <w:tc>
          <w:tcPr>
            <w:tcW w:w="1681" w:type="dxa"/>
            <w:shd w:val="clear" w:color="auto" w:fill="auto"/>
            <w:vAlign w:val="center"/>
          </w:tcPr>
          <w:p w14:paraId="71C56B45" w14:textId="77777777" w:rsidR="002B3175" w:rsidRPr="00FF42B3" w:rsidRDefault="002B3175" w:rsidP="002B3175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2 Nos Highest Value Projects (HVP) in MUR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(completed </w:t>
            </w:r>
            <w:r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within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last 5 years)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413" w:type="dxa"/>
            <w:vAlign w:val="center"/>
          </w:tcPr>
          <w:p w14:paraId="3DB13A51" w14:textId="7952129B" w:rsidR="002B3175" w:rsidRPr="00FF42B3" w:rsidRDefault="002B3175" w:rsidP="002B3175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0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556" w:type="dxa"/>
            <w:vAlign w:val="center"/>
          </w:tcPr>
          <w:p w14:paraId="5316FFD4" w14:textId="1B4CCD9F" w:rsidR="002B3175" w:rsidRPr="00FF42B3" w:rsidRDefault="002B3175" w:rsidP="002B3175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0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559" w:type="dxa"/>
            <w:vAlign w:val="center"/>
          </w:tcPr>
          <w:p w14:paraId="34615004" w14:textId="78DA1807" w:rsidR="002B3175" w:rsidRPr="00FF42B3" w:rsidRDefault="002B3175" w:rsidP="002B3175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3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418" w:type="dxa"/>
            <w:vAlign w:val="center"/>
          </w:tcPr>
          <w:p w14:paraId="144787CA" w14:textId="52F2714A" w:rsidR="002B3175" w:rsidRPr="00FF42B3" w:rsidRDefault="002B3175" w:rsidP="002B3175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3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380" w:type="dxa"/>
            <w:vAlign w:val="center"/>
          </w:tcPr>
          <w:p w14:paraId="17311E29" w14:textId="6ECC4229" w:rsidR="002B3175" w:rsidRPr="00FF42B3" w:rsidRDefault="002B3175" w:rsidP="002B3175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3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</w:tr>
      <w:tr w:rsidR="002B3175" w:rsidRPr="00FF42B3" w14:paraId="5129321E" w14:textId="77777777" w:rsidTr="00465C66">
        <w:trPr>
          <w:trHeight w:val="338"/>
          <w:jc w:val="center"/>
        </w:trPr>
        <w:tc>
          <w:tcPr>
            <w:tcW w:w="734" w:type="dxa"/>
            <w:vMerge/>
            <w:vAlign w:val="center"/>
          </w:tcPr>
          <w:p w14:paraId="1AD9303C" w14:textId="77777777" w:rsidR="002B3175" w:rsidRDefault="002B3175" w:rsidP="002B3175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681" w:type="dxa"/>
            <w:shd w:val="clear" w:color="auto" w:fill="auto"/>
            <w:vAlign w:val="center"/>
          </w:tcPr>
          <w:p w14:paraId="191C2612" w14:textId="77777777" w:rsidR="002B3175" w:rsidRPr="00C97C25" w:rsidRDefault="002B3175" w:rsidP="002B3175">
            <w:pPr>
              <w:spacing w:after="0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OR</w:t>
            </w:r>
          </w:p>
        </w:tc>
        <w:tc>
          <w:tcPr>
            <w:tcW w:w="1413" w:type="dxa"/>
            <w:vAlign w:val="center"/>
          </w:tcPr>
          <w:p w14:paraId="67ED43D3" w14:textId="77777777" w:rsidR="002B3175" w:rsidRDefault="002B3175" w:rsidP="002B3175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556" w:type="dxa"/>
            <w:vAlign w:val="center"/>
          </w:tcPr>
          <w:p w14:paraId="144FD3D7" w14:textId="77777777" w:rsidR="002B3175" w:rsidRDefault="002B3175" w:rsidP="002B3175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559" w:type="dxa"/>
            <w:vAlign w:val="center"/>
          </w:tcPr>
          <w:p w14:paraId="557E9EF2" w14:textId="77777777" w:rsidR="002B3175" w:rsidRDefault="002B3175" w:rsidP="002B3175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75A47A76" w14:textId="77777777" w:rsidR="002B3175" w:rsidRDefault="002B3175" w:rsidP="002B3175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380" w:type="dxa"/>
            <w:vAlign w:val="center"/>
          </w:tcPr>
          <w:p w14:paraId="41FAE4D2" w14:textId="77777777" w:rsidR="002B3175" w:rsidRDefault="002B3175" w:rsidP="002B3175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</w:tr>
      <w:tr w:rsidR="002B3175" w:rsidRPr="00FF42B3" w14:paraId="2F12AF21" w14:textId="77777777" w:rsidTr="00465C66">
        <w:trPr>
          <w:trHeight w:val="594"/>
          <w:jc w:val="center"/>
        </w:trPr>
        <w:tc>
          <w:tcPr>
            <w:tcW w:w="734" w:type="dxa"/>
            <w:vMerge/>
            <w:vAlign w:val="center"/>
          </w:tcPr>
          <w:p w14:paraId="34747CF8" w14:textId="77777777" w:rsidR="002B3175" w:rsidRDefault="002B3175" w:rsidP="002B3175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681" w:type="dxa"/>
            <w:shd w:val="clear" w:color="auto" w:fill="auto"/>
            <w:vAlign w:val="center"/>
          </w:tcPr>
          <w:p w14:paraId="73EB084A" w14:textId="77777777" w:rsidR="002B3175" w:rsidRPr="00C97C25" w:rsidRDefault="002B3175" w:rsidP="002B3175">
            <w:pPr>
              <w:spacing w:after="0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3 Nos Highest Value Projects (HVP) in MUR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(completed </w:t>
            </w:r>
            <w:r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within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last 5 years)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413" w:type="dxa"/>
            <w:vAlign w:val="center"/>
          </w:tcPr>
          <w:p w14:paraId="1AA9E2B1" w14:textId="4D6CA424" w:rsidR="002B3175" w:rsidRDefault="002B3175" w:rsidP="002B3175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6.6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556" w:type="dxa"/>
            <w:vAlign w:val="center"/>
          </w:tcPr>
          <w:p w14:paraId="026A51AF" w14:textId="03CF573E" w:rsidR="002B3175" w:rsidRDefault="002B3175" w:rsidP="002B3175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6.6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559" w:type="dxa"/>
            <w:vAlign w:val="center"/>
          </w:tcPr>
          <w:p w14:paraId="43CC4E96" w14:textId="2F264DC9" w:rsidR="002B3175" w:rsidRDefault="002B3175" w:rsidP="002B3175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.98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418" w:type="dxa"/>
            <w:vAlign w:val="center"/>
          </w:tcPr>
          <w:p w14:paraId="0FEFAA30" w14:textId="18ECFD73" w:rsidR="002B3175" w:rsidRDefault="002B3175" w:rsidP="002B3175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.98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380" w:type="dxa"/>
            <w:vAlign w:val="center"/>
          </w:tcPr>
          <w:p w14:paraId="7860A7CF" w14:textId="363A1A06" w:rsidR="002B3175" w:rsidRDefault="002B3175" w:rsidP="002B3175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.98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</w:tr>
      <w:tr w:rsidR="002B3175" w:rsidRPr="00FF42B3" w14:paraId="23323A4D" w14:textId="77777777" w:rsidTr="00465C66">
        <w:trPr>
          <w:trHeight w:val="593"/>
          <w:jc w:val="center"/>
        </w:trPr>
        <w:tc>
          <w:tcPr>
            <w:tcW w:w="734" w:type="dxa"/>
            <w:vAlign w:val="center"/>
          </w:tcPr>
          <w:p w14:paraId="7AD5536F" w14:textId="11FA66C2" w:rsidR="002B3175" w:rsidRPr="00FF42B3" w:rsidRDefault="002B3175" w:rsidP="00465C66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7.2</w:t>
            </w:r>
          </w:p>
        </w:tc>
        <w:tc>
          <w:tcPr>
            <w:tcW w:w="1681" w:type="dxa"/>
            <w:shd w:val="clear" w:color="auto" w:fill="auto"/>
            <w:vAlign w:val="center"/>
          </w:tcPr>
          <w:p w14:paraId="64EED058" w14:textId="77777777" w:rsidR="002B3175" w:rsidRPr="00FF42B3" w:rsidRDefault="002B3175" w:rsidP="00465C66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Average Annual Turnover in MUR </w:t>
            </w:r>
            <w:r>
              <w:rPr>
                <w:rFonts w:eastAsia="Calibri" w:cs="Arial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over last 5 years)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</w:t>
            </w:r>
          </w:p>
        </w:tc>
        <w:tc>
          <w:tcPr>
            <w:tcW w:w="1413" w:type="dxa"/>
            <w:vAlign w:val="center"/>
          </w:tcPr>
          <w:p w14:paraId="38BBA619" w14:textId="48AC0566" w:rsidR="002B3175" w:rsidRPr="00FF42B3" w:rsidRDefault="002B3175" w:rsidP="00465C66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0 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million             </w:t>
            </w:r>
          </w:p>
        </w:tc>
        <w:tc>
          <w:tcPr>
            <w:tcW w:w="1556" w:type="dxa"/>
            <w:vAlign w:val="center"/>
          </w:tcPr>
          <w:p w14:paraId="11DFD6AA" w14:textId="0A57F7A5" w:rsidR="002B3175" w:rsidRPr="00FF42B3" w:rsidRDefault="002B3175" w:rsidP="00465C66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10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million              </w:t>
            </w:r>
          </w:p>
        </w:tc>
        <w:tc>
          <w:tcPr>
            <w:tcW w:w="1559" w:type="dxa"/>
            <w:vAlign w:val="center"/>
          </w:tcPr>
          <w:p w14:paraId="533AF978" w14:textId="6BC42365" w:rsidR="002B3175" w:rsidRPr="00FF42B3" w:rsidRDefault="002B3175" w:rsidP="00465C66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3 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million              </w:t>
            </w:r>
          </w:p>
        </w:tc>
        <w:tc>
          <w:tcPr>
            <w:tcW w:w="1418" w:type="dxa"/>
            <w:vAlign w:val="center"/>
          </w:tcPr>
          <w:p w14:paraId="188155E6" w14:textId="5E8ECB35" w:rsidR="002B3175" w:rsidRPr="00FF42B3" w:rsidRDefault="002B3175" w:rsidP="00465C66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3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million              </w:t>
            </w:r>
          </w:p>
        </w:tc>
        <w:tc>
          <w:tcPr>
            <w:tcW w:w="1380" w:type="dxa"/>
            <w:vAlign w:val="center"/>
          </w:tcPr>
          <w:p w14:paraId="34C92236" w14:textId="2716914A" w:rsidR="002B3175" w:rsidRPr="00FF42B3" w:rsidRDefault="002B3175" w:rsidP="00465C66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3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million              </w:t>
            </w:r>
          </w:p>
        </w:tc>
      </w:tr>
    </w:tbl>
    <w:p w14:paraId="58F356CA" w14:textId="77777777" w:rsidR="002B3175" w:rsidRDefault="002B3175" w:rsidP="002B3175">
      <w:pPr>
        <w:pStyle w:val="ListParagraph"/>
        <w:jc w:val="center"/>
        <w:rPr>
          <w:rFonts w:cstheme="minorHAnsi"/>
          <w:b/>
          <w:color w:val="FF0000"/>
          <w:u w:val="single"/>
        </w:rPr>
      </w:pPr>
    </w:p>
    <w:p w14:paraId="0A921C44" w14:textId="17318AFA" w:rsidR="002B3175" w:rsidRPr="00DC0A9D" w:rsidRDefault="002B3175" w:rsidP="002B3175">
      <w:pPr>
        <w:pStyle w:val="ListParagraph"/>
        <w:jc w:val="center"/>
        <w:rPr>
          <w:rFonts w:cstheme="minorHAnsi"/>
          <w:b/>
          <w:u w:val="single"/>
        </w:rPr>
      </w:pPr>
      <w:r>
        <w:rPr>
          <w:rFonts w:cstheme="minorHAnsi"/>
          <w:b/>
          <w:color w:val="FF0000"/>
          <w:u w:val="single"/>
        </w:rPr>
        <w:t xml:space="preserve">From </w:t>
      </w:r>
      <w:r w:rsidRPr="00DC0A9D">
        <w:rPr>
          <w:rFonts w:cstheme="minorHAnsi"/>
          <w:b/>
          <w:color w:val="FF0000"/>
          <w:u w:val="single"/>
        </w:rPr>
        <w:t xml:space="preserve">Grade </w:t>
      </w:r>
      <w:r>
        <w:rPr>
          <w:rFonts w:cstheme="minorHAnsi"/>
          <w:b/>
          <w:color w:val="FF0000"/>
          <w:u w:val="single"/>
        </w:rPr>
        <w:t>H</w:t>
      </w:r>
      <w:r w:rsidRPr="00DC0A9D">
        <w:rPr>
          <w:rFonts w:cstheme="minorHAnsi"/>
          <w:b/>
          <w:color w:val="FF0000"/>
          <w:u w:val="single"/>
        </w:rPr>
        <w:t xml:space="preserve"> (MUR </w:t>
      </w:r>
      <w:r>
        <w:rPr>
          <w:rFonts w:cstheme="minorHAnsi"/>
          <w:b/>
          <w:color w:val="FF0000"/>
          <w:u w:val="single"/>
        </w:rPr>
        <w:t>10</w:t>
      </w:r>
      <w:r w:rsidRPr="00DC0A9D">
        <w:rPr>
          <w:rFonts w:cstheme="minorHAnsi"/>
          <w:b/>
          <w:color w:val="FF0000"/>
          <w:u w:val="single"/>
        </w:rPr>
        <w:t xml:space="preserve"> million)</w:t>
      </w:r>
      <w:r w:rsidRPr="00415332">
        <w:rPr>
          <w:rFonts w:cstheme="minorHAnsi"/>
          <w:b/>
          <w:color w:val="FF0000"/>
          <w:u w:val="single"/>
        </w:rPr>
        <w:t xml:space="preserve"> </w:t>
      </w:r>
      <w:r>
        <w:rPr>
          <w:rFonts w:cstheme="minorHAnsi"/>
          <w:b/>
          <w:color w:val="FF0000"/>
          <w:u w:val="single"/>
        </w:rPr>
        <w:t xml:space="preserve">to </w:t>
      </w:r>
      <w:r w:rsidRPr="00DC0A9D">
        <w:rPr>
          <w:rFonts w:cstheme="minorHAnsi"/>
          <w:b/>
          <w:color w:val="FF0000"/>
          <w:u w:val="single"/>
        </w:rPr>
        <w:t>Grade</w:t>
      </w:r>
      <w:r>
        <w:rPr>
          <w:rFonts w:cstheme="minorHAnsi"/>
          <w:b/>
          <w:color w:val="FF0000"/>
          <w:u w:val="single"/>
        </w:rPr>
        <w:t xml:space="preserve"> G </w:t>
      </w:r>
      <w:r w:rsidRPr="00DC0A9D">
        <w:rPr>
          <w:rFonts w:cstheme="minorHAnsi"/>
          <w:b/>
          <w:color w:val="FF0000"/>
          <w:u w:val="single"/>
        </w:rPr>
        <w:t xml:space="preserve">(MUR </w:t>
      </w:r>
      <w:r>
        <w:rPr>
          <w:rFonts w:cstheme="minorHAnsi"/>
          <w:b/>
          <w:color w:val="FF0000"/>
          <w:u w:val="single"/>
        </w:rPr>
        <w:t>20</w:t>
      </w:r>
      <w:r w:rsidRPr="00DC0A9D">
        <w:rPr>
          <w:rFonts w:cstheme="minorHAnsi"/>
          <w:b/>
          <w:color w:val="FF0000"/>
          <w:u w:val="single"/>
        </w:rPr>
        <w:t xml:space="preserve"> million)</w:t>
      </w:r>
    </w:p>
    <w:tbl>
      <w:tblPr>
        <w:tblW w:w="9741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4"/>
        <w:gridCol w:w="1681"/>
        <w:gridCol w:w="1413"/>
        <w:gridCol w:w="1556"/>
        <w:gridCol w:w="1559"/>
        <w:gridCol w:w="1418"/>
        <w:gridCol w:w="1380"/>
      </w:tblGrid>
      <w:tr w:rsidR="002B3175" w:rsidRPr="00FF42B3" w14:paraId="22D937B1" w14:textId="77777777" w:rsidTr="00465C66">
        <w:trPr>
          <w:trHeight w:val="252"/>
          <w:jc w:val="center"/>
        </w:trPr>
        <w:tc>
          <w:tcPr>
            <w:tcW w:w="734" w:type="dxa"/>
            <w:vMerge w:val="restart"/>
            <w:shd w:val="clear" w:color="auto" w:fill="DEEAF6" w:themeFill="accent1" w:themeFillTint="33"/>
            <w:vAlign w:val="center"/>
          </w:tcPr>
          <w:p w14:paraId="22532024" w14:textId="77777777" w:rsidR="002B3175" w:rsidRPr="00FF42B3" w:rsidRDefault="002B3175" w:rsidP="00465C66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SN</w:t>
            </w:r>
          </w:p>
        </w:tc>
        <w:tc>
          <w:tcPr>
            <w:tcW w:w="1681" w:type="dxa"/>
            <w:vMerge w:val="restart"/>
            <w:shd w:val="clear" w:color="auto" w:fill="DEEAF6" w:themeFill="accent1" w:themeFillTint="33"/>
            <w:vAlign w:val="center"/>
          </w:tcPr>
          <w:p w14:paraId="6A04CAD6" w14:textId="77777777" w:rsidR="002B3175" w:rsidRPr="00FF42B3" w:rsidRDefault="002B3175" w:rsidP="00465C66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Criteria</w:t>
            </w:r>
          </w:p>
        </w:tc>
        <w:tc>
          <w:tcPr>
            <w:tcW w:w="7326" w:type="dxa"/>
            <w:gridSpan w:val="5"/>
            <w:shd w:val="clear" w:color="auto" w:fill="DEEAF6" w:themeFill="accent1" w:themeFillTint="33"/>
            <w:vAlign w:val="center"/>
          </w:tcPr>
          <w:p w14:paraId="54E651B4" w14:textId="77777777" w:rsidR="002B3175" w:rsidRPr="00FF42B3" w:rsidRDefault="002B3175" w:rsidP="00465C66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B512F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Minimum Mandatory Requirements</w:t>
            </w:r>
          </w:p>
        </w:tc>
      </w:tr>
      <w:tr w:rsidR="00DD2E63" w:rsidRPr="00FF42B3" w14:paraId="39E4E2DC" w14:textId="77777777" w:rsidTr="00465C66">
        <w:trPr>
          <w:trHeight w:val="538"/>
          <w:jc w:val="center"/>
        </w:trPr>
        <w:tc>
          <w:tcPr>
            <w:tcW w:w="734" w:type="dxa"/>
            <w:vMerge/>
            <w:shd w:val="clear" w:color="auto" w:fill="DEEAF6" w:themeFill="accent1" w:themeFillTint="33"/>
            <w:vAlign w:val="center"/>
          </w:tcPr>
          <w:p w14:paraId="023A37DA" w14:textId="77777777" w:rsidR="00DD2E63" w:rsidRPr="00FF42B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681" w:type="dxa"/>
            <w:vMerge/>
            <w:shd w:val="clear" w:color="auto" w:fill="DEEAF6" w:themeFill="accent1" w:themeFillTint="33"/>
            <w:vAlign w:val="center"/>
          </w:tcPr>
          <w:p w14:paraId="0E7D62AA" w14:textId="77777777" w:rsidR="00DD2E63" w:rsidRPr="00FF42B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13" w:type="dxa"/>
            <w:shd w:val="clear" w:color="auto" w:fill="DEEAF6" w:themeFill="accent1" w:themeFillTint="33"/>
            <w:vAlign w:val="center"/>
          </w:tcPr>
          <w:p w14:paraId="7B3EDDA3" w14:textId="101239FC" w:rsidR="00DD2E63" w:rsidRPr="00FF42B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Building Construction Works</w:t>
            </w:r>
          </w:p>
        </w:tc>
        <w:tc>
          <w:tcPr>
            <w:tcW w:w="1556" w:type="dxa"/>
            <w:shd w:val="clear" w:color="auto" w:fill="DEEAF6" w:themeFill="accent1" w:themeFillTint="33"/>
            <w:vAlign w:val="center"/>
          </w:tcPr>
          <w:p w14:paraId="35C9AACE" w14:textId="15E63788" w:rsidR="00DD2E63" w:rsidRPr="00FF42B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Civil Engineering Construction Works</w:t>
            </w:r>
          </w:p>
        </w:tc>
        <w:tc>
          <w:tcPr>
            <w:tcW w:w="1559" w:type="dxa"/>
            <w:shd w:val="clear" w:color="auto" w:fill="DEEAF6" w:themeFill="accent1" w:themeFillTint="33"/>
            <w:vAlign w:val="center"/>
          </w:tcPr>
          <w:p w14:paraId="14AA6C97" w14:textId="13306420" w:rsidR="00DD2E63" w:rsidRPr="00FF42B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Mechanical,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E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lectrical and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P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 xml:space="preserve">lumbing </w:t>
            </w:r>
            <w:r>
              <w:rPr>
                <w:rFonts w:cs="Arial"/>
                <w:b/>
                <w:bCs/>
                <w:iCs/>
                <w:sz w:val="18"/>
                <w:szCs w:val="18"/>
              </w:rPr>
              <w:t>W</w:t>
            </w:r>
            <w:r w:rsidRPr="005261E3">
              <w:rPr>
                <w:rFonts w:cs="Arial"/>
                <w:b/>
                <w:bCs/>
                <w:iCs/>
                <w:sz w:val="18"/>
                <w:szCs w:val="18"/>
              </w:rPr>
              <w:t>orks</w:t>
            </w: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14:paraId="73235B11" w14:textId="77777777" w:rsidR="00DD2E6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Electrical </w:t>
            </w:r>
          </w:p>
          <w:p w14:paraId="6914A8D5" w14:textId="2E6996A9" w:rsidR="00DD2E63" w:rsidRPr="00FF42B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Works</w:t>
            </w:r>
          </w:p>
        </w:tc>
        <w:tc>
          <w:tcPr>
            <w:tcW w:w="1380" w:type="dxa"/>
            <w:shd w:val="clear" w:color="auto" w:fill="DEEAF6" w:themeFill="accent1" w:themeFillTint="33"/>
            <w:vAlign w:val="center"/>
          </w:tcPr>
          <w:p w14:paraId="6D8119EB" w14:textId="77777777" w:rsidR="00DD2E6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Mechanical</w:t>
            </w:r>
          </w:p>
          <w:p w14:paraId="589DD443" w14:textId="0CCC4FB9" w:rsidR="00DD2E63" w:rsidRPr="00FF42B3" w:rsidRDefault="00DD2E63" w:rsidP="00DD2E6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Works</w:t>
            </w:r>
          </w:p>
        </w:tc>
      </w:tr>
      <w:tr w:rsidR="00BA537E" w:rsidRPr="00FF42B3" w14:paraId="03279D87" w14:textId="77777777" w:rsidTr="00465C66">
        <w:trPr>
          <w:trHeight w:val="594"/>
          <w:jc w:val="center"/>
        </w:trPr>
        <w:tc>
          <w:tcPr>
            <w:tcW w:w="734" w:type="dxa"/>
            <w:vMerge w:val="restart"/>
            <w:vAlign w:val="center"/>
          </w:tcPr>
          <w:p w14:paraId="1CDFE791" w14:textId="2A3545D6" w:rsidR="00BA537E" w:rsidRPr="00FF42B3" w:rsidRDefault="00BA537E" w:rsidP="00BA537E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8.1</w:t>
            </w:r>
          </w:p>
        </w:tc>
        <w:tc>
          <w:tcPr>
            <w:tcW w:w="1681" w:type="dxa"/>
            <w:shd w:val="clear" w:color="auto" w:fill="auto"/>
            <w:vAlign w:val="center"/>
          </w:tcPr>
          <w:p w14:paraId="54C370C1" w14:textId="77777777" w:rsidR="00BA537E" w:rsidRPr="00FF42B3" w:rsidRDefault="00BA537E" w:rsidP="00BA537E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2 Nos Highest Value Projects (HVP) in MUR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(completed </w:t>
            </w:r>
            <w:r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within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last 5 years)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413" w:type="dxa"/>
            <w:vAlign w:val="center"/>
          </w:tcPr>
          <w:p w14:paraId="68C9761A" w14:textId="18882DF2" w:rsidR="00BA537E" w:rsidRPr="00FF42B3" w:rsidRDefault="00BA537E" w:rsidP="00BA537E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5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556" w:type="dxa"/>
            <w:vAlign w:val="center"/>
          </w:tcPr>
          <w:p w14:paraId="13C4A30F" w14:textId="2329362B" w:rsidR="00BA537E" w:rsidRPr="00FF42B3" w:rsidRDefault="00BA537E" w:rsidP="00BA537E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5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559" w:type="dxa"/>
            <w:vAlign w:val="center"/>
          </w:tcPr>
          <w:p w14:paraId="79B0213B" w14:textId="1FEC6C02" w:rsidR="00BA537E" w:rsidRPr="00FF42B3" w:rsidRDefault="00BA537E" w:rsidP="00BA537E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.5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418" w:type="dxa"/>
            <w:vAlign w:val="center"/>
          </w:tcPr>
          <w:p w14:paraId="74F7C9C5" w14:textId="0F3B50C5" w:rsidR="00BA537E" w:rsidRPr="00FF42B3" w:rsidRDefault="00BA537E" w:rsidP="00BA537E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.5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380" w:type="dxa"/>
            <w:vAlign w:val="center"/>
          </w:tcPr>
          <w:p w14:paraId="610475C9" w14:textId="2EC4ADED" w:rsidR="00BA537E" w:rsidRPr="00FF42B3" w:rsidRDefault="00BA537E" w:rsidP="00BA537E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1.5 million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</w:tr>
      <w:tr w:rsidR="00BA537E" w:rsidRPr="00FF42B3" w14:paraId="59898BE7" w14:textId="77777777" w:rsidTr="00465C66">
        <w:trPr>
          <w:trHeight w:val="338"/>
          <w:jc w:val="center"/>
        </w:trPr>
        <w:tc>
          <w:tcPr>
            <w:tcW w:w="734" w:type="dxa"/>
            <w:vMerge/>
            <w:vAlign w:val="center"/>
          </w:tcPr>
          <w:p w14:paraId="21D30109" w14:textId="77777777" w:rsidR="00BA537E" w:rsidRDefault="00BA537E" w:rsidP="00BA537E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681" w:type="dxa"/>
            <w:shd w:val="clear" w:color="auto" w:fill="auto"/>
            <w:vAlign w:val="center"/>
          </w:tcPr>
          <w:p w14:paraId="36DB8A91" w14:textId="77777777" w:rsidR="00BA537E" w:rsidRPr="00C97C25" w:rsidRDefault="00BA537E" w:rsidP="00BA537E">
            <w:pPr>
              <w:spacing w:after="0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OR</w:t>
            </w:r>
          </w:p>
        </w:tc>
        <w:tc>
          <w:tcPr>
            <w:tcW w:w="1413" w:type="dxa"/>
            <w:vAlign w:val="center"/>
          </w:tcPr>
          <w:p w14:paraId="1F5FB46B" w14:textId="77777777" w:rsidR="00BA537E" w:rsidRDefault="00BA537E" w:rsidP="00BA537E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556" w:type="dxa"/>
            <w:vAlign w:val="center"/>
          </w:tcPr>
          <w:p w14:paraId="35993B3F" w14:textId="77777777" w:rsidR="00BA537E" w:rsidRDefault="00BA537E" w:rsidP="00BA537E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559" w:type="dxa"/>
            <w:vAlign w:val="center"/>
          </w:tcPr>
          <w:p w14:paraId="5282B993" w14:textId="77777777" w:rsidR="00BA537E" w:rsidRDefault="00BA537E" w:rsidP="00BA537E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7C16267F" w14:textId="77777777" w:rsidR="00BA537E" w:rsidRDefault="00BA537E" w:rsidP="00BA537E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380" w:type="dxa"/>
            <w:vAlign w:val="center"/>
          </w:tcPr>
          <w:p w14:paraId="78CFDE21" w14:textId="77777777" w:rsidR="00BA537E" w:rsidRDefault="00BA537E" w:rsidP="00BA537E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</w:tr>
      <w:tr w:rsidR="00BA537E" w:rsidRPr="00FF42B3" w14:paraId="5D924952" w14:textId="77777777" w:rsidTr="00465C66">
        <w:trPr>
          <w:trHeight w:val="594"/>
          <w:jc w:val="center"/>
        </w:trPr>
        <w:tc>
          <w:tcPr>
            <w:tcW w:w="734" w:type="dxa"/>
            <w:vMerge/>
            <w:vAlign w:val="center"/>
          </w:tcPr>
          <w:p w14:paraId="0CC8F6C3" w14:textId="77777777" w:rsidR="00BA537E" w:rsidRDefault="00BA537E" w:rsidP="00BA537E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681" w:type="dxa"/>
            <w:shd w:val="clear" w:color="auto" w:fill="auto"/>
            <w:vAlign w:val="center"/>
          </w:tcPr>
          <w:p w14:paraId="14AF4227" w14:textId="77777777" w:rsidR="00BA537E" w:rsidRPr="00C97C25" w:rsidRDefault="00BA537E" w:rsidP="00BA537E">
            <w:pPr>
              <w:spacing w:after="0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3 Nos Highest Value Projects (HVP) in MUR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(completed </w:t>
            </w:r>
            <w:r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within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last 5 years)</w:t>
            </w: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413" w:type="dxa"/>
            <w:vAlign w:val="center"/>
          </w:tcPr>
          <w:p w14:paraId="22898532" w14:textId="2739F7EF" w:rsidR="00BA537E" w:rsidRDefault="00BA537E" w:rsidP="00BA537E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3.3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556" w:type="dxa"/>
            <w:vAlign w:val="center"/>
          </w:tcPr>
          <w:p w14:paraId="10C79D64" w14:textId="11257387" w:rsidR="00BA537E" w:rsidRDefault="00BA537E" w:rsidP="00BA537E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3.3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559" w:type="dxa"/>
            <w:vAlign w:val="center"/>
          </w:tcPr>
          <w:p w14:paraId="54EDD114" w14:textId="4149918B" w:rsidR="00BA537E" w:rsidRDefault="00BA537E" w:rsidP="00BA537E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0.99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418" w:type="dxa"/>
            <w:vAlign w:val="center"/>
          </w:tcPr>
          <w:p w14:paraId="427ADE9B" w14:textId="3678953F" w:rsidR="00BA537E" w:rsidRDefault="00BA537E" w:rsidP="00BA537E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0.99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  <w:tc>
          <w:tcPr>
            <w:tcW w:w="1380" w:type="dxa"/>
            <w:vAlign w:val="center"/>
          </w:tcPr>
          <w:p w14:paraId="7EBAC130" w14:textId="335F391C" w:rsidR="00BA537E" w:rsidRDefault="00BA537E" w:rsidP="00BA537E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0.99 million                 </w:t>
            </w:r>
            <w:r w:rsidRPr="00E11822">
              <w:rPr>
                <w:rFonts w:eastAsia="Calibri" w:cstheme="minorHAnsi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per project)</w:t>
            </w:r>
          </w:p>
        </w:tc>
      </w:tr>
      <w:tr w:rsidR="002B3175" w:rsidRPr="00FF42B3" w14:paraId="2AAE9DA9" w14:textId="77777777" w:rsidTr="00465C66">
        <w:trPr>
          <w:trHeight w:val="593"/>
          <w:jc w:val="center"/>
        </w:trPr>
        <w:tc>
          <w:tcPr>
            <w:tcW w:w="734" w:type="dxa"/>
            <w:vAlign w:val="center"/>
          </w:tcPr>
          <w:p w14:paraId="5013A46E" w14:textId="491D1D09" w:rsidR="002B3175" w:rsidRPr="00FF42B3" w:rsidRDefault="002B3175" w:rsidP="00465C66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8.2</w:t>
            </w:r>
          </w:p>
        </w:tc>
        <w:tc>
          <w:tcPr>
            <w:tcW w:w="1681" w:type="dxa"/>
            <w:shd w:val="clear" w:color="auto" w:fill="auto"/>
            <w:vAlign w:val="center"/>
          </w:tcPr>
          <w:p w14:paraId="1C980168" w14:textId="77777777" w:rsidR="002B3175" w:rsidRPr="00FF42B3" w:rsidRDefault="002B3175" w:rsidP="00465C66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Average Annual Turnover in MUR </w:t>
            </w:r>
            <w:r>
              <w:rPr>
                <w:rFonts w:eastAsia="Calibri" w:cs="Arial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over last 5 years)</w:t>
            </w:r>
            <w:r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</w:t>
            </w:r>
          </w:p>
        </w:tc>
        <w:tc>
          <w:tcPr>
            <w:tcW w:w="1413" w:type="dxa"/>
            <w:vAlign w:val="center"/>
          </w:tcPr>
          <w:p w14:paraId="0E7AA669" w14:textId="33FA2DBB" w:rsidR="002B3175" w:rsidRPr="00FF42B3" w:rsidRDefault="00BA537E" w:rsidP="00465C66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5 </w:t>
            </w:r>
            <w:r w:rsidR="002B3175"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million              </w:t>
            </w:r>
          </w:p>
        </w:tc>
        <w:tc>
          <w:tcPr>
            <w:tcW w:w="1556" w:type="dxa"/>
            <w:vAlign w:val="center"/>
          </w:tcPr>
          <w:p w14:paraId="124EC365" w14:textId="1FB9225F" w:rsidR="002B3175" w:rsidRPr="00FF42B3" w:rsidRDefault="00BA537E" w:rsidP="00465C66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5 </w:t>
            </w:r>
            <w:r w:rsidR="002B3175"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million              </w:t>
            </w:r>
          </w:p>
        </w:tc>
        <w:tc>
          <w:tcPr>
            <w:tcW w:w="1559" w:type="dxa"/>
            <w:vAlign w:val="center"/>
          </w:tcPr>
          <w:p w14:paraId="72AAA479" w14:textId="1C685C46" w:rsidR="002B3175" w:rsidRPr="00FF42B3" w:rsidRDefault="007026AB" w:rsidP="00465C66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1.5</w:t>
            </w:r>
            <w:r w:rsidR="002B3175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2B3175"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million              </w:t>
            </w:r>
          </w:p>
        </w:tc>
        <w:tc>
          <w:tcPr>
            <w:tcW w:w="1418" w:type="dxa"/>
            <w:vAlign w:val="center"/>
          </w:tcPr>
          <w:p w14:paraId="1774AB4C" w14:textId="6AA8A106" w:rsidR="002B3175" w:rsidRPr="00FF42B3" w:rsidRDefault="00BA537E" w:rsidP="00465C66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1.5</w:t>
            </w:r>
            <w:r w:rsidR="002B3175"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million              </w:t>
            </w:r>
          </w:p>
        </w:tc>
        <w:tc>
          <w:tcPr>
            <w:tcW w:w="1380" w:type="dxa"/>
            <w:vAlign w:val="center"/>
          </w:tcPr>
          <w:p w14:paraId="71DC4777" w14:textId="62365AD7" w:rsidR="002B3175" w:rsidRPr="00FF42B3" w:rsidRDefault="00BA537E" w:rsidP="00465C66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>1.5</w:t>
            </w:r>
            <w:r w:rsidR="002B3175" w:rsidRPr="00E11822">
              <w:rPr>
                <w:rFonts w:eastAsia="Calibri" w:cstheme="minorHAnsi"/>
                <w:b/>
                <w:color w:val="000000" w:themeColor="text1"/>
                <w:sz w:val="18"/>
                <w:szCs w:val="18"/>
                <w:lang w:val="en-US"/>
              </w:rPr>
              <w:t xml:space="preserve"> million              </w:t>
            </w:r>
          </w:p>
        </w:tc>
      </w:tr>
    </w:tbl>
    <w:p w14:paraId="07E338EF" w14:textId="77777777" w:rsidR="002B3175" w:rsidRDefault="002B3175" w:rsidP="002B3175">
      <w:pPr>
        <w:pStyle w:val="ListParagraph"/>
        <w:jc w:val="center"/>
        <w:rPr>
          <w:rFonts w:cstheme="minorHAnsi"/>
          <w:b/>
          <w:color w:val="FF0000"/>
          <w:u w:val="single"/>
        </w:rPr>
      </w:pPr>
    </w:p>
    <w:p w14:paraId="0B475E75" w14:textId="77777777" w:rsidR="002B3175" w:rsidRDefault="002B3175" w:rsidP="002B3175">
      <w:pPr>
        <w:pStyle w:val="ListParagraph"/>
        <w:jc w:val="center"/>
        <w:rPr>
          <w:rFonts w:cstheme="minorHAnsi"/>
          <w:b/>
          <w:color w:val="FF0000"/>
          <w:u w:val="single"/>
        </w:rPr>
      </w:pPr>
    </w:p>
    <w:p w14:paraId="4BFF54B8" w14:textId="77777777" w:rsidR="002B3175" w:rsidRDefault="002B3175" w:rsidP="002B3175">
      <w:pPr>
        <w:pStyle w:val="ListParagraph"/>
        <w:jc w:val="center"/>
        <w:rPr>
          <w:rFonts w:cstheme="minorHAnsi"/>
          <w:b/>
          <w:color w:val="FF0000"/>
          <w:u w:val="single"/>
        </w:rPr>
      </w:pPr>
    </w:p>
    <w:p w14:paraId="7CEB11FD" w14:textId="77777777" w:rsidR="00996FD1" w:rsidRPr="0016217D" w:rsidRDefault="00996FD1" w:rsidP="002B3175">
      <w:pPr>
        <w:pStyle w:val="ListParagraph"/>
        <w:jc w:val="center"/>
        <w:rPr>
          <w:rFonts w:ascii="Bookman Old Style" w:hAnsi="Bookman Old Style" w:cs="Arial"/>
        </w:rPr>
      </w:pPr>
    </w:p>
    <w:sectPr w:rsidR="00996FD1" w:rsidRPr="0016217D" w:rsidSect="00C961D0">
      <w:headerReference w:type="default" r:id="rId8"/>
      <w:footerReference w:type="default" r:id="rId9"/>
      <w:pgSz w:w="12240" w:h="15840"/>
      <w:pgMar w:top="1440" w:right="1440" w:bottom="1440" w:left="1440" w:header="708" w:footer="28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B1EF4B" w14:textId="77777777" w:rsidR="000F3D27" w:rsidRDefault="000F3D27">
      <w:pPr>
        <w:spacing w:after="0" w:line="240" w:lineRule="auto"/>
      </w:pPr>
      <w:r>
        <w:separator/>
      </w:r>
    </w:p>
  </w:endnote>
  <w:endnote w:type="continuationSeparator" w:id="0">
    <w:p w14:paraId="25047481" w14:textId="77777777" w:rsidR="000F3D27" w:rsidRDefault="000F3D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3701832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608B9EBD" w14:textId="77777777" w:rsidR="00A15755" w:rsidRDefault="00A15755" w:rsidP="00A1575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b/>
                <w:bCs/>
                <w:sz w:val="24"/>
                <w:szCs w:val="24"/>
              </w:rPr>
              <w:tab/>
            </w:r>
            <w:r>
              <w:rPr>
                <w:bCs/>
                <w:i/>
                <w:sz w:val="16"/>
                <w:szCs w:val="16"/>
              </w:rPr>
              <w:t>Issue No.4_Effective Date_12 October 2021</w:t>
            </w:r>
          </w:p>
          <w:p w14:paraId="77E852F8" w14:textId="6755926C" w:rsidR="001813AC" w:rsidRDefault="001813AC" w:rsidP="003F5D11">
            <w:pPr>
              <w:pStyle w:val="Footer"/>
              <w:jc w:val="right"/>
            </w:pPr>
            <w:r>
              <w:rPr>
                <w:b/>
                <w:bCs/>
                <w:sz w:val="24"/>
                <w:szCs w:val="24"/>
              </w:rPr>
              <w:tab/>
            </w:r>
          </w:p>
        </w:sdtContent>
      </w:sdt>
    </w:sdtContent>
  </w:sdt>
  <w:p w14:paraId="26C3E71C" w14:textId="77777777" w:rsidR="001813AC" w:rsidRDefault="001813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94C63F" w14:textId="77777777" w:rsidR="000F3D27" w:rsidRDefault="000F3D27">
      <w:pPr>
        <w:spacing w:after="0" w:line="240" w:lineRule="auto"/>
      </w:pPr>
      <w:r>
        <w:separator/>
      </w:r>
    </w:p>
  </w:footnote>
  <w:footnote w:type="continuationSeparator" w:id="0">
    <w:p w14:paraId="5E04C2B8" w14:textId="77777777" w:rsidR="000F3D27" w:rsidRDefault="000F3D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7BD694" w14:textId="42B85D0F" w:rsidR="001813AC" w:rsidRDefault="001813AC">
    <w:pPr>
      <w:pStyle w:val="Header"/>
    </w:pPr>
    <w:r w:rsidRPr="004B1290"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35D6EF2D" wp14:editId="6D533638">
          <wp:simplePos x="0" y="0"/>
          <wp:positionH relativeFrom="column">
            <wp:posOffset>-344385</wp:posOffset>
          </wp:positionH>
          <wp:positionV relativeFrom="paragraph">
            <wp:posOffset>-119273</wp:posOffset>
          </wp:positionV>
          <wp:extent cx="1514475" cy="662940"/>
          <wp:effectExtent l="0" t="0" r="9525" b="3810"/>
          <wp:wrapSquare wrapText="bothSides"/>
          <wp:docPr id="29" name="Picture 29" descr="C:\Users\USER\Documents\CIDB New Logo\Video\CIDB New Logo26_fin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C:\Users\USER\Documents\CIDB New Logo\Video\CIDB New Logo26_final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4475" cy="662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60860"/>
    <w:multiLevelType w:val="hybridMultilevel"/>
    <w:tmpl w:val="0CFA3F28"/>
    <w:lvl w:ilvl="0" w:tplc="576EB2F6">
      <w:start w:val="1"/>
      <w:numFmt w:val="lowerRoman"/>
      <w:lvlText w:val="(%1)"/>
      <w:lvlJc w:val="left"/>
      <w:pPr>
        <w:ind w:left="108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476BB6"/>
    <w:multiLevelType w:val="hybridMultilevel"/>
    <w:tmpl w:val="FF34323C"/>
    <w:lvl w:ilvl="0" w:tplc="03FC28BA">
      <w:start w:val="1"/>
      <w:numFmt w:val="lowerRoman"/>
      <w:lvlText w:val="(%1)"/>
      <w:lvlJc w:val="left"/>
      <w:pPr>
        <w:ind w:left="1789" w:hanging="360"/>
      </w:pPr>
      <w:rPr>
        <w:rFonts w:hint="default"/>
        <w:b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509" w:hanging="360"/>
      </w:pPr>
    </w:lvl>
    <w:lvl w:ilvl="2" w:tplc="0809001B" w:tentative="1">
      <w:start w:val="1"/>
      <w:numFmt w:val="lowerRoman"/>
      <w:lvlText w:val="%3."/>
      <w:lvlJc w:val="right"/>
      <w:pPr>
        <w:ind w:left="3229" w:hanging="180"/>
      </w:pPr>
    </w:lvl>
    <w:lvl w:ilvl="3" w:tplc="0809000F" w:tentative="1">
      <w:start w:val="1"/>
      <w:numFmt w:val="decimal"/>
      <w:lvlText w:val="%4."/>
      <w:lvlJc w:val="left"/>
      <w:pPr>
        <w:ind w:left="3949" w:hanging="360"/>
      </w:pPr>
    </w:lvl>
    <w:lvl w:ilvl="4" w:tplc="08090019" w:tentative="1">
      <w:start w:val="1"/>
      <w:numFmt w:val="lowerLetter"/>
      <w:lvlText w:val="%5."/>
      <w:lvlJc w:val="left"/>
      <w:pPr>
        <w:ind w:left="4669" w:hanging="360"/>
      </w:pPr>
    </w:lvl>
    <w:lvl w:ilvl="5" w:tplc="0809001B" w:tentative="1">
      <w:start w:val="1"/>
      <w:numFmt w:val="lowerRoman"/>
      <w:lvlText w:val="%6."/>
      <w:lvlJc w:val="right"/>
      <w:pPr>
        <w:ind w:left="5389" w:hanging="180"/>
      </w:pPr>
    </w:lvl>
    <w:lvl w:ilvl="6" w:tplc="0809000F" w:tentative="1">
      <w:start w:val="1"/>
      <w:numFmt w:val="decimal"/>
      <w:lvlText w:val="%7."/>
      <w:lvlJc w:val="left"/>
      <w:pPr>
        <w:ind w:left="6109" w:hanging="360"/>
      </w:pPr>
    </w:lvl>
    <w:lvl w:ilvl="7" w:tplc="08090019" w:tentative="1">
      <w:start w:val="1"/>
      <w:numFmt w:val="lowerLetter"/>
      <w:lvlText w:val="%8."/>
      <w:lvlJc w:val="left"/>
      <w:pPr>
        <w:ind w:left="6829" w:hanging="360"/>
      </w:pPr>
    </w:lvl>
    <w:lvl w:ilvl="8" w:tplc="0809001B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2" w15:restartNumberingAfterBreak="0">
    <w:nsid w:val="0513560D"/>
    <w:multiLevelType w:val="hybridMultilevel"/>
    <w:tmpl w:val="DC1E11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F42738"/>
    <w:multiLevelType w:val="hybridMultilevel"/>
    <w:tmpl w:val="7A0EDFD0"/>
    <w:lvl w:ilvl="0" w:tplc="437E9992">
      <w:start w:val="1"/>
      <w:numFmt w:val="lowerRoman"/>
      <w:lvlText w:val="(%1)"/>
      <w:lvlJc w:val="left"/>
      <w:pPr>
        <w:ind w:left="108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8E515E"/>
    <w:multiLevelType w:val="hybridMultilevel"/>
    <w:tmpl w:val="E42C13DA"/>
    <w:lvl w:ilvl="0" w:tplc="03FC28BA">
      <w:start w:val="1"/>
      <w:numFmt w:val="lowerRoman"/>
      <w:lvlText w:val="(%1)"/>
      <w:lvlJc w:val="left"/>
      <w:pPr>
        <w:ind w:left="1789" w:hanging="360"/>
      </w:pPr>
      <w:rPr>
        <w:rFonts w:hint="default"/>
        <w:b w:val="0"/>
        <w:color w:val="auto"/>
      </w:rPr>
    </w:lvl>
    <w:lvl w:ilvl="1" w:tplc="08090019">
      <w:start w:val="1"/>
      <w:numFmt w:val="lowerLetter"/>
      <w:lvlText w:val="%2."/>
      <w:lvlJc w:val="left"/>
      <w:pPr>
        <w:ind w:left="2509" w:hanging="360"/>
      </w:pPr>
    </w:lvl>
    <w:lvl w:ilvl="2" w:tplc="0809001B" w:tentative="1">
      <w:start w:val="1"/>
      <w:numFmt w:val="lowerRoman"/>
      <w:lvlText w:val="%3."/>
      <w:lvlJc w:val="right"/>
      <w:pPr>
        <w:ind w:left="3229" w:hanging="180"/>
      </w:pPr>
    </w:lvl>
    <w:lvl w:ilvl="3" w:tplc="0809000F" w:tentative="1">
      <w:start w:val="1"/>
      <w:numFmt w:val="decimal"/>
      <w:lvlText w:val="%4."/>
      <w:lvlJc w:val="left"/>
      <w:pPr>
        <w:ind w:left="3949" w:hanging="360"/>
      </w:pPr>
    </w:lvl>
    <w:lvl w:ilvl="4" w:tplc="08090019" w:tentative="1">
      <w:start w:val="1"/>
      <w:numFmt w:val="lowerLetter"/>
      <w:lvlText w:val="%5."/>
      <w:lvlJc w:val="left"/>
      <w:pPr>
        <w:ind w:left="4669" w:hanging="360"/>
      </w:pPr>
    </w:lvl>
    <w:lvl w:ilvl="5" w:tplc="0809001B" w:tentative="1">
      <w:start w:val="1"/>
      <w:numFmt w:val="lowerRoman"/>
      <w:lvlText w:val="%6."/>
      <w:lvlJc w:val="right"/>
      <w:pPr>
        <w:ind w:left="5389" w:hanging="180"/>
      </w:pPr>
    </w:lvl>
    <w:lvl w:ilvl="6" w:tplc="0809000F" w:tentative="1">
      <w:start w:val="1"/>
      <w:numFmt w:val="decimal"/>
      <w:lvlText w:val="%7."/>
      <w:lvlJc w:val="left"/>
      <w:pPr>
        <w:ind w:left="6109" w:hanging="360"/>
      </w:pPr>
    </w:lvl>
    <w:lvl w:ilvl="7" w:tplc="08090019" w:tentative="1">
      <w:start w:val="1"/>
      <w:numFmt w:val="lowerLetter"/>
      <w:lvlText w:val="%8."/>
      <w:lvlJc w:val="left"/>
      <w:pPr>
        <w:ind w:left="6829" w:hanging="360"/>
      </w:pPr>
    </w:lvl>
    <w:lvl w:ilvl="8" w:tplc="0809001B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5" w15:restartNumberingAfterBreak="0">
    <w:nsid w:val="1099798C"/>
    <w:multiLevelType w:val="hybridMultilevel"/>
    <w:tmpl w:val="B7FE333E"/>
    <w:lvl w:ilvl="0" w:tplc="B1B27432">
      <w:start w:val="1"/>
      <w:numFmt w:val="lowerRoman"/>
      <w:lvlText w:val="(%1)"/>
      <w:lvlJc w:val="right"/>
      <w:pPr>
        <w:ind w:left="1789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2509" w:hanging="360"/>
      </w:pPr>
    </w:lvl>
    <w:lvl w:ilvl="2" w:tplc="0809001B" w:tentative="1">
      <w:start w:val="1"/>
      <w:numFmt w:val="lowerRoman"/>
      <w:lvlText w:val="%3."/>
      <w:lvlJc w:val="right"/>
      <w:pPr>
        <w:ind w:left="3229" w:hanging="180"/>
      </w:pPr>
    </w:lvl>
    <w:lvl w:ilvl="3" w:tplc="0809000F" w:tentative="1">
      <w:start w:val="1"/>
      <w:numFmt w:val="decimal"/>
      <w:lvlText w:val="%4."/>
      <w:lvlJc w:val="left"/>
      <w:pPr>
        <w:ind w:left="3949" w:hanging="360"/>
      </w:pPr>
    </w:lvl>
    <w:lvl w:ilvl="4" w:tplc="08090019" w:tentative="1">
      <w:start w:val="1"/>
      <w:numFmt w:val="lowerLetter"/>
      <w:lvlText w:val="%5."/>
      <w:lvlJc w:val="left"/>
      <w:pPr>
        <w:ind w:left="4669" w:hanging="360"/>
      </w:pPr>
    </w:lvl>
    <w:lvl w:ilvl="5" w:tplc="0809001B" w:tentative="1">
      <w:start w:val="1"/>
      <w:numFmt w:val="lowerRoman"/>
      <w:lvlText w:val="%6."/>
      <w:lvlJc w:val="right"/>
      <w:pPr>
        <w:ind w:left="5389" w:hanging="180"/>
      </w:pPr>
    </w:lvl>
    <w:lvl w:ilvl="6" w:tplc="0809000F" w:tentative="1">
      <w:start w:val="1"/>
      <w:numFmt w:val="decimal"/>
      <w:lvlText w:val="%7."/>
      <w:lvlJc w:val="left"/>
      <w:pPr>
        <w:ind w:left="6109" w:hanging="360"/>
      </w:pPr>
    </w:lvl>
    <w:lvl w:ilvl="7" w:tplc="08090019" w:tentative="1">
      <w:start w:val="1"/>
      <w:numFmt w:val="lowerLetter"/>
      <w:lvlText w:val="%8."/>
      <w:lvlJc w:val="left"/>
      <w:pPr>
        <w:ind w:left="6829" w:hanging="360"/>
      </w:pPr>
    </w:lvl>
    <w:lvl w:ilvl="8" w:tplc="0809001B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6" w15:restartNumberingAfterBreak="0">
    <w:nsid w:val="1DA908AD"/>
    <w:multiLevelType w:val="hybridMultilevel"/>
    <w:tmpl w:val="339E7DA2"/>
    <w:lvl w:ilvl="0" w:tplc="13AE4D46">
      <w:start w:val="1"/>
      <w:numFmt w:val="lowerRoman"/>
      <w:lvlText w:val="%1)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FFC4E79"/>
    <w:multiLevelType w:val="hybridMultilevel"/>
    <w:tmpl w:val="339E7DA2"/>
    <w:lvl w:ilvl="0" w:tplc="13AE4D46">
      <w:start w:val="1"/>
      <w:numFmt w:val="lowerRoman"/>
      <w:lvlText w:val="%1)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2787224E"/>
    <w:multiLevelType w:val="hybridMultilevel"/>
    <w:tmpl w:val="339E7DA2"/>
    <w:lvl w:ilvl="0" w:tplc="13AE4D46">
      <w:start w:val="1"/>
      <w:numFmt w:val="lowerRoman"/>
      <w:lvlText w:val="%1)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29986556"/>
    <w:multiLevelType w:val="hybridMultilevel"/>
    <w:tmpl w:val="B82C21B8"/>
    <w:lvl w:ilvl="0" w:tplc="22DCA3E0">
      <w:start w:val="1"/>
      <w:numFmt w:val="lowerRoman"/>
      <w:lvlText w:val="(%1)"/>
      <w:lvlJc w:val="left"/>
      <w:pPr>
        <w:ind w:left="108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F9663C"/>
    <w:multiLevelType w:val="hybridMultilevel"/>
    <w:tmpl w:val="AEDE1F4A"/>
    <w:lvl w:ilvl="0" w:tplc="7732293E">
      <w:start w:val="1"/>
      <w:numFmt w:val="lowerRoman"/>
      <w:lvlText w:val="(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F8153D"/>
    <w:multiLevelType w:val="hybridMultilevel"/>
    <w:tmpl w:val="15085546"/>
    <w:lvl w:ilvl="0" w:tplc="14600990">
      <w:start w:val="2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FD13088"/>
    <w:multiLevelType w:val="hybridMultilevel"/>
    <w:tmpl w:val="339E7DA2"/>
    <w:lvl w:ilvl="0" w:tplc="13AE4D46">
      <w:start w:val="1"/>
      <w:numFmt w:val="lowerRoman"/>
      <w:lvlText w:val="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7E55021"/>
    <w:multiLevelType w:val="hybridMultilevel"/>
    <w:tmpl w:val="6CC09A2E"/>
    <w:lvl w:ilvl="0" w:tplc="E27C4D08">
      <w:start w:val="1"/>
      <w:numFmt w:val="lowerRoman"/>
      <w:lvlText w:val="(%1)"/>
      <w:lvlJc w:val="left"/>
      <w:pPr>
        <w:ind w:left="108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0D33EF"/>
    <w:multiLevelType w:val="hybridMultilevel"/>
    <w:tmpl w:val="1138F554"/>
    <w:lvl w:ilvl="0" w:tplc="7732293E">
      <w:start w:val="1"/>
      <w:numFmt w:val="lowerRoman"/>
      <w:lvlText w:val="(%1)"/>
      <w:lvlJc w:val="left"/>
      <w:pPr>
        <w:ind w:left="108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A6777E7"/>
    <w:multiLevelType w:val="hybridMultilevel"/>
    <w:tmpl w:val="339E7DA2"/>
    <w:lvl w:ilvl="0" w:tplc="13AE4D46">
      <w:start w:val="1"/>
      <w:numFmt w:val="lowerRoman"/>
      <w:lvlText w:val="%1)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5B504BE2"/>
    <w:multiLevelType w:val="hybridMultilevel"/>
    <w:tmpl w:val="621C392C"/>
    <w:lvl w:ilvl="0" w:tplc="03FC28BA">
      <w:start w:val="1"/>
      <w:numFmt w:val="lowerRoman"/>
      <w:lvlText w:val="(%1)"/>
      <w:lvlJc w:val="left"/>
      <w:pPr>
        <w:ind w:left="1789" w:hanging="360"/>
      </w:pPr>
      <w:rPr>
        <w:rFonts w:hint="default"/>
        <w:b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509" w:hanging="360"/>
      </w:pPr>
    </w:lvl>
    <w:lvl w:ilvl="2" w:tplc="0809001B" w:tentative="1">
      <w:start w:val="1"/>
      <w:numFmt w:val="lowerRoman"/>
      <w:lvlText w:val="%3."/>
      <w:lvlJc w:val="right"/>
      <w:pPr>
        <w:ind w:left="3229" w:hanging="180"/>
      </w:pPr>
    </w:lvl>
    <w:lvl w:ilvl="3" w:tplc="0809000F" w:tentative="1">
      <w:start w:val="1"/>
      <w:numFmt w:val="decimal"/>
      <w:lvlText w:val="%4."/>
      <w:lvlJc w:val="left"/>
      <w:pPr>
        <w:ind w:left="3949" w:hanging="360"/>
      </w:pPr>
    </w:lvl>
    <w:lvl w:ilvl="4" w:tplc="08090019" w:tentative="1">
      <w:start w:val="1"/>
      <w:numFmt w:val="lowerLetter"/>
      <w:lvlText w:val="%5."/>
      <w:lvlJc w:val="left"/>
      <w:pPr>
        <w:ind w:left="4669" w:hanging="360"/>
      </w:pPr>
    </w:lvl>
    <w:lvl w:ilvl="5" w:tplc="0809001B" w:tentative="1">
      <w:start w:val="1"/>
      <w:numFmt w:val="lowerRoman"/>
      <w:lvlText w:val="%6."/>
      <w:lvlJc w:val="right"/>
      <w:pPr>
        <w:ind w:left="5389" w:hanging="180"/>
      </w:pPr>
    </w:lvl>
    <w:lvl w:ilvl="6" w:tplc="0809000F" w:tentative="1">
      <w:start w:val="1"/>
      <w:numFmt w:val="decimal"/>
      <w:lvlText w:val="%7."/>
      <w:lvlJc w:val="left"/>
      <w:pPr>
        <w:ind w:left="6109" w:hanging="360"/>
      </w:pPr>
    </w:lvl>
    <w:lvl w:ilvl="7" w:tplc="08090019" w:tentative="1">
      <w:start w:val="1"/>
      <w:numFmt w:val="lowerLetter"/>
      <w:lvlText w:val="%8."/>
      <w:lvlJc w:val="left"/>
      <w:pPr>
        <w:ind w:left="6829" w:hanging="360"/>
      </w:pPr>
    </w:lvl>
    <w:lvl w:ilvl="8" w:tplc="0809001B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17" w15:restartNumberingAfterBreak="0">
    <w:nsid w:val="5C06294F"/>
    <w:multiLevelType w:val="hybridMultilevel"/>
    <w:tmpl w:val="1836392E"/>
    <w:lvl w:ilvl="0" w:tplc="B1B27432">
      <w:start w:val="1"/>
      <w:numFmt w:val="lowerRoman"/>
      <w:lvlText w:val="(%1)"/>
      <w:lvlJc w:val="right"/>
      <w:pPr>
        <w:ind w:left="1429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8" w15:restartNumberingAfterBreak="0">
    <w:nsid w:val="5E5F1A17"/>
    <w:multiLevelType w:val="hybridMultilevel"/>
    <w:tmpl w:val="277649DC"/>
    <w:lvl w:ilvl="0" w:tplc="2C9CB35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132FE3"/>
    <w:multiLevelType w:val="hybridMultilevel"/>
    <w:tmpl w:val="33D60E94"/>
    <w:lvl w:ilvl="0" w:tplc="0EF0505C">
      <w:start w:val="1"/>
      <w:numFmt w:val="lowerRoman"/>
      <w:lvlText w:val="(%1)"/>
      <w:lvlJc w:val="left"/>
      <w:pPr>
        <w:ind w:left="360" w:hanging="360"/>
      </w:pPr>
      <w:rPr>
        <w:rFonts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A272F6"/>
    <w:multiLevelType w:val="hybridMultilevel"/>
    <w:tmpl w:val="3F180760"/>
    <w:lvl w:ilvl="0" w:tplc="0EF0505C">
      <w:start w:val="1"/>
      <w:numFmt w:val="lowerRoman"/>
      <w:lvlText w:val="(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21051E"/>
    <w:multiLevelType w:val="hybridMultilevel"/>
    <w:tmpl w:val="339E7DA2"/>
    <w:lvl w:ilvl="0" w:tplc="13AE4D46">
      <w:start w:val="1"/>
      <w:numFmt w:val="lowerRoman"/>
      <w:lvlText w:val="%1)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68472F6A"/>
    <w:multiLevelType w:val="hybridMultilevel"/>
    <w:tmpl w:val="277649DC"/>
    <w:lvl w:ilvl="0" w:tplc="2C9CB35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502D73"/>
    <w:multiLevelType w:val="hybridMultilevel"/>
    <w:tmpl w:val="803AD934"/>
    <w:lvl w:ilvl="0" w:tplc="705E5BE2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9F3078"/>
    <w:multiLevelType w:val="hybridMultilevel"/>
    <w:tmpl w:val="2488DBE8"/>
    <w:lvl w:ilvl="0" w:tplc="03FC28BA">
      <w:start w:val="1"/>
      <w:numFmt w:val="lowerRoman"/>
      <w:lvlText w:val="(%1)"/>
      <w:lvlJc w:val="left"/>
      <w:pPr>
        <w:ind w:left="775" w:hanging="360"/>
      </w:pPr>
      <w:rPr>
        <w:rFonts w:hint="default"/>
        <w:b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95" w:hanging="360"/>
      </w:pPr>
    </w:lvl>
    <w:lvl w:ilvl="2" w:tplc="0809001B" w:tentative="1">
      <w:start w:val="1"/>
      <w:numFmt w:val="lowerRoman"/>
      <w:lvlText w:val="%3."/>
      <w:lvlJc w:val="right"/>
      <w:pPr>
        <w:ind w:left="2215" w:hanging="180"/>
      </w:pPr>
    </w:lvl>
    <w:lvl w:ilvl="3" w:tplc="0809000F" w:tentative="1">
      <w:start w:val="1"/>
      <w:numFmt w:val="decimal"/>
      <w:lvlText w:val="%4."/>
      <w:lvlJc w:val="left"/>
      <w:pPr>
        <w:ind w:left="2935" w:hanging="360"/>
      </w:pPr>
    </w:lvl>
    <w:lvl w:ilvl="4" w:tplc="08090019" w:tentative="1">
      <w:start w:val="1"/>
      <w:numFmt w:val="lowerLetter"/>
      <w:lvlText w:val="%5."/>
      <w:lvlJc w:val="left"/>
      <w:pPr>
        <w:ind w:left="3655" w:hanging="360"/>
      </w:pPr>
    </w:lvl>
    <w:lvl w:ilvl="5" w:tplc="0809001B" w:tentative="1">
      <w:start w:val="1"/>
      <w:numFmt w:val="lowerRoman"/>
      <w:lvlText w:val="%6."/>
      <w:lvlJc w:val="right"/>
      <w:pPr>
        <w:ind w:left="4375" w:hanging="180"/>
      </w:pPr>
    </w:lvl>
    <w:lvl w:ilvl="6" w:tplc="0809000F" w:tentative="1">
      <w:start w:val="1"/>
      <w:numFmt w:val="decimal"/>
      <w:lvlText w:val="%7."/>
      <w:lvlJc w:val="left"/>
      <w:pPr>
        <w:ind w:left="5095" w:hanging="360"/>
      </w:pPr>
    </w:lvl>
    <w:lvl w:ilvl="7" w:tplc="08090019" w:tentative="1">
      <w:start w:val="1"/>
      <w:numFmt w:val="lowerLetter"/>
      <w:lvlText w:val="%8."/>
      <w:lvlJc w:val="left"/>
      <w:pPr>
        <w:ind w:left="5815" w:hanging="360"/>
      </w:pPr>
    </w:lvl>
    <w:lvl w:ilvl="8" w:tplc="08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25" w15:restartNumberingAfterBreak="0">
    <w:nsid w:val="720155A8"/>
    <w:multiLevelType w:val="hybridMultilevel"/>
    <w:tmpl w:val="984AE608"/>
    <w:lvl w:ilvl="0" w:tplc="FC747042">
      <w:start w:val="402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A06924"/>
    <w:multiLevelType w:val="hybridMultilevel"/>
    <w:tmpl w:val="D0340484"/>
    <w:lvl w:ilvl="0" w:tplc="03FC28BA">
      <w:start w:val="1"/>
      <w:numFmt w:val="lowerRoman"/>
      <w:lvlText w:val="(%1)"/>
      <w:lvlJc w:val="left"/>
      <w:pPr>
        <w:ind w:left="1789" w:hanging="360"/>
      </w:pPr>
      <w:rPr>
        <w:rFonts w:hint="default"/>
        <w:b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509" w:hanging="360"/>
      </w:pPr>
    </w:lvl>
    <w:lvl w:ilvl="2" w:tplc="0809001B" w:tentative="1">
      <w:start w:val="1"/>
      <w:numFmt w:val="lowerRoman"/>
      <w:lvlText w:val="%3."/>
      <w:lvlJc w:val="right"/>
      <w:pPr>
        <w:ind w:left="3229" w:hanging="180"/>
      </w:pPr>
    </w:lvl>
    <w:lvl w:ilvl="3" w:tplc="0809000F" w:tentative="1">
      <w:start w:val="1"/>
      <w:numFmt w:val="decimal"/>
      <w:lvlText w:val="%4."/>
      <w:lvlJc w:val="left"/>
      <w:pPr>
        <w:ind w:left="3949" w:hanging="360"/>
      </w:pPr>
    </w:lvl>
    <w:lvl w:ilvl="4" w:tplc="08090019" w:tentative="1">
      <w:start w:val="1"/>
      <w:numFmt w:val="lowerLetter"/>
      <w:lvlText w:val="%5."/>
      <w:lvlJc w:val="left"/>
      <w:pPr>
        <w:ind w:left="4669" w:hanging="360"/>
      </w:pPr>
    </w:lvl>
    <w:lvl w:ilvl="5" w:tplc="0809001B" w:tentative="1">
      <w:start w:val="1"/>
      <w:numFmt w:val="lowerRoman"/>
      <w:lvlText w:val="%6."/>
      <w:lvlJc w:val="right"/>
      <w:pPr>
        <w:ind w:left="5389" w:hanging="180"/>
      </w:pPr>
    </w:lvl>
    <w:lvl w:ilvl="6" w:tplc="0809000F" w:tentative="1">
      <w:start w:val="1"/>
      <w:numFmt w:val="decimal"/>
      <w:lvlText w:val="%7."/>
      <w:lvlJc w:val="left"/>
      <w:pPr>
        <w:ind w:left="6109" w:hanging="360"/>
      </w:pPr>
    </w:lvl>
    <w:lvl w:ilvl="7" w:tplc="08090019" w:tentative="1">
      <w:start w:val="1"/>
      <w:numFmt w:val="lowerLetter"/>
      <w:lvlText w:val="%8."/>
      <w:lvlJc w:val="left"/>
      <w:pPr>
        <w:ind w:left="6829" w:hanging="360"/>
      </w:pPr>
    </w:lvl>
    <w:lvl w:ilvl="8" w:tplc="0809001B" w:tentative="1">
      <w:start w:val="1"/>
      <w:numFmt w:val="lowerRoman"/>
      <w:lvlText w:val="%9."/>
      <w:lvlJc w:val="right"/>
      <w:pPr>
        <w:ind w:left="7549" w:hanging="180"/>
      </w:pPr>
    </w:lvl>
  </w:abstractNum>
  <w:num w:numId="1">
    <w:abstractNumId w:val="17"/>
  </w:num>
  <w:num w:numId="2">
    <w:abstractNumId w:val="5"/>
  </w:num>
  <w:num w:numId="3">
    <w:abstractNumId w:val="25"/>
  </w:num>
  <w:num w:numId="4">
    <w:abstractNumId w:val="2"/>
  </w:num>
  <w:num w:numId="5">
    <w:abstractNumId w:val="19"/>
  </w:num>
  <w:num w:numId="6">
    <w:abstractNumId w:val="10"/>
  </w:num>
  <w:num w:numId="7">
    <w:abstractNumId w:val="14"/>
  </w:num>
  <w:num w:numId="8">
    <w:abstractNumId w:val="1"/>
  </w:num>
  <w:num w:numId="9">
    <w:abstractNumId w:val="4"/>
  </w:num>
  <w:num w:numId="10">
    <w:abstractNumId w:val="26"/>
  </w:num>
  <w:num w:numId="11">
    <w:abstractNumId w:val="16"/>
  </w:num>
  <w:num w:numId="12">
    <w:abstractNumId w:val="9"/>
  </w:num>
  <w:num w:numId="13">
    <w:abstractNumId w:val="0"/>
  </w:num>
  <w:num w:numId="14">
    <w:abstractNumId w:val="3"/>
  </w:num>
  <w:num w:numId="15">
    <w:abstractNumId w:val="13"/>
  </w:num>
  <w:num w:numId="16">
    <w:abstractNumId w:val="24"/>
  </w:num>
  <w:num w:numId="17">
    <w:abstractNumId w:val="20"/>
  </w:num>
  <w:num w:numId="18">
    <w:abstractNumId w:val="23"/>
  </w:num>
  <w:num w:numId="19">
    <w:abstractNumId w:val="11"/>
  </w:num>
  <w:num w:numId="20">
    <w:abstractNumId w:val="18"/>
  </w:num>
  <w:num w:numId="21">
    <w:abstractNumId w:val="12"/>
  </w:num>
  <w:num w:numId="22">
    <w:abstractNumId w:val="8"/>
  </w:num>
  <w:num w:numId="23">
    <w:abstractNumId w:val="6"/>
  </w:num>
  <w:num w:numId="24">
    <w:abstractNumId w:val="22"/>
  </w:num>
  <w:num w:numId="25">
    <w:abstractNumId w:val="15"/>
  </w:num>
  <w:num w:numId="26">
    <w:abstractNumId w:val="7"/>
  </w:num>
  <w:num w:numId="2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tjA0NjUwASIjEyUdpeDU4uLM/DyQApNaAGtNzigsAAAA"/>
  </w:docVars>
  <w:rsids>
    <w:rsidRoot w:val="00996FD1"/>
    <w:rsid w:val="00001E92"/>
    <w:rsid w:val="0001638F"/>
    <w:rsid w:val="00021E16"/>
    <w:rsid w:val="00042826"/>
    <w:rsid w:val="00044EF8"/>
    <w:rsid w:val="00047F12"/>
    <w:rsid w:val="00051A61"/>
    <w:rsid w:val="0005610E"/>
    <w:rsid w:val="000778AE"/>
    <w:rsid w:val="00081F95"/>
    <w:rsid w:val="0009237C"/>
    <w:rsid w:val="00092BDB"/>
    <w:rsid w:val="000A070A"/>
    <w:rsid w:val="000A1D14"/>
    <w:rsid w:val="000A763B"/>
    <w:rsid w:val="000A798A"/>
    <w:rsid w:val="000E334B"/>
    <w:rsid w:val="000F14C6"/>
    <w:rsid w:val="000F3D27"/>
    <w:rsid w:val="00113AA0"/>
    <w:rsid w:val="0011436A"/>
    <w:rsid w:val="00121300"/>
    <w:rsid w:val="001256E6"/>
    <w:rsid w:val="0013664C"/>
    <w:rsid w:val="00142037"/>
    <w:rsid w:val="001444EB"/>
    <w:rsid w:val="00145C88"/>
    <w:rsid w:val="00162092"/>
    <w:rsid w:val="0017749B"/>
    <w:rsid w:val="0017771E"/>
    <w:rsid w:val="001804FC"/>
    <w:rsid w:val="001813AC"/>
    <w:rsid w:val="001A273A"/>
    <w:rsid w:val="001A4797"/>
    <w:rsid w:val="001B396F"/>
    <w:rsid w:val="001C35DA"/>
    <w:rsid w:val="001C561B"/>
    <w:rsid w:val="001E2837"/>
    <w:rsid w:val="001E5E9D"/>
    <w:rsid w:val="001E60BD"/>
    <w:rsid w:val="00200718"/>
    <w:rsid w:val="002075B5"/>
    <w:rsid w:val="00214314"/>
    <w:rsid w:val="0021616B"/>
    <w:rsid w:val="00221ADC"/>
    <w:rsid w:val="00223704"/>
    <w:rsid w:val="0025187C"/>
    <w:rsid w:val="00252343"/>
    <w:rsid w:val="0025286C"/>
    <w:rsid w:val="00286880"/>
    <w:rsid w:val="002A4CA0"/>
    <w:rsid w:val="002B3175"/>
    <w:rsid w:val="002B4BA4"/>
    <w:rsid w:val="002B5D4E"/>
    <w:rsid w:val="002E35E9"/>
    <w:rsid w:val="002E4029"/>
    <w:rsid w:val="002E7239"/>
    <w:rsid w:val="00316660"/>
    <w:rsid w:val="00346352"/>
    <w:rsid w:val="0035052A"/>
    <w:rsid w:val="00353C47"/>
    <w:rsid w:val="003540AC"/>
    <w:rsid w:val="00371D87"/>
    <w:rsid w:val="00384CB0"/>
    <w:rsid w:val="00385709"/>
    <w:rsid w:val="00394AAD"/>
    <w:rsid w:val="00395F92"/>
    <w:rsid w:val="003A5FF8"/>
    <w:rsid w:val="003B5E66"/>
    <w:rsid w:val="003F5D11"/>
    <w:rsid w:val="00415332"/>
    <w:rsid w:val="004214D8"/>
    <w:rsid w:val="004416ED"/>
    <w:rsid w:val="00456CD4"/>
    <w:rsid w:val="00460ADE"/>
    <w:rsid w:val="004712A9"/>
    <w:rsid w:val="004764D1"/>
    <w:rsid w:val="004A2A42"/>
    <w:rsid w:val="004B70EE"/>
    <w:rsid w:val="004C2FCB"/>
    <w:rsid w:val="004D3D39"/>
    <w:rsid w:val="004F469F"/>
    <w:rsid w:val="004F65B1"/>
    <w:rsid w:val="004F7433"/>
    <w:rsid w:val="0050611B"/>
    <w:rsid w:val="00513C1D"/>
    <w:rsid w:val="005254CF"/>
    <w:rsid w:val="00546A0C"/>
    <w:rsid w:val="0055633C"/>
    <w:rsid w:val="0056152D"/>
    <w:rsid w:val="00574EFC"/>
    <w:rsid w:val="0058359D"/>
    <w:rsid w:val="005842A2"/>
    <w:rsid w:val="005900A2"/>
    <w:rsid w:val="005A0423"/>
    <w:rsid w:val="005A1C93"/>
    <w:rsid w:val="005A4CD9"/>
    <w:rsid w:val="005B1CAA"/>
    <w:rsid w:val="005B2D8A"/>
    <w:rsid w:val="005B3546"/>
    <w:rsid w:val="005C6A52"/>
    <w:rsid w:val="005E379E"/>
    <w:rsid w:val="005F0108"/>
    <w:rsid w:val="005F64B1"/>
    <w:rsid w:val="00606D73"/>
    <w:rsid w:val="00613D5F"/>
    <w:rsid w:val="006241B5"/>
    <w:rsid w:val="00634BC6"/>
    <w:rsid w:val="00635C97"/>
    <w:rsid w:val="0064561A"/>
    <w:rsid w:val="006547AE"/>
    <w:rsid w:val="00690969"/>
    <w:rsid w:val="00690CB7"/>
    <w:rsid w:val="00697E88"/>
    <w:rsid w:val="006A29B7"/>
    <w:rsid w:val="006A454C"/>
    <w:rsid w:val="006B07A2"/>
    <w:rsid w:val="006B512F"/>
    <w:rsid w:val="006B58FF"/>
    <w:rsid w:val="006C1732"/>
    <w:rsid w:val="006C6BF9"/>
    <w:rsid w:val="006D482F"/>
    <w:rsid w:val="006E5905"/>
    <w:rsid w:val="006E7883"/>
    <w:rsid w:val="006F011B"/>
    <w:rsid w:val="006F589D"/>
    <w:rsid w:val="006F7832"/>
    <w:rsid w:val="0070041C"/>
    <w:rsid w:val="00702046"/>
    <w:rsid w:val="007026AB"/>
    <w:rsid w:val="007538BD"/>
    <w:rsid w:val="0076581E"/>
    <w:rsid w:val="007711AA"/>
    <w:rsid w:val="00773F2F"/>
    <w:rsid w:val="007746CA"/>
    <w:rsid w:val="007759AD"/>
    <w:rsid w:val="00782826"/>
    <w:rsid w:val="007871A8"/>
    <w:rsid w:val="007A3880"/>
    <w:rsid w:val="007C7AE2"/>
    <w:rsid w:val="007D60EC"/>
    <w:rsid w:val="007E445A"/>
    <w:rsid w:val="007E4DC0"/>
    <w:rsid w:val="007E769B"/>
    <w:rsid w:val="0080543D"/>
    <w:rsid w:val="00815641"/>
    <w:rsid w:val="008242D0"/>
    <w:rsid w:val="00834165"/>
    <w:rsid w:val="008446C2"/>
    <w:rsid w:val="00845D10"/>
    <w:rsid w:val="00880429"/>
    <w:rsid w:val="008840CA"/>
    <w:rsid w:val="008A7714"/>
    <w:rsid w:val="008C4701"/>
    <w:rsid w:val="008E00BF"/>
    <w:rsid w:val="008E0B15"/>
    <w:rsid w:val="008E2339"/>
    <w:rsid w:val="008F3C3B"/>
    <w:rsid w:val="008F6F54"/>
    <w:rsid w:val="00902CAA"/>
    <w:rsid w:val="0091213D"/>
    <w:rsid w:val="0091794A"/>
    <w:rsid w:val="00933386"/>
    <w:rsid w:val="00933EC7"/>
    <w:rsid w:val="00937A38"/>
    <w:rsid w:val="009447D6"/>
    <w:rsid w:val="009518EA"/>
    <w:rsid w:val="00952669"/>
    <w:rsid w:val="00957504"/>
    <w:rsid w:val="00975B52"/>
    <w:rsid w:val="00986414"/>
    <w:rsid w:val="00996FD1"/>
    <w:rsid w:val="009B381F"/>
    <w:rsid w:val="009C02F3"/>
    <w:rsid w:val="009D5F49"/>
    <w:rsid w:val="009D6FF9"/>
    <w:rsid w:val="009E169C"/>
    <w:rsid w:val="009E2EBA"/>
    <w:rsid w:val="009F16CA"/>
    <w:rsid w:val="009F34D3"/>
    <w:rsid w:val="00A01BE1"/>
    <w:rsid w:val="00A02063"/>
    <w:rsid w:val="00A04C30"/>
    <w:rsid w:val="00A05288"/>
    <w:rsid w:val="00A15755"/>
    <w:rsid w:val="00A15C18"/>
    <w:rsid w:val="00A20882"/>
    <w:rsid w:val="00A2421A"/>
    <w:rsid w:val="00A26DD7"/>
    <w:rsid w:val="00A43193"/>
    <w:rsid w:val="00A450A0"/>
    <w:rsid w:val="00A46DB4"/>
    <w:rsid w:val="00A47939"/>
    <w:rsid w:val="00A53425"/>
    <w:rsid w:val="00A61A03"/>
    <w:rsid w:val="00A63778"/>
    <w:rsid w:val="00A70792"/>
    <w:rsid w:val="00A746F9"/>
    <w:rsid w:val="00A823B7"/>
    <w:rsid w:val="00A9533E"/>
    <w:rsid w:val="00AA0B75"/>
    <w:rsid w:val="00AD33A2"/>
    <w:rsid w:val="00AD7A03"/>
    <w:rsid w:val="00AE6B6D"/>
    <w:rsid w:val="00AF04DA"/>
    <w:rsid w:val="00AF19A4"/>
    <w:rsid w:val="00AF2BEB"/>
    <w:rsid w:val="00AF3C73"/>
    <w:rsid w:val="00B22B15"/>
    <w:rsid w:val="00B401BF"/>
    <w:rsid w:val="00B41AFF"/>
    <w:rsid w:val="00B42FBF"/>
    <w:rsid w:val="00B44EBA"/>
    <w:rsid w:val="00B4763E"/>
    <w:rsid w:val="00B553D0"/>
    <w:rsid w:val="00B55887"/>
    <w:rsid w:val="00B57531"/>
    <w:rsid w:val="00B61A55"/>
    <w:rsid w:val="00B73D25"/>
    <w:rsid w:val="00B75E73"/>
    <w:rsid w:val="00B844A4"/>
    <w:rsid w:val="00B8480E"/>
    <w:rsid w:val="00B85674"/>
    <w:rsid w:val="00BA537E"/>
    <w:rsid w:val="00BA5B7A"/>
    <w:rsid w:val="00BC2923"/>
    <w:rsid w:val="00BD1EAE"/>
    <w:rsid w:val="00BD61D3"/>
    <w:rsid w:val="00BE4809"/>
    <w:rsid w:val="00BF0598"/>
    <w:rsid w:val="00C05FE6"/>
    <w:rsid w:val="00C14B81"/>
    <w:rsid w:val="00C20ACE"/>
    <w:rsid w:val="00C23C28"/>
    <w:rsid w:val="00C23E8B"/>
    <w:rsid w:val="00C24A19"/>
    <w:rsid w:val="00C32672"/>
    <w:rsid w:val="00C45330"/>
    <w:rsid w:val="00C70EAB"/>
    <w:rsid w:val="00C8320B"/>
    <w:rsid w:val="00C848F3"/>
    <w:rsid w:val="00C961D0"/>
    <w:rsid w:val="00C97C25"/>
    <w:rsid w:val="00CE11C4"/>
    <w:rsid w:val="00CE4F68"/>
    <w:rsid w:val="00CF382C"/>
    <w:rsid w:val="00CF7FCD"/>
    <w:rsid w:val="00D018F1"/>
    <w:rsid w:val="00D019E9"/>
    <w:rsid w:val="00D02803"/>
    <w:rsid w:val="00D16556"/>
    <w:rsid w:val="00D2357D"/>
    <w:rsid w:val="00D260C3"/>
    <w:rsid w:val="00D44504"/>
    <w:rsid w:val="00D47282"/>
    <w:rsid w:val="00D51EA9"/>
    <w:rsid w:val="00D6014D"/>
    <w:rsid w:val="00D615F6"/>
    <w:rsid w:val="00D676ED"/>
    <w:rsid w:val="00D67C77"/>
    <w:rsid w:val="00D74B55"/>
    <w:rsid w:val="00D809B4"/>
    <w:rsid w:val="00D953A6"/>
    <w:rsid w:val="00D9755B"/>
    <w:rsid w:val="00D976AC"/>
    <w:rsid w:val="00DA235C"/>
    <w:rsid w:val="00DA4063"/>
    <w:rsid w:val="00DB1583"/>
    <w:rsid w:val="00DB22C4"/>
    <w:rsid w:val="00DB4745"/>
    <w:rsid w:val="00DB62BA"/>
    <w:rsid w:val="00DC0A9D"/>
    <w:rsid w:val="00DC6C26"/>
    <w:rsid w:val="00DD2E63"/>
    <w:rsid w:val="00DE3EB3"/>
    <w:rsid w:val="00DF794F"/>
    <w:rsid w:val="00E128C3"/>
    <w:rsid w:val="00E24F69"/>
    <w:rsid w:val="00E31038"/>
    <w:rsid w:val="00E31FDD"/>
    <w:rsid w:val="00E45AA5"/>
    <w:rsid w:val="00E45E47"/>
    <w:rsid w:val="00E63C27"/>
    <w:rsid w:val="00EA7386"/>
    <w:rsid w:val="00ED1E11"/>
    <w:rsid w:val="00EE4438"/>
    <w:rsid w:val="00F045D8"/>
    <w:rsid w:val="00F04C70"/>
    <w:rsid w:val="00F163AC"/>
    <w:rsid w:val="00F20A41"/>
    <w:rsid w:val="00F347DA"/>
    <w:rsid w:val="00F42B5F"/>
    <w:rsid w:val="00F44154"/>
    <w:rsid w:val="00F54F3E"/>
    <w:rsid w:val="00F67782"/>
    <w:rsid w:val="00F7728A"/>
    <w:rsid w:val="00FC2E46"/>
    <w:rsid w:val="00FC3A77"/>
    <w:rsid w:val="00FD3616"/>
    <w:rsid w:val="00FD3786"/>
    <w:rsid w:val="00FD4538"/>
    <w:rsid w:val="00FD7DEC"/>
    <w:rsid w:val="00FF1DB4"/>
    <w:rsid w:val="00FF4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D19401"/>
  <w15:chartTrackingRefBased/>
  <w15:docId w15:val="{2F6848C2-E5E0-4BE8-AED6-9C0BBA372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6FD1"/>
    <w:pPr>
      <w:spacing w:after="200"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6FD1"/>
    <w:pPr>
      <w:spacing w:after="160" w:line="259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96F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6FD1"/>
    <w:rPr>
      <w:rFonts w:ascii="Segoe UI" w:hAnsi="Segoe UI" w:cs="Segoe UI"/>
      <w:sz w:val="18"/>
      <w:szCs w:val="18"/>
      <w:lang w:val="en-GB"/>
    </w:rPr>
  </w:style>
  <w:style w:type="table" w:styleId="TableGrid">
    <w:name w:val="Table Grid"/>
    <w:basedOn w:val="TableNormal"/>
    <w:uiPriority w:val="59"/>
    <w:rsid w:val="00996F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96F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6FD1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996F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6FD1"/>
    <w:rPr>
      <w:lang w:val="en-GB"/>
    </w:rPr>
  </w:style>
  <w:style w:type="paragraph" w:styleId="NormalIndent">
    <w:name w:val="Normal Indent"/>
    <w:basedOn w:val="Normal"/>
    <w:rsid w:val="00996FD1"/>
    <w:pPr>
      <w:spacing w:after="0" w:line="240" w:lineRule="auto"/>
      <w:ind w:left="709"/>
      <w:jc w:val="both"/>
    </w:pPr>
    <w:rPr>
      <w:rFonts w:ascii="Arial" w:eastAsia="Times New Roman" w:hAnsi="Arial" w:cs="Times New Roman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996FD1"/>
    <w:pPr>
      <w:spacing w:line="240" w:lineRule="auto"/>
    </w:pPr>
    <w:rPr>
      <w:rFonts w:ascii="Calibri" w:eastAsia="Calibri" w:hAnsi="Calibri" w:cs="Times New Roman"/>
      <w:i/>
      <w:iCs/>
      <w:color w:val="44546A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96F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6FD1"/>
    <w:pPr>
      <w:spacing w:after="16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6FD1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6F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6FD1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267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D46031-A9D1-4DC9-A700-E49A0B84DE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4</Pages>
  <Words>1171</Words>
  <Characters>6680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50</cp:revision>
  <cp:lastPrinted>2021-10-07T05:44:00Z</cp:lastPrinted>
  <dcterms:created xsi:type="dcterms:W3CDTF">2021-09-28T10:01:00Z</dcterms:created>
  <dcterms:modified xsi:type="dcterms:W3CDTF">2021-11-10T07:17:00Z</dcterms:modified>
</cp:coreProperties>
</file>